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99D04" w14:textId="77777777" w:rsidR="009C765A" w:rsidRPr="005A365C" w:rsidRDefault="009C765A" w:rsidP="009C765A">
      <w:pPr>
        <w:tabs>
          <w:tab w:val="left" w:pos="1276"/>
        </w:tabs>
        <w:bidi/>
        <w:spacing w:line="360" w:lineRule="auto"/>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659264" behindDoc="0" locked="0" layoutInCell="1" allowOverlap="1" wp14:anchorId="7AAF70D4" wp14:editId="37885DD7">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0584DF72" wp14:editId="557CBFD3">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15135F61" w14:textId="77777777" w:rsidR="009C765A" w:rsidRPr="005A365C" w:rsidRDefault="009C765A" w:rsidP="009C765A">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84DF72"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15135F61" w14:textId="77777777" w:rsidR="009C765A" w:rsidRPr="005A365C" w:rsidRDefault="009C765A" w:rsidP="009C765A">
                      <w:pPr>
                        <w:bidi/>
                        <w:rPr>
                          <w:b/>
                          <w:color w:val="FFFFFF"/>
                          <w:sz w:val="36"/>
                          <w:szCs w:val="36"/>
                          <w:rFonts w:ascii="Arial" w:hAnsi="Arial" w:cs="Arial" w:hint="cs"/>
                          <w:rtl/>
                        </w:rPr>
                      </w:pPr>
                      <w:r>
                        <w:rPr>
                          <w:b/>
                          <w:bCs/>
                          <w:color w:val="FFFFFF"/>
                          <w:sz w:val="36"/>
                          <w:szCs w:val="36"/>
                          <w:rFonts w:ascii="Arial" w:hAnsi="Arial" w:hint="cs"/>
                          <w:rtl/>
                        </w:rPr>
                        <w:t xml:space="preserve">مسرحية تقمص أدوار</w:t>
                      </w:r>
                    </w:p>
                  </w:txbxContent>
                </v:textbox>
              </v:shape>
            </w:pict>
          </mc:Fallback>
        </mc:AlternateContent>
      </w:r>
    </w:p>
    <w:p w14:paraId="3AF96B0F" w14:textId="77777777" w:rsidR="009C765A" w:rsidRPr="005A365C" w:rsidRDefault="009C765A" w:rsidP="009C765A">
      <w:pPr>
        <w:spacing w:line="360" w:lineRule="auto"/>
        <w:rPr>
          <w:rFonts w:ascii="Roboto" w:eastAsia="Times New Roman" w:hAnsi="Roboto" w:cs="Arial"/>
          <w:b/>
          <w:color w:val="00684B"/>
          <w:sz w:val="36"/>
          <w:szCs w:val="44"/>
        </w:rPr>
      </w:pPr>
    </w:p>
    <w:p w14:paraId="0D8CF8AB" w14:textId="77777777" w:rsidR="009C765A" w:rsidRDefault="009C765A" w:rsidP="009C765A">
      <w:pPr>
        <w:bidi/>
        <w:spacing w:after="120"/>
        <w:rPr>
          <w:rFonts w:ascii="Roboto Slab" w:eastAsia="Times New Roman" w:hAnsi="Roboto Slab" w:cs="Arial"/>
          <w:b/>
          <w:color w:val="00684B"/>
          <w:sz w:val="44"/>
          <w:szCs w:val="44"/>
          <w:rtl/>
        </w:rPr>
      </w:pPr>
      <w:r>
        <w:rPr>
          <w:rFonts w:ascii="Roboto Slab" w:hAnsi="Roboto Slab" w:hint="cs"/>
          <w:b/>
          <w:bCs/>
          <w:color w:val="00684B"/>
          <w:sz w:val="44"/>
          <w:szCs w:val="44"/>
          <w:rtl/>
        </w:rPr>
        <w:t>انتقالات كرة القدم:</w:t>
      </w:r>
      <w:r>
        <w:rPr>
          <w:rFonts w:ascii="Roboto Slab" w:hAnsi="Roboto Slab"/>
          <w:b/>
          <w:bCs/>
          <w:color w:val="00684B"/>
          <w:sz w:val="44"/>
          <w:szCs w:val="44"/>
        </w:rPr>
        <w:t xml:space="preserve"> </w:t>
      </w:r>
    </w:p>
    <w:p w14:paraId="742C5FE8" w14:textId="694CA486" w:rsidR="009C765A" w:rsidRPr="005A365C" w:rsidRDefault="009C765A" w:rsidP="009C765A">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الرئيس التنفيذي</w:t>
      </w:r>
    </w:p>
    <w:p w14:paraId="6568326D" w14:textId="65188446" w:rsidR="009C765A" w:rsidRPr="005A365C" w:rsidRDefault="00565964" w:rsidP="00E74529">
      <w:pPr>
        <w:framePr w:hSpace="181" w:vSpace="181" w:wrap="notBeside" w:vAnchor="page" w:hAnchor="page" w:x="1419" w:y="10162"/>
        <w:bidi/>
        <w:rPr>
          <w:rFonts w:ascii="Roboto" w:eastAsia="Times New Roman" w:hAnsi="Roboto" w:cs="Arial"/>
          <w:sz w:val="20"/>
          <w:szCs w:val="24"/>
          <w:rtl/>
        </w:rPr>
      </w:pPr>
      <w:bookmarkStart w:id="1" w:name="_Hlk168412594"/>
      <w:bookmarkEnd w:id="0"/>
      <w:r>
        <w:rPr>
          <w:rFonts w:ascii="Roboto" w:hAnsi="Roboto"/>
          <w:sz w:val="20"/>
          <w:szCs w:val="20"/>
          <w:lang w:val="fr-FR"/>
        </w:rPr>
        <w:t>11</w:t>
      </w:r>
      <w:r w:rsidR="009C765A">
        <w:rPr>
          <w:rFonts w:ascii="Roboto" w:hAnsi="Roboto" w:hint="cs"/>
          <w:sz w:val="20"/>
          <w:szCs w:val="20"/>
          <w:rtl/>
        </w:rPr>
        <w:t>/2024-6919</w:t>
      </w:r>
    </w:p>
    <w:p w14:paraId="69637635" w14:textId="7D9D45A2" w:rsidR="009C765A" w:rsidRDefault="009C765A" w:rsidP="00E74529">
      <w:pPr>
        <w:framePr w:w="9044" w:hSpace="181" w:vSpace="181" w:wrap="notBeside" w:vAnchor="page" w:hAnchor="page" w:x="1419" w:y="10519"/>
        <w:tabs>
          <w:tab w:val="left" w:pos="5040"/>
        </w:tabs>
        <w:bidi/>
        <w:spacing w:after="120" w:line="240" w:lineRule="atLeast"/>
        <w:jc w:val="both"/>
        <w:rPr>
          <w:rFonts w:ascii="Roboto" w:eastAsia="Times New Roman" w:hAnsi="Roboto" w:cs="Arial"/>
          <w:bCs/>
          <w:sz w:val="20"/>
          <w:szCs w:val="24"/>
          <w:rtl/>
        </w:rPr>
      </w:pPr>
      <w:bookmarkStart w:id="2" w:name="_Hlk168421402"/>
      <w:bookmarkStart w:id="3" w:name="_Hlk168412544"/>
      <w:bookmarkEnd w:id="1"/>
      <w:r>
        <w:rPr>
          <w:rFonts w:ascii="Roboto" w:hAnsi="Roboto" w:hint="cs"/>
          <w:sz w:val="20"/>
          <w:szCs w:val="20"/>
          <w:rtl/>
        </w:rPr>
        <w:t xml:space="preserve">كتب هذه المسرحية </w:t>
      </w:r>
      <w:bookmarkStart w:id="4" w:name="_Hlk168399487"/>
      <w:proofErr w:type="spellStart"/>
      <w:r>
        <w:rPr>
          <w:rFonts w:ascii="Roboto" w:hAnsi="Roboto" w:hint="cs"/>
          <w:sz w:val="20"/>
          <w:szCs w:val="20"/>
          <w:rtl/>
        </w:rPr>
        <w:t>أديتيا</w:t>
      </w:r>
      <w:proofErr w:type="spellEnd"/>
      <w:r>
        <w:rPr>
          <w:rFonts w:ascii="Roboto" w:hAnsi="Roboto" w:hint="cs"/>
          <w:sz w:val="20"/>
          <w:szCs w:val="20"/>
          <w:rtl/>
        </w:rPr>
        <w:t xml:space="preserve"> </w:t>
      </w:r>
      <w:proofErr w:type="spellStart"/>
      <w:r>
        <w:rPr>
          <w:rFonts w:ascii="Roboto" w:hAnsi="Roboto" w:hint="cs"/>
          <w:sz w:val="20"/>
          <w:szCs w:val="20"/>
          <w:rtl/>
        </w:rPr>
        <w:t>براساد</w:t>
      </w:r>
      <w:proofErr w:type="spellEnd"/>
      <w:r>
        <w:rPr>
          <w:rFonts w:ascii="Roboto" w:hAnsi="Roboto" w:hint="cs"/>
          <w:sz w:val="20"/>
          <w:szCs w:val="20"/>
          <w:rtl/>
        </w:rPr>
        <w:t xml:space="preserve">، وآنا ساري، ومانويل </w:t>
      </w:r>
      <w:proofErr w:type="spellStart"/>
      <w:r>
        <w:rPr>
          <w:rFonts w:ascii="Roboto" w:hAnsi="Roboto" w:hint="cs"/>
          <w:sz w:val="20"/>
          <w:szCs w:val="20"/>
          <w:rtl/>
        </w:rPr>
        <w:t>جانيش</w:t>
      </w:r>
      <w:proofErr w:type="spellEnd"/>
      <w:r>
        <w:rPr>
          <w:rFonts w:ascii="Roboto" w:hAnsi="Roboto" w:hint="cs"/>
          <w:sz w:val="20"/>
          <w:szCs w:val="20"/>
          <w:rtl/>
        </w:rPr>
        <w:t xml:space="preserve">، </w:t>
      </w:r>
      <w:proofErr w:type="spellStart"/>
      <w:r>
        <w:rPr>
          <w:rFonts w:ascii="Roboto" w:hAnsi="Roboto" w:hint="cs"/>
          <w:sz w:val="20"/>
          <w:szCs w:val="20"/>
          <w:rtl/>
        </w:rPr>
        <w:t>وجيريمي</w:t>
      </w:r>
      <w:proofErr w:type="spellEnd"/>
      <w:r>
        <w:rPr>
          <w:rFonts w:ascii="Roboto" w:hAnsi="Roboto" w:hint="cs"/>
          <w:sz w:val="20"/>
          <w:szCs w:val="20"/>
          <w:rtl/>
        </w:rPr>
        <w:t xml:space="preserve"> </w:t>
      </w:r>
      <w:proofErr w:type="spellStart"/>
      <w:r>
        <w:rPr>
          <w:rFonts w:ascii="Roboto" w:hAnsi="Roboto" w:hint="cs"/>
          <w:sz w:val="20"/>
          <w:szCs w:val="20"/>
          <w:rtl/>
        </w:rPr>
        <w:t>ليوبولد</w:t>
      </w:r>
      <w:proofErr w:type="spellEnd"/>
      <w:r>
        <w:rPr>
          <w:rFonts w:ascii="Roboto" w:hAnsi="Roboto" w:hint="cs"/>
          <w:sz w:val="20"/>
          <w:szCs w:val="20"/>
          <w:rtl/>
        </w:rPr>
        <w:t xml:space="preserve"> </w:t>
      </w:r>
      <w:proofErr w:type="spellStart"/>
      <w:r>
        <w:rPr>
          <w:rFonts w:ascii="Roboto" w:hAnsi="Roboto" w:hint="cs"/>
          <w:sz w:val="20"/>
          <w:szCs w:val="20"/>
          <w:rtl/>
        </w:rPr>
        <w:t>ميتزجر</w:t>
      </w:r>
      <w:proofErr w:type="spellEnd"/>
      <w:r>
        <w:rPr>
          <w:rFonts w:ascii="Roboto" w:hAnsi="Roboto" w:hint="cs"/>
          <w:sz w:val="20"/>
          <w:szCs w:val="20"/>
          <w:rtl/>
        </w:rPr>
        <w:t xml:space="preserve">، </w:t>
      </w:r>
      <w:proofErr w:type="spellStart"/>
      <w:r>
        <w:rPr>
          <w:rFonts w:ascii="Roboto" w:hAnsi="Roboto" w:hint="cs"/>
          <w:sz w:val="20"/>
          <w:szCs w:val="20"/>
          <w:rtl/>
        </w:rPr>
        <w:t>وييرلان</w:t>
      </w:r>
      <w:proofErr w:type="spellEnd"/>
      <w:r>
        <w:rPr>
          <w:rFonts w:ascii="Roboto" w:hAnsi="Roboto" w:hint="cs"/>
          <w:sz w:val="20"/>
          <w:szCs w:val="20"/>
          <w:rtl/>
        </w:rPr>
        <w:t xml:space="preserve"> </w:t>
      </w:r>
      <w:proofErr w:type="spellStart"/>
      <w:r>
        <w:rPr>
          <w:rFonts w:ascii="Roboto" w:hAnsi="Roboto" w:hint="cs"/>
          <w:sz w:val="20"/>
          <w:szCs w:val="20"/>
          <w:rtl/>
        </w:rPr>
        <w:t>مينافار</w:t>
      </w:r>
      <w:proofErr w:type="spellEnd"/>
      <w:r>
        <w:rPr>
          <w:rFonts w:ascii="Roboto" w:hAnsi="Roboto" w:hint="cs"/>
          <w:sz w:val="20"/>
          <w:szCs w:val="20"/>
          <w:rtl/>
        </w:rPr>
        <w:t xml:space="preserve">، </w:t>
      </w:r>
      <w:bookmarkEnd w:id="4"/>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w:t>
      </w:r>
      <w:proofErr w:type="spellStart"/>
      <w:r>
        <w:rPr>
          <w:rFonts w:ascii="Roboto" w:hAnsi="Roboto" w:hint="cs"/>
          <w:sz w:val="20"/>
          <w:szCs w:val="20"/>
          <w:rtl/>
        </w:rPr>
        <w:t>ووارن</w:t>
      </w:r>
      <w:proofErr w:type="spellEnd"/>
      <w:r>
        <w:rPr>
          <w:rFonts w:ascii="Roboto" w:hAnsi="Roboto" w:hint="cs"/>
          <w:sz w:val="20"/>
          <w:szCs w:val="20"/>
          <w:rtl/>
        </w:rPr>
        <w:t xml:space="preserve"> </w:t>
      </w:r>
      <w:proofErr w:type="spellStart"/>
      <w:r>
        <w:rPr>
          <w:rFonts w:ascii="Roboto" w:hAnsi="Roboto" w:hint="cs"/>
          <w:sz w:val="20"/>
          <w:szCs w:val="20"/>
          <w:rtl/>
        </w:rPr>
        <w:t>تيرني</w:t>
      </w:r>
      <w:proofErr w:type="spellEnd"/>
      <w:r>
        <w:rPr>
          <w:rFonts w:ascii="Roboto" w:hAnsi="Roboto" w:hint="cs"/>
          <w:sz w:val="20"/>
          <w:szCs w:val="20"/>
          <w:rtl/>
        </w:rPr>
        <w:t xml:space="preserve">، باحث ما بعد الدكتوراه في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لويس </w:t>
      </w:r>
      <w:proofErr w:type="spellStart"/>
      <w:r>
        <w:rPr>
          <w:rFonts w:ascii="Roboto" w:hAnsi="Roboto" w:hint="cs"/>
          <w:sz w:val="20"/>
          <w:szCs w:val="20"/>
          <w:rtl/>
        </w:rPr>
        <w:t>أولمان</w:t>
      </w:r>
      <w:proofErr w:type="spellEnd"/>
      <w:r>
        <w:rPr>
          <w:rFonts w:ascii="Roboto" w:hAnsi="Roboto" w:hint="cs"/>
          <w:sz w:val="20"/>
          <w:szCs w:val="20"/>
          <w:rtl/>
        </w:rPr>
        <w:t>،</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2"/>
      <w:r>
        <w:rPr>
          <w:rFonts w:ascii="Roboto" w:hAnsi="Roboto" w:hint="cs"/>
          <w:sz w:val="20"/>
          <w:szCs w:val="20"/>
          <w:rtl/>
        </w:rPr>
        <w:t>.</w:t>
      </w:r>
    </w:p>
    <w:p w14:paraId="67B1485F" w14:textId="5B38110D" w:rsidR="005E03F2" w:rsidRPr="005A365C" w:rsidRDefault="005E03F2" w:rsidP="00E74529">
      <w:pPr>
        <w:framePr w:w="9044" w:hSpace="181" w:vSpace="181" w:wrap="notBeside" w:vAnchor="page" w:hAnchor="page" w:x="1419" w:y="10519"/>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27BABDB3" w14:textId="77777777" w:rsidR="009C765A" w:rsidRPr="005A365C" w:rsidRDefault="009C765A" w:rsidP="00E74529">
      <w:pPr>
        <w:framePr w:w="9044" w:hSpace="181" w:vSpace="181" w:wrap="notBeside" w:vAnchor="page" w:hAnchor="page" w:x="1419" w:y="10519"/>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8" w:history="1">
        <w:r>
          <w:rPr>
            <w:rFonts w:ascii="Roboto" w:hAnsi="Roboto"/>
            <w:color w:val="0000FF"/>
            <w:sz w:val="20"/>
            <w:u w:val="single"/>
          </w:rPr>
          <w:t>https://publishing.insead.edu/</w:t>
        </w:r>
      </w:hyperlink>
      <w:r>
        <w:rPr>
          <w:rFonts w:ascii="Roboto" w:hAnsi="Roboto"/>
          <w:color w:val="1F497D"/>
          <w:sz w:val="20"/>
          <w:szCs w:val="20"/>
        </w:rPr>
        <w:t>.</w:t>
      </w:r>
    </w:p>
    <w:bookmarkEnd w:id="3"/>
    <w:p w14:paraId="7356AE2E" w14:textId="77777777" w:rsidR="00565964" w:rsidRPr="00145A8F" w:rsidRDefault="00565964" w:rsidP="00565964">
      <w:pPr>
        <w:framePr w:w="9044" w:hSpace="181" w:vSpace="181" w:wrap="notBeside" w:vAnchor="page" w:hAnchor="page" w:x="1419" w:y="10519"/>
        <w:spacing w:after="0" w:line="240" w:lineRule="auto"/>
        <w:jc w:val="right"/>
        <w:rPr>
          <w:rFonts w:ascii="Roboto" w:eastAsia="Calibri" w:hAnsi="Roboto" w:cs="Arial"/>
          <w:sz w:val="20"/>
          <w:szCs w:val="20"/>
        </w:rPr>
      </w:pPr>
      <w:r w:rsidRPr="00145A8F">
        <w:rPr>
          <w:rFonts w:ascii="Roboto" w:eastAsia="Calibri" w:hAnsi="Roboto" w:cs="Arial"/>
          <w:sz w:val="20"/>
          <w:szCs w:val="20"/>
        </w:rPr>
        <w:t xml:space="preserve">Translated using an LLM (Large Language Model) and edited by </w:t>
      </w:r>
      <w:proofErr w:type="spellStart"/>
      <w:r w:rsidRPr="00145A8F">
        <w:rPr>
          <w:rFonts w:ascii="Roboto" w:eastAsia="Calibri" w:hAnsi="Roboto" w:cs="Arial"/>
          <w:sz w:val="20"/>
          <w:szCs w:val="20"/>
        </w:rPr>
        <w:t>Tilti</w:t>
      </w:r>
      <w:proofErr w:type="spellEnd"/>
      <w:r w:rsidRPr="00145A8F">
        <w:rPr>
          <w:rFonts w:ascii="Roboto" w:eastAsia="Calibri" w:hAnsi="Roboto" w:cs="Arial"/>
          <w:sz w:val="20"/>
          <w:szCs w:val="20"/>
        </w:rPr>
        <w:t xml:space="preserve"> Multilingual SIA, with the</w:t>
      </w:r>
      <w:r>
        <w:rPr>
          <w:rFonts w:ascii="Roboto" w:eastAsia="Calibri" w:hAnsi="Roboto" w:cs="Arial"/>
          <w:sz w:val="20"/>
          <w:szCs w:val="20"/>
        </w:rPr>
        <w:t xml:space="preserve"> </w:t>
      </w:r>
      <w:r w:rsidRPr="00145A8F">
        <w:rPr>
          <w:rFonts w:ascii="Roboto" w:eastAsia="Calibri" w:hAnsi="Roboto" w:cs="Arial"/>
          <w:sz w:val="20"/>
          <w:szCs w:val="20"/>
        </w:rPr>
        <w:t>permission of INSEAD</w:t>
      </w:r>
      <w:r w:rsidRPr="00145A8F">
        <w:rPr>
          <w:rFonts w:ascii="Roboto" w:eastAsia="Times New Roman" w:hAnsi="Roboto" w:cs="Arial"/>
          <w:sz w:val="20"/>
          <w:szCs w:val="24"/>
          <w:lang w:val="en-SG"/>
        </w:rPr>
        <w:t>.</w:t>
      </w:r>
    </w:p>
    <w:p w14:paraId="5F6519CA" w14:textId="4482A66D" w:rsidR="00565964" w:rsidRPr="005A365C" w:rsidRDefault="00565964" w:rsidP="00565964">
      <w:pPr>
        <w:framePr w:w="9044" w:hSpace="181" w:vSpace="181" w:wrap="notBeside" w:vAnchor="page" w:hAnchor="page" w:x="1419" w:y="10519"/>
        <w:jc w:val="right"/>
        <w:rPr>
          <w:rFonts w:ascii="Roboto" w:eastAsia="Times New Roman" w:hAnsi="Roboto" w:cs="Times New Roman"/>
          <w:bCs/>
          <w:sz w:val="18"/>
          <w:szCs w:val="24"/>
          <w:rtl/>
        </w:rPr>
      </w:pPr>
      <w:r w:rsidRPr="00145A8F">
        <w:rPr>
          <w:rFonts w:ascii="Roboto" w:eastAsia="Times New Roman" w:hAnsi="Roboto" w:cs="Arial"/>
          <w:sz w:val="20"/>
          <w:szCs w:val="24"/>
          <w:lang w:val="en-SG"/>
        </w:rPr>
        <w:t>This translation, Copyright © 2024 INSEAD. The original teaching note is entitled “</w:t>
      </w:r>
      <w:r w:rsidRPr="00145A8F">
        <w:rPr>
          <w:rFonts w:ascii="Roboto" w:eastAsia="Times New Roman" w:hAnsi="Roboto" w:cs="Arial"/>
          <w:i/>
          <w:iCs/>
          <w:sz w:val="20"/>
          <w:szCs w:val="24"/>
          <w:lang w:val="en-SG"/>
        </w:rPr>
        <w:t>The Football Transfer:</w:t>
      </w:r>
      <w:r>
        <w:rPr>
          <w:rFonts w:ascii="Roboto" w:eastAsia="Times New Roman" w:hAnsi="Roboto" w:cs="Arial"/>
          <w:i/>
          <w:iCs/>
          <w:sz w:val="20"/>
          <w:szCs w:val="24"/>
          <w:lang w:val="en-SG"/>
        </w:rPr>
        <w:t xml:space="preserve"> </w:t>
      </w:r>
      <w:r w:rsidRPr="00565964">
        <w:rPr>
          <w:rFonts w:ascii="Roboto" w:eastAsia="Times New Roman" w:hAnsi="Roboto" w:cs="Arial"/>
          <w:i/>
          <w:iCs/>
          <w:sz w:val="20"/>
          <w:szCs w:val="24"/>
          <w:lang w:val="en-SG"/>
        </w:rPr>
        <w:t>Role of the CEO</w:t>
      </w:r>
      <w:r w:rsidRPr="00145A8F">
        <w:rPr>
          <w:rFonts w:ascii="Roboto" w:eastAsia="Times New Roman" w:hAnsi="Roboto" w:cs="Arial"/>
          <w:sz w:val="20"/>
          <w:szCs w:val="24"/>
          <w:lang w:val="en-SG"/>
        </w:rPr>
        <w:t>”</w:t>
      </w:r>
      <w:r>
        <w:rPr>
          <w:rFonts w:ascii="Roboto" w:eastAsia="Times New Roman" w:hAnsi="Roboto" w:cs="Arial"/>
          <w:sz w:val="20"/>
          <w:szCs w:val="24"/>
          <w:lang w:val="en-SG"/>
        </w:rPr>
        <w:t xml:space="preserve"> </w:t>
      </w:r>
      <w:r w:rsidRPr="00145A8F">
        <w:rPr>
          <w:rFonts w:ascii="Roboto" w:eastAsia="Times New Roman" w:hAnsi="Roboto" w:cs="Arial"/>
          <w:sz w:val="20"/>
          <w:szCs w:val="24"/>
          <w:lang w:val="en-SG"/>
        </w:rPr>
        <w:t>(06/2024-69</w:t>
      </w:r>
      <w:r>
        <w:rPr>
          <w:rFonts w:ascii="Roboto" w:eastAsia="Times New Roman" w:hAnsi="Roboto" w:cs="Arial"/>
          <w:sz w:val="20"/>
          <w:szCs w:val="24"/>
          <w:lang w:val="en-SG"/>
        </w:rPr>
        <w:t>19</w:t>
      </w:r>
      <w:r w:rsidRPr="00145A8F">
        <w:rPr>
          <w:rFonts w:ascii="Roboto" w:eastAsia="Times New Roman" w:hAnsi="Roboto" w:cs="Arial"/>
          <w:sz w:val="20"/>
          <w:szCs w:val="24"/>
          <w:lang w:val="en-SG"/>
        </w:rPr>
        <w:t>), Copyright © 2024 INSEAD.</w:t>
      </w:r>
    </w:p>
    <w:p w14:paraId="62D647E5" w14:textId="77777777" w:rsidR="00E02943" w:rsidRPr="009C765A" w:rsidRDefault="00E02943" w:rsidP="0044339C">
      <w:pPr>
        <w:tabs>
          <w:tab w:val="left" w:pos="2268"/>
        </w:tabs>
        <w:spacing w:after="0" w:line="240" w:lineRule="auto"/>
        <w:jc w:val="center"/>
        <w:rPr>
          <w:rFonts w:ascii="Times New Roman" w:hAnsi="Times New Roman" w:cs="Times New Roman"/>
          <w:b/>
          <w:sz w:val="24"/>
          <w:szCs w:val="24"/>
          <w:lang w:val="en-GB"/>
        </w:rPr>
        <w:sectPr w:rsidR="00E02943" w:rsidRPr="009C765A" w:rsidSect="00084453">
          <w:headerReference w:type="even" r:id="rId9"/>
          <w:headerReference w:type="default" r:id="rId10"/>
          <w:footerReference w:type="even" r:id="rId11"/>
          <w:footerReference w:type="default" r:id="rId12"/>
          <w:headerReference w:type="first" r:id="rId13"/>
          <w:footerReference w:type="first" r:id="rId14"/>
          <w:pgSz w:w="11906" w:h="16838" w:code="9"/>
          <w:pgMar w:top="2569" w:right="1418" w:bottom="1531" w:left="1418" w:header="720" w:footer="720" w:gutter="0"/>
          <w:cols w:space="720"/>
          <w:docGrid w:linePitch="360"/>
        </w:sectPr>
      </w:pPr>
    </w:p>
    <w:p w14:paraId="44A64BCF" w14:textId="3D70B5FC" w:rsidR="003348FB" w:rsidRPr="00E74529" w:rsidRDefault="00FB1701" w:rsidP="00E74529">
      <w:pPr>
        <w:pStyle w:val="Title1"/>
        <w:bidi/>
        <w:spacing w:before="0"/>
        <w:rPr>
          <w:rtl/>
        </w:rPr>
      </w:pPr>
      <w:r>
        <w:rPr>
          <w:rFonts w:hint="cs"/>
          <w:rtl/>
        </w:rPr>
        <w:lastRenderedPageBreak/>
        <w:t>معلومات عامة (لجميع الأطراف)</w:t>
      </w:r>
    </w:p>
    <w:p w14:paraId="3AB71DD0" w14:textId="76F264F3" w:rsidR="00406810" w:rsidRPr="00B07E16" w:rsidRDefault="00473219" w:rsidP="00E74529">
      <w:pPr>
        <w:pStyle w:val="Text"/>
        <w:bidi/>
        <w:spacing w:before="0" w:after="240"/>
        <w:jc w:val="both"/>
        <w:rPr>
          <w:rFonts w:ascii="Roboto" w:hAnsi="Roboto"/>
          <w:color w:val="auto"/>
          <w:rtl/>
        </w:rPr>
      </w:pPr>
      <w:r>
        <w:rPr>
          <w:rFonts w:ascii="Roboto" w:hAnsi="Roboto" w:hint="cs"/>
          <w:color w:val="auto"/>
          <w:rtl/>
        </w:rPr>
        <w:t>توجد أربعة أطراف في هذه المفاوضات:</w:t>
      </w:r>
    </w:p>
    <w:p w14:paraId="716B470D" w14:textId="77777777" w:rsidR="00406810" w:rsidRPr="00E74529" w:rsidRDefault="00966E09" w:rsidP="00E74529">
      <w:pPr>
        <w:pStyle w:val="Indent1"/>
        <w:numPr>
          <w:ilvl w:val="0"/>
          <w:numId w:val="2"/>
        </w:numPr>
        <w:bidi/>
        <w:ind w:left="425" w:hanging="425"/>
        <w:rPr>
          <w:rtl/>
        </w:rPr>
      </w:pPr>
      <w:r>
        <w:rPr>
          <w:rFonts w:hint="cs"/>
          <w:rtl/>
        </w:rPr>
        <w:t>لاعب كرة القدم – ديفيد سوسا</w:t>
      </w:r>
    </w:p>
    <w:p w14:paraId="5F4754D4" w14:textId="77777777" w:rsidR="00406810" w:rsidRPr="00E74529" w:rsidRDefault="00473219" w:rsidP="00E74529">
      <w:pPr>
        <w:pStyle w:val="Indent1"/>
        <w:numPr>
          <w:ilvl w:val="0"/>
          <w:numId w:val="2"/>
        </w:numPr>
        <w:bidi/>
        <w:ind w:left="425" w:hanging="425"/>
        <w:rPr>
          <w:rtl/>
        </w:rPr>
      </w:pPr>
      <w:r>
        <w:rPr>
          <w:rFonts w:hint="cs"/>
          <w:rtl/>
        </w:rPr>
        <w:t>وكيل لاعبي كرة القدم – جيريمي مانويل</w:t>
      </w:r>
    </w:p>
    <w:p w14:paraId="405740A6" w14:textId="77777777" w:rsidR="00406810" w:rsidRPr="00E74529" w:rsidRDefault="00966E09" w:rsidP="00E74529">
      <w:pPr>
        <w:pStyle w:val="Indent1"/>
        <w:numPr>
          <w:ilvl w:val="0"/>
          <w:numId w:val="2"/>
        </w:numPr>
        <w:bidi/>
        <w:ind w:left="425" w:hanging="425"/>
        <w:rPr>
          <w:rtl/>
        </w:rPr>
      </w:pPr>
      <w:r>
        <w:rPr>
          <w:rFonts w:hint="cs"/>
          <w:rtl/>
        </w:rPr>
        <w:t>المدير التنفيذي لنادي جرين بارك لكرة القدم – آنا سميث</w:t>
      </w:r>
      <w:r>
        <w:t xml:space="preserve"> </w:t>
      </w:r>
    </w:p>
    <w:p w14:paraId="7C1ECD1C" w14:textId="08BBA699" w:rsidR="003348FB" w:rsidRPr="00E74529" w:rsidRDefault="00966E09" w:rsidP="00E74529">
      <w:pPr>
        <w:pStyle w:val="Indent1"/>
        <w:numPr>
          <w:ilvl w:val="0"/>
          <w:numId w:val="2"/>
        </w:numPr>
        <w:bidi/>
        <w:ind w:left="425" w:hanging="425"/>
        <w:rPr>
          <w:rtl/>
        </w:rPr>
      </w:pPr>
      <w:r>
        <w:rPr>
          <w:rFonts w:hint="cs"/>
          <w:rtl/>
        </w:rPr>
        <w:t>مدرب نادي جرين بارك لكرة القدم – آدم نايت</w:t>
      </w:r>
    </w:p>
    <w:p w14:paraId="22FDABA9" w14:textId="59D70A70" w:rsidR="003348FB" w:rsidRPr="00B07E16" w:rsidRDefault="006A6B8A" w:rsidP="00E74529">
      <w:pPr>
        <w:pStyle w:val="Text"/>
        <w:bidi/>
        <w:spacing w:before="0" w:after="240"/>
        <w:jc w:val="both"/>
        <w:rPr>
          <w:rFonts w:ascii="Roboto" w:hAnsi="Roboto"/>
          <w:color w:val="auto"/>
          <w:rtl/>
        </w:rPr>
      </w:pPr>
      <w:r>
        <w:rPr>
          <w:rFonts w:ascii="Roboto" w:hAnsi="Roboto" w:hint="cs"/>
          <w:color w:val="auto"/>
          <w:rtl/>
        </w:rPr>
        <w:t>تتعلق هذه المفاوضات بمستقبل ديفيد سوسا، لاعب كرة القدم الإسباني البالغ من العمر 26 عامًا.</w:t>
      </w:r>
      <w:r>
        <w:rPr>
          <w:rFonts w:ascii="Roboto" w:hAnsi="Roboto"/>
          <w:color w:val="auto"/>
        </w:rPr>
        <w:t xml:space="preserve"> </w:t>
      </w:r>
      <w:r>
        <w:rPr>
          <w:rFonts w:ascii="Roboto" w:hAnsi="Roboto" w:hint="cs"/>
          <w:color w:val="auto"/>
          <w:rtl/>
        </w:rPr>
        <w:t>يلعب ديفيد منذ تسع سنوات كلاعب خط وسط وفي العامين الماضيين كقائد لفريق جرين بارك، النادي الأكثر شهرة في إنجلترا.</w:t>
      </w:r>
      <w:r>
        <w:rPr>
          <w:rFonts w:ascii="Roboto" w:hAnsi="Roboto"/>
          <w:color w:val="auto"/>
        </w:rPr>
        <w:t xml:space="preserve"> </w:t>
      </w:r>
      <w:r>
        <w:rPr>
          <w:rFonts w:ascii="Roboto" w:hAnsi="Roboto" w:hint="cs"/>
          <w:color w:val="auto"/>
          <w:rtl/>
        </w:rPr>
        <w:t xml:space="preserve">ويقع ملعب التدريب التاريخي للنادي في شمال البلاد، على بعد </w:t>
      </w:r>
      <w:proofErr w:type="gramStart"/>
      <w:r>
        <w:rPr>
          <w:rFonts w:ascii="Roboto" w:hAnsi="Roboto" w:hint="cs"/>
          <w:color w:val="auto"/>
          <w:rtl/>
        </w:rPr>
        <w:t>خمسة</w:t>
      </w:r>
      <w:proofErr w:type="gramEnd"/>
      <w:r>
        <w:rPr>
          <w:rFonts w:ascii="Roboto" w:hAnsi="Roboto" w:hint="cs"/>
          <w:color w:val="auto"/>
          <w:rtl/>
        </w:rPr>
        <w:t xml:space="preserve"> كيلومترات من مدينة مانشستر.</w:t>
      </w:r>
      <w:r>
        <w:rPr>
          <w:rFonts w:ascii="Roboto" w:hAnsi="Roboto"/>
          <w:color w:val="auto"/>
        </w:rPr>
        <w:t xml:space="preserve"> </w:t>
      </w:r>
      <w:r>
        <w:rPr>
          <w:rFonts w:ascii="Roboto" w:hAnsi="Roboto" w:hint="cs"/>
          <w:color w:val="auto"/>
          <w:rtl/>
        </w:rPr>
        <w:t>وعلى الرغم من كونه فريقًا من أفضل الفرق تاريخيًا، إلا أن النادي لم يفز بأية ألقاب كبرى خلال العامين الماضيين، مما تسبب في استياء بين اللاعبين والمشجعين.</w:t>
      </w:r>
      <w:r>
        <w:rPr>
          <w:rFonts w:ascii="Roboto" w:hAnsi="Roboto"/>
          <w:color w:val="auto"/>
        </w:rPr>
        <w:t xml:space="preserve"> </w:t>
      </w:r>
    </w:p>
    <w:p w14:paraId="74CDB0D7" w14:textId="52A9DED9" w:rsidR="003348FB" w:rsidRPr="00B07E16" w:rsidRDefault="006D040F" w:rsidP="00E74529">
      <w:pPr>
        <w:pStyle w:val="Text"/>
        <w:bidi/>
        <w:spacing w:before="0" w:after="240"/>
        <w:jc w:val="both"/>
        <w:rPr>
          <w:rFonts w:ascii="Roboto" w:hAnsi="Roboto"/>
          <w:color w:val="auto"/>
          <w:rtl/>
        </w:rPr>
      </w:pPr>
      <w:r>
        <w:rPr>
          <w:rFonts w:ascii="Roboto" w:hAnsi="Roboto" w:hint="cs"/>
          <w:color w:val="auto"/>
          <w:rtl/>
        </w:rPr>
        <w:t>انضم ديفيد إلى جرين بارك في سن السابعة عشرة وحقق نجاحًا كبيرًا في الرياضة في وقت مبكر نسبيًا.</w:t>
      </w:r>
      <w:r>
        <w:rPr>
          <w:rFonts w:ascii="Roboto" w:hAnsi="Roboto"/>
          <w:color w:val="auto"/>
        </w:rPr>
        <w:t xml:space="preserve"> </w:t>
      </w:r>
      <w:r>
        <w:rPr>
          <w:rFonts w:ascii="Roboto" w:hAnsi="Roboto" w:hint="cs"/>
          <w:color w:val="auto"/>
          <w:rtl/>
        </w:rPr>
        <w:t>تمت ترقيته من فريق الناشئين إلى الفريق الأول من قِبل المدرب الأسطوري، آدم نايت، في سن التاسعة عشرة بدعم من الرئيس التنفيذي، آنا سميث.</w:t>
      </w:r>
      <w:r>
        <w:rPr>
          <w:rFonts w:ascii="Roboto" w:hAnsi="Roboto"/>
          <w:color w:val="auto"/>
        </w:rPr>
        <w:t xml:space="preserve"> </w:t>
      </w:r>
      <w:r>
        <w:rPr>
          <w:rFonts w:ascii="Roboto" w:hAnsi="Roboto" w:hint="cs"/>
          <w:color w:val="auto"/>
          <w:rtl/>
        </w:rPr>
        <w:t>الآن في سن السادسة والعشرين، يعد ديفيد اللاعب النجم في النادي ويُعتبر على نطاق واسع أحد أفضل اللاعبين في العالم.</w:t>
      </w:r>
      <w:r>
        <w:rPr>
          <w:rFonts w:ascii="Roboto" w:hAnsi="Roboto"/>
          <w:color w:val="auto"/>
        </w:rPr>
        <w:t xml:space="preserve"> </w:t>
      </w:r>
      <w:r>
        <w:rPr>
          <w:rFonts w:ascii="Roboto" w:hAnsi="Roboto" w:hint="cs"/>
          <w:color w:val="auto"/>
          <w:rtl/>
        </w:rPr>
        <w:t>جاء ترتيبه في المركز الرابع في جائزة الكرة الذهبية للفيفا، التي تعتبر الجائزة الفردية الأكثر شهرة في كرة القدم العالمية، على الرغم من إصابته الخطيرة في الركبة التي أبعدته عن الملاعب لمدة أربعة أشهر تقريبًا.</w:t>
      </w:r>
      <w:r>
        <w:rPr>
          <w:rFonts w:ascii="Roboto" w:hAnsi="Roboto"/>
          <w:color w:val="auto"/>
        </w:rPr>
        <w:t xml:space="preserve"> </w:t>
      </w:r>
      <w:r>
        <w:rPr>
          <w:rFonts w:ascii="Roboto" w:hAnsi="Roboto" w:hint="cs"/>
          <w:color w:val="auto"/>
          <w:rtl/>
        </w:rPr>
        <w:t xml:space="preserve">خلال ذلك الوقت، قام سميث ونايت بزيارات منتظمة إلى منزله للاطمئنان عليه، مما يعكس علاقتهما الشخصية الوثيقة بديفيد.   </w:t>
      </w:r>
    </w:p>
    <w:p w14:paraId="1178EE1F" w14:textId="5FD3928C" w:rsidR="00743864" w:rsidRPr="00B07E16" w:rsidRDefault="005C4461" w:rsidP="00E74529">
      <w:pPr>
        <w:pStyle w:val="Text"/>
        <w:bidi/>
        <w:spacing w:before="0" w:after="240"/>
        <w:jc w:val="both"/>
        <w:rPr>
          <w:rFonts w:ascii="Roboto" w:hAnsi="Roboto"/>
          <w:color w:val="auto"/>
          <w:rtl/>
        </w:rPr>
      </w:pPr>
      <w:r>
        <w:rPr>
          <w:rFonts w:ascii="Roboto" w:hAnsi="Roboto" w:hint="cs"/>
          <w:color w:val="auto"/>
          <w:rtl/>
        </w:rPr>
        <w:t xml:space="preserve">تواصل نادي جارسيا </w:t>
      </w:r>
      <w:proofErr w:type="spellStart"/>
      <w:r>
        <w:rPr>
          <w:rFonts w:ascii="Roboto" w:hAnsi="Roboto" w:hint="cs"/>
          <w:color w:val="auto"/>
          <w:rtl/>
        </w:rPr>
        <w:t>إف</w:t>
      </w:r>
      <w:proofErr w:type="spellEnd"/>
      <w:r>
        <w:rPr>
          <w:rFonts w:ascii="Roboto" w:hAnsi="Roboto" w:hint="cs"/>
          <w:color w:val="auto"/>
          <w:rtl/>
        </w:rPr>
        <w:t xml:space="preserve"> سي، أكبر نادي في إسبانيا، مع وكيل ديفيد الشهير، </w:t>
      </w:r>
      <w:proofErr w:type="spellStart"/>
      <w:r>
        <w:rPr>
          <w:rFonts w:ascii="Roboto" w:hAnsi="Roboto" w:hint="cs"/>
          <w:color w:val="auto"/>
          <w:rtl/>
        </w:rPr>
        <w:t>جيريمي</w:t>
      </w:r>
      <w:proofErr w:type="spellEnd"/>
      <w:r>
        <w:rPr>
          <w:rFonts w:ascii="Roboto" w:hAnsi="Roboto" w:hint="cs"/>
          <w:color w:val="auto"/>
          <w:rtl/>
        </w:rPr>
        <w:t xml:space="preserve"> مانويل، وسأله عما إذا كان اللاعب على استعداد للانتقال إلى إسبانيا لخوض تحدٍ جديد.</w:t>
      </w:r>
      <w:r>
        <w:rPr>
          <w:rFonts w:ascii="Roboto" w:hAnsi="Roboto"/>
          <w:color w:val="auto"/>
        </w:rPr>
        <w:t xml:space="preserve"> </w:t>
      </w:r>
      <w:r>
        <w:rPr>
          <w:rFonts w:ascii="Roboto" w:hAnsi="Roboto" w:hint="cs"/>
          <w:color w:val="auto"/>
          <w:rtl/>
        </w:rPr>
        <w:t>وكان العرض للعب كلاعب وسط في نادي جارسيا جذابًا (بما في ذلك مضاعفة راتب ديفيد من 125 ألف جنيه إسترليني أسبوعيًا إلى 250 ألف جنيه إسترليني أسبوعيًا) وحان الوقت لإعادة التفاوض على عقد ديفيد مع جرين بارك.</w:t>
      </w:r>
      <w:r>
        <w:rPr>
          <w:rFonts w:ascii="Roboto" w:hAnsi="Roboto"/>
          <w:color w:val="auto"/>
        </w:rPr>
        <w:t xml:space="preserve"> </w:t>
      </w:r>
      <w:r>
        <w:rPr>
          <w:rFonts w:ascii="Roboto" w:hAnsi="Roboto" w:hint="cs"/>
          <w:color w:val="auto"/>
          <w:rtl/>
        </w:rPr>
        <w:t xml:space="preserve">وإذا لم يتم التوصل إلى اتفاق في هذه المفاوضات، فسوف يترك ديفيد جرين بارك وينتقل إلى جارسيا </w:t>
      </w:r>
      <w:proofErr w:type="spellStart"/>
      <w:r>
        <w:rPr>
          <w:rFonts w:ascii="Roboto" w:hAnsi="Roboto" w:hint="cs"/>
          <w:color w:val="auto"/>
          <w:rtl/>
        </w:rPr>
        <w:t>إف</w:t>
      </w:r>
      <w:proofErr w:type="spellEnd"/>
      <w:r>
        <w:rPr>
          <w:rFonts w:ascii="Roboto" w:hAnsi="Roboto" w:hint="cs"/>
          <w:color w:val="auto"/>
          <w:rtl/>
        </w:rPr>
        <w:t xml:space="preserve"> سي.</w:t>
      </w:r>
      <w:r>
        <w:rPr>
          <w:rFonts w:ascii="Roboto" w:hAnsi="Roboto"/>
          <w:color w:val="auto"/>
        </w:rPr>
        <w:t xml:space="preserve"> </w:t>
      </w:r>
    </w:p>
    <w:p w14:paraId="168ACAB0" w14:textId="3A43020A" w:rsidR="003348FB" w:rsidRPr="00E74529" w:rsidRDefault="00743864" w:rsidP="00E74529">
      <w:pPr>
        <w:pStyle w:val="Title2"/>
        <w:bidi/>
        <w:rPr>
          <w:rtl/>
        </w:rPr>
      </w:pPr>
      <w:r>
        <w:rPr>
          <w:rFonts w:hint="cs"/>
          <w:rtl/>
        </w:rPr>
        <w:t>عملية التفاوض</w:t>
      </w:r>
    </w:p>
    <w:p w14:paraId="66CCDED3" w14:textId="4F036318" w:rsidR="00743864" w:rsidRPr="00B07E16" w:rsidRDefault="005C4461" w:rsidP="00E74529">
      <w:pPr>
        <w:pStyle w:val="Text"/>
        <w:bidi/>
        <w:spacing w:before="0" w:after="240"/>
        <w:jc w:val="both"/>
        <w:rPr>
          <w:rFonts w:ascii="Roboto" w:hAnsi="Roboto"/>
          <w:color w:val="auto"/>
          <w:rtl/>
        </w:rPr>
      </w:pPr>
      <w:r>
        <w:rPr>
          <w:rFonts w:ascii="Roboto" w:hAnsi="Roboto" w:hint="cs"/>
          <w:color w:val="auto"/>
          <w:rtl/>
        </w:rPr>
        <w:t>ستكون هذه مفاوضات جماعية، بين اللاعب (ديفيد سوسا) ووكيله (</w:t>
      </w:r>
      <w:proofErr w:type="spellStart"/>
      <w:r>
        <w:rPr>
          <w:rFonts w:ascii="Roboto" w:hAnsi="Roboto" w:hint="cs"/>
          <w:color w:val="auto"/>
          <w:rtl/>
        </w:rPr>
        <w:t>جيريمي</w:t>
      </w:r>
      <w:proofErr w:type="spellEnd"/>
      <w:r>
        <w:rPr>
          <w:rFonts w:ascii="Roboto" w:hAnsi="Roboto" w:hint="cs"/>
          <w:color w:val="auto"/>
          <w:rtl/>
        </w:rPr>
        <w:t xml:space="preserve"> مانويل) من جانب، والمدير التنفيذي لشركة جرين بارك (آنا سميث) والمدرب (آدم نايت) من الجانب الآخر.</w:t>
      </w:r>
    </w:p>
    <w:p w14:paraId="5C279B0E" w14:textId="4C64E95C" w:rsidR="008C7267" w:rsidRPr="00B07E16" w:rsidRDefault="008C7267" w:rsidP="00E74529">
      <w:pPr>
        <w:pStyle w:val="Text"/>
        <w:bidi/>
        <w:spacing w:before="0" w:after="240"/>
        <w:jc w:val="both"/>
        <w:rPr>
          <w:rFonts w:ascii="Roboto" w:hAnsi="Roboto"/>
          <w:i/>
          <w:iCs/>
          <w:color w:val="auto"/>
          <w:rtl/>
        </w:rPr>
      </w:pPr>
      <w:r>
        <w:rPr>
          <w:rFonts w:ascii="Roboto" w:hAnsi="Roboto" w:hint="cs"/>
          <w:color w:val="auto"/>
          <w:rtl/>
        </w:rPr>
        <w:t>بالإضافة إلى المعلومات العامة المذكورة أعلاه (التي يعرفها الجميع)، يرجى دراسة المواد الخاصة بدورك الفردي بعناية.</w:t>
      </w:r>
      <w:r>
        <w:rPr>
          <w:rFonts w:ascii="Roboto" w:hAnsi="Roboto"/>
          <w:color w:val="auto"/>
        </w:rPr>
        <w:t xml:space="preserve"> </w:t>
      </w:r>
      <w:r>
        <w:rPr>
          <w:rFonts w:ascii="Roboto" w:hAnsi="Roboto" w:hint="cs"/>
          <w:i/>
          <w:iCs/>
          <w:color w:val="auto"/>
          <w:rtl/>
        </w:rPr>
        <w:t>لا يجوز لك عرض المواد الخاصة بدورك أو الكشف عن نقاطك المحددة لأي مشاركين آخرين في المفاوضات، بما في ذلك عضو فريقك الآخر!</w:t>
      </w:r>
      <w:r>
        <w:rPr>
          <w:rFonts w:ascii="Roboto" w:hAnsi="Roboto"/>
          <w:i/>
          <w:iCs/>
          <w:color w:val="auto"/>
        </w:rPr>
        <w:t xml:space="preserve"> </w:t>
      </w:r>
    </w:p>
    <w:p w14:paraId="5ECEE1F0" w14:textId="77777777" w:rsidR="00E53F06" w:rsidRDefault="00E53F06">
      <w:pPr>
        <w:bidi/>
        <w:rPr>
          <w:rFonts w:ascii="Times New Roman" w:hAnsi="Times New Roman" w:cs="Times New Roman"/>
          <w:b/>
          <w:sz w:val="24"/>
          <w:szCs w:val="24"/>
          <w:u w:val="single"/>
          <w:rtl/>
        </w:rPr>
      </w:pPr>
      <w:r>
        <w:rPr>
          <w:rFonts w:hint="cs"/>
          <w:rtl/>
        </w:rPr>
        <w:br w:type="page"/>
      </w:r>
    </w:p>
    <w:p w14:paraId="611228CA" w14:textId="77777777" w:rsidR="00C7604D" w:rsidRDefault="00C7604D" w:rsidP="00C7604D">
      <w:pPr>
        <w:pStyle w:val="Exhibitno"/>
        <w:bidi/>
        <w:rPr>
          <w:rtl/>
        </w:rPr>
      </w:pPr>
      <w:r>
        <w:rPr>
          <w:rFonts w:hint="cs"/>
          <w:rtl/>
        </w:rPr>
        <w:lastRenderedPageBreak/>
        <w:t>المستند 1</w:t>
      </w:r>
    </w:p>
    <w:p w14:paraId="10B3AEF1" w14:textId="77777777" w:rsidR="00C7604D" w:rsidRPr="009B17A7" w:rsidRDefault="00C7604D" w:rsidP="00C7604D">
      <w:pPr>
        <w:pStyle w:val="Exhibittitle"/>
        <w:bidi/>
        <w:spacing w:after="120"/>
        <w:rPr>
          <w:rtl/>
        </w:rPr>
      </w:pPr>
      <w:r>
        <w:rPr>
          <w:rFonts w:hint="cs"/>
          <w:rtl/>
        </w:rPr>
        <w:t>أفضل 15 لاعب كرة قدم بأعلى رواتب في موسم 2015-2016</w:t>
      </w:r>
    </w:p>
    <w:tbl>
      <w:tblPr>
        <w:tblStyle w:val="MediumShading1-Accent5"/>
        <w:bidiVisual/>
        <w:tblW w:w="0" w:type="auto"/>
        <w:jc w:val="center"/>
        <w:tblLook w:val="05A0" w:firstRow="1" w:lastRow="0" w:firstColumn="1" w:lastColumn="1" w:noHBand="0" w:noVBand="1"/>
      </w:tblPr>
      <w:tblGrid>
        <w:gridCol w:w="557"/>
        <w:gridCol w:w="2836"/>
        <w:gridCol w:w="2034"/>
        <w:gridCol w:w="3117"/>
      </w:tblGrid>
      <w:tr w:rsidR="00C7604D" w:rsidRPr="009B17A7" w14:paraId="055E8C24"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4B1A0F" w14:textId="77777777" w:rsidR="00C7604D" w:rsidRPr="009B17A7" w:rsidRDefault="00C7604D" w:rsidP="0052499B">
            <w:pPr>
              <w:bidi/>
              <w:rPr>
                <w:rFonts w:ascii="Roboto" w:hAnsi="Roboto" w:cs="Times New Roman"/>
                <w:rtl/>
              </w:rPr>
            </w:pPr>
            <w:r>
              <w:rPr>
                <w:rFonts w:ascii="Roboto" w:hAnsi="Roboto" w:hint="cs"/>
                <w:rtl/>
              </w:rPr>
              <w:t>الرقم</w:t>
            </w:r>
          </w:p>
        </w:tc>
        <w:tc>
          <w:tcPr>
            <w:tcW w:w="0" w:type="auto"/>
            <w:noWrap/>
            <w:hideMark/>
          </w:tcPr>
          <w:p w14:paraId="5433885D" w14:textId="77777777" w:rsidR="00C7604D" w:rsidRPr="009B17A7" w:rsidRDefault="00C7604D"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noWrap/>
            <w:hideMark/>
          </w:tcPr>
          <w:p w14:paraId="58034C99" w14:textId="77777777" w:rsidR="00C7604D" w:rsidRPr="009B17A7" w:rsidRDefault="00C7604D"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أسبوعيًا</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19E6A3E" w14:textId="77777777" w:rsidR="00C7604D" w:rsidRPr="009B17A7" w:rsidRDefault="00C7604D" w:rsidP="0052499B">
            <w:pPr>
              <w:bidi/>
              <w:jc w:val="center"/>
              <w:rPr>
                <w:rFonts w:ascii="Roboto" w:hAnsi="Roboto" w:cs="Times New Roman"/>
                <w:b w:val="0"/>
                <w:rtl/>
              </w:rPr>
            </w:pPr>
            <w:r>
              <w:rPr>
                <w:rFonts w:ascii="Roboto" w:hAnsi="Roboto" w:hint="cs"/>
                <w:rtl/>
              </w:rPr>
              <w:t>سنويًا</w:t>
            </w:r>
          </w:p>
        </w:tc>
      </w:tr>
      <w:tr w:rsidR="00C7604D" w:rsidRPr="001037BF" w14:paraId="0C8ECBD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32FCB9"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w:t>
            </w:r>
          </w:p>
        </w:tc>
        <w:tc>
          <w:tcPr>
            <w:tcW w:w="0" w:type="auto"/>
            <w:noWrap/>
            <w:hideMark/>
          </w:tcPr>
          <w:p w14:paraId="1A160F2A"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أليكس </w:t>
            </w:r>
            <w:proofErr w:type="spellStart"/>
            <w:r>
              <w:rPr>
                <w:rFonts w:ascii="Roboto" w:hAnsi="Roboto" w:hint="cs"/>
                <w:rtl/>
              </w:rPr>
              <w:t>مارتنز</w:t>
            </w:r>
            <w:proofErr w:type="spellEnd"/>
            <w:r>
              <w:rPr>
                <w:rFonts w:ascii="Roboto" w:hAnsi="Roboto" w:hint="cs"/>
                <w:rtl/>
              </w:rPr>
              <w:t xml:space="preserve"> (</w:t>
            </w:r>
            <w:proofErr w:type="spellStart"/>
            <w:r>
              <w:rPr>
                <w:rFonts w:ascii="Roboto" w:hAnsi="Roboto" w:hint="cs"/>
                <w:rtl/>
              </w:rPr>
              <w:t>جوندور</w:t>
            </w:r>
            <w:proofErr w:type="spellEnd"/>
            <w:r>
              <w:rPr>
                <w:rFonts w:ascii="Roboto" w:hAnsi="Roboto" w:hint="cs"/>
                <w:rtl/>
              </w:rPr>
              <w:t xml:space="preserve"> يونايتد)</w:t>
            </w:r>
          </w:p>
        </w:tc>
        <w:tc>
          <w:tcPr>
            <w:tcW w:w="0" w:type="auto"/>
            <w:noWrap/>
            <w:hideMark/>
          </w:tcPr>
          <w:p w14:paraId="5B507C72"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90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C3187A"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5.2 مليون جنيه إسترليني بعد الضرائب</w:t>
            </w:r>
          </w:p>
        </w:tc>
      </w:tr>
      <w:tr w:rsidR="00C7604D" w:rsidRPr="001037BF" w14:paraId="1266FDC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2F2144"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2</w:t>
            </w:r>
          </w:p>
        </w:tc>
        <w:tc>
          <w:tcPr>
            <w:tcW w:w="0" w:type="auto"/>
            <w:noWrap/>
            <w:hideMark/>
          </w:tcPr>
          <w:p w14:paraId="741C1AF2"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نيكو نوفاك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7542AFAB"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7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A5A39C5"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4.7 مليون جنيه إسترليني بعد الضرائب</w:t>
            </w:r>
          </w:p>
        </w:tc>
      </w:tr>
      <w:tr w:rsidR="00C7604D" w:rsidRPr="001037BF" w14:paraId="77D34B8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229283"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3</w:t>
            </w:r>
          </w:p>
        </w:tc>
        <w:tc>
          <w:tcPr>
            <w:tcW w:w="0" w:type="auto"/>
            <w:noWrap/>
            <w:hideMark/>
          </w:tcPr>
          <w:p w14:paraId="0D5B6F8E"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كارتر سميث (</w:t>
            </w: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07D3446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52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F3BE2B"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3.1 مليون جنيه إسترليني</w:t>
            </w:r>
          </w:p>
        </w:tc>
      </w:tr>
      <w:tr w:rsidR="00C7604D" w:rsidRPr="001037BF" w14:paraId="7DD959DC"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05D7C3"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4</w:t>
            </w:r>
          </w:p>
        </w:tc>
        <w:tc>
          <w:tcPr>
            <w:tcW w:w="0" w:type="auto"/>
            <w:noWrap/>
            <w:hideMark/>
          </w:tcPr>
          <w:p w14:paraId="7B32F33B"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proofErr w:type="spellStart"/>
            <w:r>
              <w:rPr>
                <w:rFonts w:ascii="Roboto" w:hAnsi="Roboto" w:hint="cs"/>
                <w:rtl/>
              </w:rPr>
              <w:t>هاروتو</w:t>
            </w:r>
            <w:proofErr w:type="spellEnd"/>
            <w:r>
              <w:rPr>
                <w:rFonts w:ascii="Roboto" w:hAnsi="Roboto" w:hint="cs"/>
                <w:rtl/>
              </w:rPr>
              <w:t xml:space="preserve"> </w:t>
            </w:r>
            <w:proofErr w:type="spellStart"/>
            <w:r>
              <w:rPr>
                <w:rFonts w:ascii="Roboto" w:hAnsi="Roboto" w:hint="cs"/>
                <w:rtl/>
              </w:rPr>
              <w:t>تشينج</w:t>
            </w:r>
            <w:proofErr w:type="spellEnd"/>
            <w:r>
              <w:rPr>
                <w:rFonts w:ascii="Roboto" w:hAnsi="Roboto" w:hint="cs"/>
                <w:rtl/>
              </w:rPr>
              <w:t xml:space="preserve"> (</w:t>
            </w: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r>
              <w:rPr>
                <w:rFonts w:ascii="Roboto" w:hAnsi="Roboto" w:hint="cs"/>
                <w:rtl/>
              </w:rPr>
              <w:t>)</w:t>
            </w:r>
          </w:p>
        </w:tc>
        <w:tc>
          <w:tcPr>
            <w:tcW w:w="0" w:type="auto"/>
            <w:noWrap/>
            <w:hideMark/>
          </w:tcPr>
          <w:p w14:paraId="6CAA22C2"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5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044BB6"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2.9 مليون جنيه إسترليني</w:t>
            </w:r>
          </w:p>
        </w:tc>
      </w:tr>
      <w:tr w:rsidR="00C7604D" w:rsidRPr="001037BF" w14:paraId="0C4F6469"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93779"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5</w:t>
            </w:r>
          </w:p>
        </w:tc>
        <w:tc>
          <w:tcPr>
            <w:tcW w:w="0" w:type="auto"/>
            <w:noWrap/>
            <w:hideMark/>
          </w:tcPr>
          <w:p w14:paraId="77B1DBD2"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يوسف ماريا (</w:t>
            </w: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7D4AF05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F3068F"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2.7 مليون جنيه إسترليني</w:t>
            </w:r>
          </w:p>
        </w:tc>
      </w:tr>
      <w:tr w:rsidR="00C7604D" w:rsidRPr="001037BF" w14:paraId="5A0BB6B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BB60F"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6</w:t>
            </w:r>
          </w:p>
        </w:tc>
        <w:tc>
          <w:tcPr>
            <w:tcW w:w="0" w:type="auto"/>
            <w:noWrap/>
            <w:hideMark/>
          </w:tcPr>
          <w:p w14:paraId="0E1433D8"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proofErr w:type="spellStart"/>
            <w:r>
              <w:rPr>
                <w:rFonts w:ascii="Roboto" w:hAnsi="Roboto" w:hint="cs"/>
                <w:rtl/>
              </w:rPr>
              <w:t>إنريكو</w:t>
            </w:r>
            <w:proofErr w:type="spellEnd"/>
            <w:r>
              <w:rPr>
                <w:rFonts w:ascii="Roboto" w:hAnsi="Roboto" w:hint="cs"/>
                <w:rtl/>
              </w:rPr>
              <w:t xml:space="preserve"> كريشنا (</w:t>
            </w: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3815A981"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4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2149102"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2.3 مليون جنيه إسترليني</w:t>
            </w:r>
          </w:p>
        </w:tc>
      </w:tr>
      <w:tr w:rsidR="00C7604D" w:rsidRPr="001037BF" w14:paraId="2570AF44"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6D8524"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7</w:t>
            </w:r>
          </w:p>
        </w:tc>
        <w:tc>
          <w:tcPr>
            <w:tcW w:w="0" w:type="auto"/>
            <w:noWrap/>
            <w:hideMark/>
          </w:tcPr>
          <w:p w14:paraId="1A9976D2"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proofErr w:type="spellStart"/>
            <w:r>
              <w:rPr>
                <w:rFonts w:ascii="Roboto" w:hAnsi="Roboto" w:hint="cs"/>
                <w:rtl/>
              </w:rPr>
              <w:t>آدمو</w:t>
            </w:r>
            <w:proofErr w:type="spellEnd"/>
            <w:r>
              <w:rPr>
                <w:rFonts w:ascii="Roboto" w:hAnsi="Roboto" w:hint="cs"/>
                <w:rtl/>
              </w:rPr>
              <w:t xml:space="preserve"> أمير (</w:t>
            </w:r>
            <w:proofErr w:type="spellStart"/>
            <w:r>
              <w:rPr>
                <w:rFonts w:ascii="Roboto" w:hAnsi="Roboto" w:hint="cs"/>
                <w:rtl/>
              </w:rPr>
              <w:t>نيفرلاند</w:t>
            </w:r>
            <w:proofErr w:type="spellEnd"/>
            <w:r>
              <w:rPr>
                <w:rFonts w:ascii="Roboto" w:hAnsi="Roboto" w:hint="cs"/>
                <w:rtl/>
              </w:rPr>
              <w:t xml:space="preserve"> يونايتد)</w:t>
            </w:r>
          </w:p>
        </w:tc>
        <w:tc>
          <w:tcPr>
            <w:tcW w:w="0" w:type="auto"/>
            <w:noWrap/>
            <w:hideMark/>
          </w:tcPr>
          <w:p w14:paraId="0C70075F"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3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D77A03"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2.1 مليون جنيه إسترليني</w:t>
            </w:r>
          </w:p>
        </w:tc>
      </w:tr>
      <w:tr w:rsidR="00C7604D" w:rsidRPr="001037BF" w14:paraId="447559D5"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085F0"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8</w:t>
            </w:r>
          </w:p>
        </w:tc>
        <w:tc>
          <w:tcPr>
            <w:tcW w:w="0" w:type="auto"/>
            <w:noWrap/>
            <w:hideMark/>
          </w:tcPr>
          <w:p w14:paraId="021F37E9"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نري الحمد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02B09288"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AF21751"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9 مليون جنيه إسترليني</w:t>
            </w:r>
          </w:p>
        </w:tc>
      </w:tr>
      <w:tr w:rsidR="00C7604D" w:rsidRPr="001037BF" w14:paraId="37AA6C4D"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0429A7"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9</w:t>
            </w:r>
          </w:p>
        </w:tc>
        <w:tc>
          <w:tcPr>
            <w:tcW w:w="0" w:type="auto"/>
            <w:noWrap/>
            <w:hideMark/>
          </w:tcPr>
          <w:p w14:paraId="6BBECD5F"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جون جوهانسون (شاير يونايتد)</w:t>
            </w:r>
          </w:p>
        </w:tc>
        <w:tc>
          <w:tcPr>
            <w:tcW w:w="0" w:type="auto"/>
            <w:noWrap/>
            <w:hideMark/>
          </w:tcPr>
          <w:p w14:paraId="11D9B053"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74E0889"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8 مليون جنيه إسترليني</w:t>
            </w:r>
          </w:p>
        </w:tc>
      </w:tr>
      <w:tr w:rsidR="00C7604D" w:rsidRPr="001037BF" w14:paraId="090BAC1D"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0099B78"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0</w:t>
            </w:r>
          </w:p>
        </w:tc>
        <w:tc>
          <w:tcPr>
            <w:tcW w:w="0" w:type="auto"/>
            <w:noWrap/>
            <w:hideMark/>
          </w:tcPr>
          <w:p w14:paraId="2B9E07BD"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لويس صقر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689B9987"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45DAEE7"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7 مليون جنيه إسترليني</w:t>
            </w:r>
          </w:p>
        </w:tc>
      </w:tr>
      <w:tr w:rsidR="00C7604D" w:rsidRPr="001037BF" w14:paraId="73D8A0A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D67FFF"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1</w:t>
            </w:r>
          </w:p>
        </w:tc>
        <w:tc>
          <w:tcPr>
            <w:tcW w:w="0" w:type="auto"/>
            <w:noWrap/>
            <w:hideMark/>
          </w:tcPr>
          <w:p w14:paraId="02F91A9B"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محمد </w:t>
            </w:r>
            <w:proofErr w:type="spellStart"/>
            <w:r>
              <w:rPr>
                <w:rFonts w:ascii="Roboto" w:hAnsi="Roboto" w:hint="cs"/>
                <w:rtl/>
              </w:rPr>
              <w:t>ميندوزا</w:t>
            </w:r>
            <w:proofErr w:type="spellEnd"/>
            <w:r>
              <w:rPr>
                <w:rFonts w:ascii="Roboto" w:hAnsi="Roboto" w:hint="cs"/>
                <w:rtl/>
              </w:rPr>
              <w:t xml:space="preserve"> (</w:t>
            </w:r>
            <w:proofErr w:type="spellStart"/>
            <w:r>
              <w:rPr>
                <w:rFonts w:ascii="Roboto" w:hAnsi="Roboto" w:hint="cs"/>
                <w:rtl/>
              </w:rPr>
              <w:t>جوندور</w:t>
            </w:r>
            <w:proofErr w:type="spellEnd"/>
            <w:r>
              <w:rPr>
                <w:rFonts w:ascii="Roboto" w:hAnsi="Roboto" w:hint="cs"/>
                <w:rtl/>
              </w:rPr>
              <w:t xml:space="preserve"> يونايتد)</w:t>
            </w:r>
          </w:p>
        </w:tc>
        <w:tc>
          <w:tcPr>
            <w:tcW w:w="0" w:type="auto"/>
            <w:noWrap/>
            <w:hideMark/>
          </w:tcPr>
          <w:p w14:paraId="297E4BEE"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D33B5F6"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5 مليون جنيه إسترليني</w:t>
            </w:r>
          </w:p>
        </w:tc>
      </w:tr>
      <w:tr w:rsidR="00C7604D" w:rsidRPr="001037BF" w14:paraId="7FB832DC"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8952A"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2</w:t>
            </w:r>
          </w:p>
        </w:tc>
        <w:tc>
          <w:tcPr>
            <w:tcW w:w="0" w:type="auto"/>
            <w:noWrap/>
            <w:hideMark/>
          </w:tcPr>
          <w:p w14:paraId="709F4C63"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سمير نوفاك (</w:t>
            </w: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2A4273E4"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8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264CA78"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3 مليون جنيه إسترليني</w:t>
            </w:r>
          </w:p>
        </w:tc>
      </w:tr>
      <w:tr w:rsidR="00C7604D" w:rsidRPr="001037BF" w14:paraId="02FD29A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8416E2"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3</w:t>
            </w:r>
          </w:p>
        </w:tc>
        <w:tc>
          <w:tcPr>
            <w:tcW w:w="0" w:type="auto"/>
            <w:noWrap/>
            <w:hideMark/>
          </w:tcPr>
          <w:p w14:paraId="5E6ECAC5"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إدوين </w:t>
            </w:r>
            <w:proofErr w:type="spellStart"/>
            <w:r>
              <w:rPr>
                <w:rFonts w:ascii="Roboto" w:hAnsi="Roboto" w:hint="cs"/>
                <w:rtl/>
              </w:rPr>
              <w:t>نوسو</w:t>
            </w:r>
            <w:proofErr w:type="spellEnd"/>
            <w:r>
              <w:rPr>
                <w:rFonts w:ascii="Roboto" w:hAnsi="Roboto" w:hint="cs"/>
                <w:rtl/>
              </w:rPr>
              <w:t xml:space="preserve"> (شاير يونايتد)</w:t>
            </w:r>
          </w:p>
        </w:tc>
        <w:tc>
          <w:tcPr>
            <w:tcW w:w="0" w:type="auto"/>
            <w:noWrap/>
            <w:hideMark/>
          </w:tcPr>
          <w:p w14:paraId="5B65CC45"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2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5A51B3"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1.1 مليون جنيه إسترليني</w:t>
            </w:r>
          </w:p>
        </w:tc>
      </w:tr>
      <w:tr w:rsidR="00C7604D" w:rsidRPr="001037BF" w14:paraId="6B8BC00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34B02F"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4</w:t>
            </w:r>
          </w:p>
        </w:tc>
        <w:tc>
          <w:tcPr>
            <w:tcW w:w="0" w:type="auto"/>
            <w:noWrap/>
            <w:hideMark/>
          </w:tcPr>
          <w:p w14:paraId="1157C8DB" w14:textId="77777777" w:rsidR="00C7604D" w:rsidRPr="001037BF" w:rsidRDefault="00C7604D"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 xml:space="preserve">طارق </w:t>
            </w:r>
            <w:proofErr w:type="spellStart"/>
            <w:r>
              <w:rPr>
                <w:rFonts w:ascii="Roboto" w:hAnsi="Roboto" w:hint="cs"/>
                <w:rtl/>
              </w:rPr>
              <w:t>تاكاهاشي</w:t>
            </w:r>
            <w:proofErr w:type="spellEnd"/>
            <w:r>
              <w:rPr>
                <w:rFonts w:ascii="Roboto" w:hAnsi="Roboto" w:hint="cs"/>
                <w:rtl/>
              </w:rPr>
              <w:t xml:space="preserve"> (</w:t>
            </w: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r>
              <w:rPr>
                <w:rFonts w:ascii="Roboto" w:hAnsi="Roboto" w:hint="cs"/>
                <w:rtl/>
              </w:rPr>
              <w:t>)</w:t>
            </w:r>
          </w:p>
        </w:tc>
        <w:tc>
          <w:tcPr>
            <w:tcW w:w="0" w:type="auto"/>
            <w:noWrap/>
            <w:hideMark/>
          </w:tcPr>
          <w:p w14:paraId="6FC13280"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1BB5A80"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10.9 مليون جنيه إسترليني</w:t>
            </w:r>
          </w:p>
        </w:tc>
      </w:tr>
      <w:tr w:rsidR="00C7604D" w:rsidRPr="001037BF" w14:paraId="3BEC42B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52E372" w14:textId="77777777" w:rsidR="00C7604D" w:rsidRPr="001037BF" w:rsidRDefault="00C7604D" w:rsidP="0052499B">
            <w:pPr>
              <w:bidi/>
              <w:rPr>
                <w:rFonts w:ascii="Roboto" w:hAnsi="Roboto" w:cs="Times New Roman"/>
                <w:b w:val="0"/>
                <w:color w:val="222222"/>
                <w:rtl/>
              </w:rPr>
            </w:pPr>
            <w:r>
              <w:rPr>
                <w:rFonts w:ascii="Roboto" w:hAnsi="Roboto" w:hint="cs"/>
                <w:b w:val="0"/>
                <w:bCs w:val="0"/>
                <w:color w:val="222222"/>
                <w:rtl/>
              </w:rPr>
              <w:t>15</w:t>
            </w:r>
          </w:p>
        </w:tc>
        <w:tc>
          <w:tcPr>
            <w:tcW w:w="0" w:type="auto"/>
            <w:noWrap/>
            <w:hideMark/>
          </w:tcPr>
          <w:p w14:paraId="65EC8605" w14:textId="77777777" w:rsidR="00C7604D" w:rsidRPr="001037BF" w:rsidRDefault="00C7604D"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proofErr w:type="spellStart"/>
            <w:r>
              <w:rPr>
                <w:rFonts w:ascii="Roboto" w:hAnsi="Roboto" w:hint="cs"/>
                <w:rtl/>
              </w:rPr>
              <w:t>تشيبوزو</w:t>
            </w:r>
            <w:proofErr w:type="spellEnd"/>
            <w:r>
              <w:rPr>
                <w:rFonts w:ascii="Roboto" w:hAnsi="Roboto" w:hint="cs"/>
                <w:rtl/>
              </w:rPr>
              <w:t xml:space="preserve"> </w:t>
            </w:r>
            <w:proofErr w:type="spellStart"/>
            <w:r>
              <w:rPr>
                <w:rFonts w:ascii="Roboto" w:hAnsi="Roboto" w:hint="cs"/>
                <w:rtl/>
              </w:rPr>
              <w:t>تشيكيري</w:t>
            </w:r>
            <w:proofErr w:type="spellEnd"/>
            <w:r>
              <w:rPr>
                <w:rFonts w:ascii="Roboto" w:hAnsi="Roboto" w:hint="cs"/>
                <w:rtl/>
              </w:rPr>
              <w:t xml:space="preserve"> (</w:t>
            </w:r>
            <w:proofErr w:type="spellStart"/>
            <w:r>
              <w:rPr>
                <w:rFonts w:ascii="Roboto" w:hAnsi="Roboto" w:hint="cs"/>
                <w:rtl/>
              </w:rPr>
              <w:t>كاميل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3DDE6687"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18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810146C" w14:textId="77777777" w:rsidR="00C7604D" w:rsidRPr="001037BF" w:rsidRDefault="00C7604D" w:rsidP="0052499B">
            <w:pPr>
              <w:bidi/>
              <w:jc w:val="center"/>
              <w:rPr>
                <w:rFonts w:ascii="Roboto" w:hAnsi="Roboto" w:cs="Times New Roman"/>
                <w:b w:val="0"/>
                <w:bCs w:val="0"/>
                <w:color w:val="222222"/>
                <w:rtl/>
              </w:rPr>
            </w:pPr>
            <w:r>
              <w:rPr>
                <w:rFonts w:ascii="Roboto" w:hAnsi="Roboto" w:hint="cs"/>
                <w:b w:val="0"/>
                <w:bCs w:val="0"/>
                <w:rtl/>
              </w:rPr>
              <w:t>9.7 مليون جنيه إسترليني</w:t>
            </w:r>
          </w:p>
        </w:tc>
      </w:tr>
    </w:tbl>
    <w:p w14:paraId="71C8F56B" w14:textId="77777777" w:rsidR="00C7604D" w:rsidRPr="009B17A7" w:rsidRDefault="00C7604D" w:rsidP="00C7604D">
      <w:pPr>
        <w:bidi/>
        <w:spacing w:after="0" w:line="240" w:lineRule="auto"/>
        <w:ind w:left="851" w:right="848"/>
        <w:rPr>
          <w:rFonts w:ascii="Roboto" w:hAnsi="Roboto" w:cs="Times New Roman"/>
          <w:color w:val="222222"/>
          <w:sz w:val="17"/>
          <w:szCs w:val="17"/>
          <w:rtl/>
        </w:rPr>
      </w:pPr>
      <w:r>
        <w:rPr>
          <w:rFonts w:ascii="Roboto" w:hAnsi="Roboto" w:hint="cs"/>
          <w:color w:val="222222"/>
          <w:sz w:val="17"/>
          <w:szCs w:val="17"/>
          <w:rtl/>
        </w:rPr>
        <w:t>*فقط أليكس ونيكو يتقاضيان رواتب "بعد الضرائب"، وبخلافهما فإن جميع اللاعبين لديهم عقود عادية قبل الضرائب.</w:t>
      </w:r>
      <w:r>
        <w:rPr>
          <w:rFonts w:ascii="Roboto" w:hAnsi="Roboto"/>
          <w:color w:val="222222"/>
          <w:sz w:val="17"/>
          <w:szCs w:val="17"/>
        </w:rPr>
        <w:t xml:space="preserve"> </w:t>
      </w:r>
      <w:r>
        <w:rPr>
          <w:rFonts w:ascii="Roboto" w:hAnsi="Roboto" w:hint="cs"/>
          <w:color w:val="222222"/>
          <w:sz w:val="17"/>
          <w:szCs w:val="17"/>
          <w:rtl/>
        </w:rPr>
        <w:t>وتتضمن أرقام الرواتب هذه أيضًا بعض المكافآت والحوافز المتعلقة ببنود الأداء، وقد تكون الرواتب الحقيقية أقل مما يتم تداوله في وسائل الإعلام.</w:t>
      </w:r>
      <w:r>
        <w:rPr>
          <w:rFonts w:ascii="Roboto" w:hAnsi="Roboto"/>
          <w:color w:val="222222"/>
          <w:sz w:val="17"/>
          <w:szCs w:val="17"/>
        </w:rPr>
        <w:t xml:space="preserve"> </w:t>
      </w:r>
    </w:p>
    <w:p w14:paraId="457C02E1" w14:textId="77777777" w:rsidR="00C7604D" w:rsidRPr="009B17A7" w:rsidRDefault="00C7604D" w:rsidP="00C7604D">
      <w:pPr>
        <w:spacing w:after="0" w:line="240" w:lineRule="auto"/>
        <w:rPr>
          <w:rFonts w:ascii="Roboto" w:hAnsi="Roboto" w:cs="Times New Roman"/>
          <w:color w:val="222222"/>
          <w:sz w:val="17"/>
          <w:szCs w:val="17"/>
        </w:rPr>
      </w:pPr>
    </w:p>
    <w:p w14:paraId="41875911" w14:textId="77777777" w:rsidR="00C7604D" w:rsidRDefault="00C7604D" w:rsidP="00C7604D">
      <w:pPr>
        <w:pStyle w:val="Exhibitno"/>
        <w:bidi/>
        <w:rPr>
          <w:rtl/>
        </w:rPr>
      </w:pPr>
      <w:r>
        <w:rPr>
          <w:rFonts w:hint="cs"/>
          <w:rtl/>
        </w:rPr>
        <w:t>المستند 2</w:t>
      </w:r>
    </w:p>
    <w:p w14:paraId="0070A72A" w14:textId="77777777" w:rsidR="00C7604D" w:rsidRPr="009B17A7" w:rsidRDefault="00C7604D" w:rsidP="00C7604D">
      <w:pPr>
        <w:pStyle w:val="Exhibittitle"/>
        <w:bidi/>
        <w:rPr>
          <w:rtl/>
        </w:rPr>
      </w:pPr>
      <w:r>
        <w:rPr>
          <w:rFonts w:hint="cs"/>
          <w:rtl/>
        </w:rPr>
        <w:t>أعلى قيم الانتقال في عام 2016</w:t>
      </w:r>
    </w:p>
    <w:tbl>
      <w:tblPr>
        <w:tblStyle w:val="MediumShading1-Accent5"/>
        <w:bidiVisual/>
        <w:tblW w:w="0" w:type="auto"/>
        <w:jc w:val="center"/>
        <w:tblLook w:val="05A0" w:firstRow="1" w:lastRow="0" w:firstColumn="1" w:lastColumn="1" w:noHBand="0" w:noVBand="1"/>
      </w:tblPr>
      <w:tblGrid>
        <w:gridCol w:w="557"/>
        <w:gridCol w:w="1466"/>
        <w:gridCol w:w="873"/>
        <w:gridCol w:w="582"/>
        <w:gridCol w:w="900"/>
        <w:gridCol w:w="1032"/>
        <w:gridCol w:w="2081"/>
      </w:tblGrid>
      <w:tr w:rsidR="00C7604D" w:rsidRPr="009B17A7" w14:paraId="287A211C"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C99C65" w14:textId="77777777" w:rsidR="00C7604D" w:rsidRPr="009B17A7" w:rsidRDefault="00C7604D" w:rsidP="0052499B">
            <w:pPr>
              <w:bidi/>
              <w:jc w:val="center"/>
              <w:rPr>
                <w:rFonts w:ascii="Roboto" w:hAnsi="Roboto" w:cs="Times New Roman"/>
                <w:rtl/>
              </w:rPr>
            </w:pPr>
            <w:r>
              <w:rPr>
                <w:rFonts w:ascii="Roboto" w:hAnsi="Roboto" w:hint="cs"/>
                <w:rtl/>
              </w:rPr>
              <w:t>الرقم</w:t>
            </w:r>
          </w:p>
        </w:tc>
        <w:tc>
          <w:tcPr>
            <w:tcW w:w="0" w:type="auto"/>
            <w:vAlign w:val="center"/>
            <w:hideMark/>
          </w:tcPr>
          <w:p w14:paraId="5D81B9FD" w14:textId="77777777" w:rsidR="00C7604D" w:rsidRPr="009B17A7"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vAlign w:val="center"/>
            <w:hideMark/>
          </w:tcPr>
          <w:p w14:paraId="54C9087C" w14:textId="77777777" w:rsidR="00C7604D" w:rsidRPr="009B17A7"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tcW w:w="0" w:type="auto"/>
            <w:vAlign w:val="center"/>
            <w:hideMark/>
          </w:tcPr>
          <w:p w14:paraId="3F575444" w14:textId="77777777" w:rsidR="00C7604D" w:rsidRPr="009B17A7"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مر</w:t>
            </w:r>
          </w:p>
        </w:tc>
        <w:tc>
          <w:tcPr>
            <w:tcW w:w="0" w:type="auto"/>
            <w:vAlign w:val="center"/>
            <w:hideMark/>
          </w:tcPr>
          <w:p w14:paraId="144878AB" w14:textId="77777777" w:rsidR="00C7604D" w:rsidRPr="009B17A7"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قد حتى</w:t>
            </w:r>
          </w:p>
        </w:tc>
        <w:tc>
          <w:tcPr>
            <w:tcW w:w="0" w:type="auto"/>
            <w:vAlign w:val="center"/>
            <w:hideMark/>
          </w:tcPr>
          <w:p w14:paraId="3B49E1EF" w14:textId="77777777" w:rsidR="00C7604D" w:rsidRPr="009B17A7"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مركز</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1C6D4EF0" w14:textId="77777777" w:rsidR="00C7604D" w:rsidRPr="009B17A7" w:rsidRDefault="00C7604D" w:rsidP="0052499B">
            <w:pPr>
              <w:bidi/>
              <w:jc w:val="center"/>
              <w:rPr>
                <w:rFonts w:ascii="Roboto" w:hAnsi="Roboto" w:cs="Times New Roman"/>
                <w:rtl/>
              </w:rPr>
            </w:pPr>
            <w:r>
              <w:rPr>
                <w:rFonts w:ascii="Roboto" w:hAnsi="Roboto" w:hint="cs"/>
                <w:rtl/>
              </w:rPr>
              <w:t>القيمة</w:t>
            </w:r>
          </w:p>
        </w:tc>
      </w:tr>
      <w:tr w:rsidR="00C7604D" w:rsidRPr="001037BF" w14:paraId="6A5BD39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54F36E"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hideMark/>
          </w:tcPr>
          <w:p w14:paraId="060BAF03"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يكو نوفاك</w:t>
            </w:r>
          </w:p>
        </w:tc>
        <w:tc>
          <w:tcPr>
            <w:tcW w:w="0" w:type="auto"/>
            <w:hideMark/>
          </w:tcPr>
          <w:p w14:paraId="0945B6DF"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52854601"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5DDB68A8"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454ADC22"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3EBDBCA"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197 مليون جنيه إسترليني</w:t>
            </w:r>
          </w:p>
        </w:tc>
      </w:tr>
      <w:tr w:rsidR="00C7604D" w:rsidRPr="001037BF" w14:paraId="10DEC54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D1F1D8"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hideMark/>
          </w:tcPr>
          <w:p w14:paraId="1437D412"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نري الحمد</w:t>
            </w:r>
          </w:p>
        </w:tc>
        <w:tc>
          <w:tcPr>
            <w:tcW w:w="0" w:type="auto"/>
            <w:hideMark/>
          </w:tcPr>
          <w:p w14:paraId="3CCF7FE5"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7F6A475C"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3</w:t>
            </w:r>
          </w:p>
        </w:tc>
        <w:tc>
          <w:tcPr>
            <w:tcW w:w="0" w:type="auto"/>
            <w:hideMark/>
          </w:tcPr>
          <w:p w14:paraId="2B408617"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6564E8F6"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49FF94"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120 مليون جنيه إسترليني</w:t>
            </w:r>
          </w:p>
        </w:tc>
      </w:tr>
      <w:tr w:rsidR="00C7604D" w:rsidRPr="001037BF" w14:paraId="2B2914D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D432004"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hideMark/>
          </w:tcPr>
          <w:p w14:paraId="2330108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تشيبوزو</w:t>
            </w:r>
            <w:proofErr w:type="spellEnd"/>
            <w:r>
              <w:rPr>
                <w:rFonts w:ascii="Roboto" w:hAnsi="Roboto" w:hint="cs"/>
                <w:rtl/>
              </w:rPr>
              <w:t xml:space="preserve"> </w:t>
            </w:r>
            <w:proofErr w:type="spellStart"/>
            <w:r>
              <w:rPr>
                <w:rFonts w:ascii="Roboto" w:hAnsi="Roboto" w:hint="cs"/>
                <w:rtl/>
              </w:rPr>
              <w:t>تشيكيري</w:t>
            </w:r>
            <w:proofErr w:type="spellEnd"/>
          </w:p>
        </w:tc>
        <w:tc>
          <w:tcPr>
            <w:tcW w:w="0" w:type="auto"/>
            <w:hideMark/>
          </w:tcPr>
          <w:p w14:paraId="05F69AB5"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كاميلوت</w:t>
            </w:r>
            <w:proofErr w:type="spellEnd"/>
          </w:p>
        </w:tc>
        <w:tc>
          <w:tcPr>
            <w:tcW w:w="0" w:type="auto"/>
            <w:hideMark/>
          </w:tcPr>
          <w:p w14:paraId="6099C3CE"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05F99C91"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53F81B4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وسط مهاجم</w:t>
            </w:r>
            <w:r>
              <w:rPr>
                <w:rFonts w:ascii="Roboto" w:hAnsi="Roboto"/>
                <w:color w:val="000000" w:themeColor="text1"/>
              </w:rPr>
              <w:t>‎</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3B39E6"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102 مليون جنيه إسترليني</w:t>
            </w:r>
          </w:p>
        </w:tc>
      </w:tr>
      <w:tr w:rsidR="00C7604D" w:rsidRPr="001037BF" w14:paraId="026340EE"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11E967"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hideMark/>
          </w:tcPr>
          <w:p w14:paraId="6433F812"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 xml:space="preserve">أليكس </w:t>
            </w:r>
            <w:proofErr w:type="spellStart"/>
            <w:r>
              <w:rPr>
                <w:rFonts w:ascii="Roboto" w:hAnsi="Roboto" w:hint="cs"/>
                <w:rtl/>
              </w:rPr>
              <w:t>مارتنز</w:t>
            </w:r>
            <w:proofErr w:type="spellEnd"/>
          </w:p>
        </w:tc>
        <w:tc>
          <w:tcPr>
            <w:tcW w:w="0" w:type="auto"/>
            <w:hideMark/>
          </w:tcPr>
          <w:p w14:paraId="38C0BAB5"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جوندور</w:t>
            </w:r>
            <w:proofErr w:type="spellEnd"/>
          </w:p>
        </w:tc>
        <w:tc>
          <w:tcPr>
            <w:tcW w:w="0" w:type="auto"/>
            <w:hideMark/>
          </w:tcPr>
          <w:p w14:paraId="54C7885F"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30</w:t>
            </w:r>
          </w:p>
        </w:tc>
        <w:tc>
          <w:tcPr>
            <w:tcW w:w="0" w:type="auto"/>
            <w:hideMark/>
          </w:tcPr>
          <w:p w14:paraId="05C77D75"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512495EB"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983CDB"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89 مليون جنيه إسترليني</w:t>
            </w:r>
          </w:p>
        </w:tc>
      </w:tr>
      <w:tr w:rsidR="00C7604D" w:rsidRPr="001037BF" w14:paraId="372B64C3"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BE93BF"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hideMark/>
          </w:tcPr>
          <w:p w14:paraId="0E36E374"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 xml:space="preserve">هانز </w:t>
            </w:r>
            <w:proofErr w:type="spellStart"/>
            <w:r>
              <w:rPr>
                <w:rFonts w:ascii="Roboto" w:hAnsi="Roboto" w:hint="cs"/>
                <w:color w:val="000000" w:themeColor="text1"/>
                <w:rtl/>
              </w:rPr>
              <w:t>جوست</w:t>
            </w:r>
            <w:proofErr w:type="spellEnd"/>
          </w:p>
        </w:tc>
        <w:tc>
          <w:tcPr>
            <w:tcW w:w="0" w:type="auto"/>
            <w:hideMark/>
          </w:tcPr>
          <w:p w14:paraId="6AC0942F"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شاير</w:t>
            </w:r>
          </w:p>
        </w:tc>
        <w:tc>
          <w:tcPr>
            <w:tcW w:w="0" w:type="auto"/>
            <w:hideMark/>
          </w:tcPr>
          <w:p w14:paraId="7901AE01"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2</w:t>
            </w:r>
          </w:p>
        </w:tc>
        <w:tc>
          <w:tcPr>
            <w:tcW w:w="0" w:type="auto"/>
            <w:hideMark/>
          </w:tcPr>
          <w:p w14:paraId="507D61E3"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75210F50"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5565B4"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71 مليون جنيه إسترليني</w:t>
            </w:r>
          </w:p>
        </w:tc>
      </w:tr>
      <w:tr w:rsidR="00C7604D" w:rsidRPr="001037BF" w14:paraId="59A4661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C5536D"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hideMark/>
          </w:tcPr>
          <w:p w14:paraId="2B1E341F"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 xml:space="preserve">ريك </w:t>
            </w:r>
            <w:proofErr w:type="spellStart"/>
            <w:r>
              <w:rPr>
                <w:rFonts w:ascii="Roboto" w:hAnsi="Roboto" w:hint="cs"/>
                <w:color w:val="000000" w:themeColor="text1"/>
                <w:rtl/>
              </w:rPr>
              <w:t>جولدينج</w:t>
            </w:r>
            <w:proofErr w:type="spellEnd"/>
          </w:p>
        </w:tc>
        <w:tc>
          <w:tcPr>
            <w:tcW w:w="0" w:type="auto"/>
            <w:hideMark/>
          </w:tcPr>
          <w:p w14:paraId="40C25397"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p>
        </w:tc>
        <w:tc>
          <w:tcPr>
            <w:tcW w:w="0" w:type="auto"/>
            <w:hideMark/>
          </w:tcPr>
          <w:p w14:paraId="7A0DA8E2"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1</w:t>
            </w:r>
          </w:p>
        </w:tc>
        <w:tc>
          <w:tcPr>
            <w:tcW w:w="0" w:type="auto"/>
            <w:hideMark/>
          </w:tcPr>
          <w:p w14:paraId="7914EEEB"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331EA149"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1E475C"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70 مليون جنيه إسترليني</w:t>
            </w:r>
          </w:p>
        </w:tc>
      </w:tr>
      <w:tr w:rsidR="00C7604D" w:rsidRPr="001037BF" w14:paraId="1E39CC9A"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ED801C"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hideMark/>
          </w:tcPr>
          <w:p w14:paraId="3C58806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ريس</w:t>
            </w:r>
          </w:p>
        </w:tc>
        <w:tc>
          <w:tcPr>
            <w:tcW w:w="0" w:type="auto"/>
            <w:hideMark/>
          </w:tcPr>
          <w:p w14:paraId="2A4294CF"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نارنيا</w:t>
            </w:r>
            <w:proofErr w:type="spellEnd"/>
          </w:p>
        </w:tc>
        <w:tc>
          <w:tcPr>
            <w:tcW w:w="0" w:type="auto"/>
            <w:hideMark/>
          </w:tcPr>
          <w:p w14:paraId="5753952D"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3C8EC03B"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4B716BF4"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9474548"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9 مليون جنيه إسترليني</w:t>
            </w:r>
          </w:p>
        </w:tc>
      </w:tr>
      <w:tr w:rsidR="00C7604D" w:rsidRPr="001037BF" w14:paraId="6902831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6AE393"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hideMark/>
          </w:tcPr>
          <w:p w14:paraId="61A937A5"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ويس صقر</w:t>
            </w:r>
          </w:p>
        </w:tc>
        <w:tc>
          <w:tcPr>
            <w:tcW w:w="0" w:type="auto"/>
            <w:hideMark/>
          </w:tcPr>
          <w:p w14:paraId="33C8AC74"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348CAD1E"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13DA1C9C"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318855CE"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507E1A"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7 مليون جنيه إسترليني</w:t>
            </w:r>
          </w:p>
        </w:tc>
      </w:tr>
      <w:tr w:rsidR="00C7604D" w:rsidRPr="001037BF" w14:paraId="03F12747"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6CB6F2"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hideMark/>
          </w:tcPr>
          <w:p w14:paraId="05B3195D"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إنريكو</w:t>
            </w:r>
            <w:proofErr w:type="spellEnd"/>
            <w:r>
              <w:rPr>
                <w:rFonts w:ascii="Roboto" w:hAnsi="Roboto" w:hint="cs"/>
                <w:rtl/>
              </w:rPr>
              <w:t xml:space="preserve"> كريشنا</w:t>
            </w:r>
          </w:p>
        </w:tc>
        <w:tc>
          <w:tcPr>
            <w:tcW w:w="0" w:type="auto"/>
            <w:hideMark/>
          </w:tcPr>
          <w:p w14:paraId="42E0C825"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p>
        </w:tc>
        <w:tc>
          <w:tcPr>
            <w:tcW w:w="0" w:type="auto"/>
            <w:hideMark/>
          </w:tcPr>
          <w:p w14:paraId="446B1898"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5B9B614C"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72F097E4"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3000CA1"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4 مليون جنيه إسترليني</w:t>
            </w:r>
          </w:p>
        </w:tc>
      </w:tr>
      <w:tr w:rsidR="00C7604D" w:rsidRPr="001037BF" w14:paraId="7845867E"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7C7767"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hideMark/>
          </w:tcPr>
          <w:p w14:paraId="22FD957E"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أراكيم</w:t>
            </w:r>
            <w:proofErr w:type="spellEnd"/>
            <w:r>
              <w:rPr>
                <w:rFonts w:ascii="Roboto" w:hAnsi="Roboto" w:hint="cs"/>
                <w:color w:val="000000" w:themeColor="text1"/>
                <w:rtl/>
              </w:rPr>
              <w:t xml:space="preserve"> ديجول</w:t>
            </w:r>
          </w:p>
        </w:tc>
        <w:tc>
          <w:tcPr>
            <w:tcW w:w="0" w:type="auto"/>
            <w:hideMark/>
          </w:tcPr>
          <w:p w14:paraId="755CCBE7"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أوليمبوس</w:t>
            </w:r>
            <w:proofErr w:type="spellEnd"/>
          </w:p>
        </w:tc>
        <w:tc>
          <w:tcPr>
            <w:tcW w:w="0" w:type="auto"/>
            <w:hideMark/>
          </w:tcPr>
          <w:p w14:paraId="0407418D"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256A6F9A"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7F483551"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32647B"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3 مليون جنيه إسترليني</w:t>
            </w:r>
          </w:p>
        </w:tc>
      </w:tr>
    </w:tbl>
    <w:p w14:paraId="1E457860" w14:textId="77777777" w:rsidR="00C7604D" w:rsidRPr="009B17A7" w:rsidRDefault="00C7604D" w:rsidP="00C7604D">
      <w:pPr>
        <w:spacing w:after="0" w:line="240" w:lineRule="auto"/>
        <w:rPr>
          <w:rFonts w:ascii="Roboto" w:hAnsi="Roboto" w:cs="Times New Roman"/>
          <w:bCs/>
          <w:color w:val="000000" w:themeColor="text1"/>
          <w:sz w:val="17"/>
          <w:szCs w:val="17"/>
          <w:lang w:val="en"/>
        </w:rPr>
      </w:pPr>
    </w:p>
    <w:p w14:paraId="6A27C43A" w14:textId="77777777" w:rsidR="00C7604D" w:rsidRDefault="00C7604D" w:rsidP="00C7604D">
      <w:pPr>
        <w:bidi/>
        <w:rPr>
          <w:rFonts w:ascii="Roboto" w:eastAsiaTheme="minorEastAsia" w:hAnsi="Roboto" w:cs="Arial"/>
          <w:b/>
          <w:color w:val="00684B"/>
          <w:sz w:val="24"/>
          <w:szCs w:val="32"/>
          <w:rtl/>
        </w:rPr>
      </w:pPr>
      <w:r>
        <w:rPr>
          <w:rFonts w:hint="cs"/>
          <w:rtl/>
        </w:rPr>
        <w:br w:type="page"/>
      </w:r>
    </w:p>
    <w:p w14:paraId="129FDE9B" w14:textId="77777777" w:rsidR="00C7604D" w:rsidRDefault="00C7604D" w:rsidP="00C7604D">
      <w:pPr>
        <w:pStyle w:val="Exhibitno"/>
        <w:bidi/>
        <w:rPr>
          <w:rtl/>
        </w:rPr>
      </w:pPr>
      <w:r>
        <w:rPr>
          <w:rFonts w:hint="cs"/>
          <w:rtl/>
        </w:rPr>
        <w:lastRenderedPageBreak/>
        <w:t>المستند 3</w:t>
      </w:r>
    </w:p>
    <w:p w14:paraId="1A2BAB9D" w14:textId="77777777" w:rsidR="00C7604D" w:rsidRPr="009B17A7" w:rsidRDefault="00C7604D" w:rsidP="00C7604D">
      <w:pPr>
        <w:pStyle w:val="Exhibittitle"/>
        <w:bidi/>
        <w:spacing w:after="120"/>
        <w:rPr>
          <w:rtl/>
        </w:rPr>
      </w:pPr>
      <w:r>
        <w:rPr>
          <w:rFonts w:hint="cs"/>
          <w:rtl/>
        </w:rPr>
        <w:t>أعلى 10 أندية إنفاقًا في فترة الانتقالات عام 2015</w:t>
      </w:r>
    </w:p>
    <w:tbl>
      <w:tblPr>
        <w:tblStyle w:val="MediumShading1-Accent5"/>
        <w:bidiVisual/>
        <w:tblW w:w="0" w:type="auto"/>
        <w:jc w:val="center"/>
        <w:tblLook w:val="05A0" w:firstRow="1" w:lastRow="0" w:firstColumn="1" w:lastColumn="1" w:noHBand="0" w:noVBand="1"/>
      </w:tblPr>
      <w:tblGrid>
        <w:gridCol w:w="557"/>
        <w:gridCol w:w="1446"/>
        <w:gridCol w:w="2081"/>
      </w:tblGrid>
      <w:tr w:rsidR="00C7604D" w:rsidRPr="00E74529" w14:paraId="77C95C22"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8636E92" w14:textId="77777777" w:rsidR="00C7604D" w:rsidRPr="00E74529" w:rsidRDefault="00C7604D" w:rsidP="0052499B">
            <w:pPr>
              <w:bidi/>
              <w:jc w:val="center"/>
              <w:rPr>
                <w:rFonts w:ascii="Roboto" w:hAnsi="Roboto" w:cs="Times New Roman"/>
                <w:rtl/>
              </w:rPr>
            </w:pPr>
            <w:r>
              <w:rPr>
                <w:rFonts w:ascii="Roboto" w:hAnsi="Roboto" w:hint="cs"/>
                <w:rtl/>
              </w:rPr>
              <w:t>الرقم</w:t>
            </w:r>
          </w:p>
        </w:tc>
        <w:tc>
          <w:tcPr>
            <w:tcW w:w="0" w:type="auto"/>
            <w:noWrap/>
            <w:vAlign w:val="center"/>
            <w:hideMark/>
          </w:tcPr>
          <w:p w14:paraId="399583EC" w14:textId="77777777" w:rsidR="00C7604D" w:rsidRPr="00E74529" w:rsidRDefault="00C7604D"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37F2C702" w14:textId="77777777" w:rsidR="00C7604D" w:rsidRPr="00E74529" w:rsidRDefault="00C7604D" w:rsidP="0052499B">
            <w:pPr>
              <w:bidi/>
              <w:jc w:val="center"/>
              <w:rPr>
                <w:rFonts w:ascii="Roboto" w:hAnsi="Roboto" w:cs="Times New Roman"/>
                <w:rtl/>
              </w:rPr>
            </w:pPr>
            <w:r>
              <w:rPr>
                <w:rFonts w:ascii="Roboto" w:hAnsi="Roboto" w:hint="cs"/>
                <w:rtl/>
              </w:rPr>
              <w:t>القيمة المنفقة</w:t>
            </w:r>
          </w:p>
        </w:tc>
      </w:tr>
      <w:tr w:rsidR="00C7604D" w:rsidRPr="001037BF" w14:paraId="236AD8A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2E07E57"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noWrap/>
            <w:hideMark/>
          </w:tcPr>
          <w:p w14:paraId="795B77FD"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5172171"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140 مليون جنيه إسترليني</w:t>
            </w:r>
          </w:p>
        </w:tc>
      </w:tr>
      <w:tr w:rsidR="00C7604D" w:rsidRPr="001037BF" w14:paraId="07B0EC1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5052D2B"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noWrap/>
            <w:hideMark/>
          </w:tcPr>
          <w:p w14:paraId="42A2A98E"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54F8BBE"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98 مليون جنيه إسترليني</w:t>
            </w:r>
          </w:p>
        </w:tc>
      </w:tr>
      <w:tr w:rsidR="00C7604D" w:rsidRPr="001037BF" w14:paraId="0172527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95DEFC5"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noWrap/>
            <w:hideMark/>
          </w:tcPr>
          <w:p w14:paraId="13C42200"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66590DC6"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96 مليون جنيه إسترليني</w:t>
            </w:r>
          </w:p>
        </w:tc>
      </w:tr>
      <w:tr w:rsidR="00C7604D" w:rsidRPr="001037BF" w14:paraId="49F14EC3"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9D2DB3A"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noWrap/>
            <w:hideMark/>
          </w:tcPr>
          <w:p w14:paraId="49310FCC"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جوندور</w:t>
            </w:r>
            <w:proofErr w:type="spellEnd"/>
            <w:r>
              <w:rPr>
                <w:rFonts w:ascii="Roboto" w:hAnsi="Roboto" w:hint="cs"/>
                <w:rtl/>
              </w:rPr>
              <w:t xml:space="preserve">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A37CE46"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95 مليون جنيه إسترليني</w:t>
            </w:r>
          </w:p>
        </w:tc>
      </w:tr>
      <w:tr w:rsidR="00C7604D" w:rsidRPr="001037BF" w14:paraId="6401B56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9676814"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noWrap/>
            <w:hideMark/>
          </w:tcPr>
          <w:p w14:paraId="1F10ADEB"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تلانتس</w:t>
            </w:r>
            <w:proofErr w:type="spellEnd"/>
            <w:r>
              <w:rPr>
                <w:rFonts w:ascii="Roboto" w:hAnsi="Roboto" w:hint="cs"/>
                <w:rtl/>
              </w:rPr>
              <w:t xml:space="preserve"> </w:t>
            </w:r>
            <w:proofErr w:type="spellStart"/>
            <w:r>
              <w:rPr>
                <w:rFonts w:ascii="Roboto" w:hAnsi="Roboto" w:hint="cs"/>
                <w:rtl/>
              </w:rPr>
              <w:t>روفرز</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DECE45D"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88 مليون جنيه إسترليني</w:t>
            </w:r>
          </w:p>
        </w:tc>
      </w:tr>
      <w:tr w:rsidR="00C7604D" w:rsidRPr="001037BF" w14:paraId="253C0E4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0980BCD"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noWrap/>
            <w:hideMark/>
          </w:tcPr>
          <w:p w14:paraId="54098ED7"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إلدورادو</w:t>
            </w:r>
            <w:proofErr w:type="spellEnd"/>
            <w:r>
              <w:rPr>
                <w:rFonts w:ascii="Roboto" w:hAnsi="Roboto" w:hint="cs"/>
                <w:rtl/>
              </w:rPr>
              <w:t xml:space="preserve"> سيت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DB9A001"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80 مليون جنيه إسترليني</w:t>
            </w:r>
          </w:p>
        </w:tc>
      </w:tr>
      <w:tr w:rsidR="00C7604D" w:rsidRPr="001037BF" w14:paraId="07B673F7"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BFD3B7A"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noWrap/>
            <w:hideMark/>
          </w:tcPr>
          <w:p w14:paraId="0CDF5DD6"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1F9C27"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77 مليون جنيه إسترليني</w:t>
            </w:r>
          </w:p>
        </w:tc>
      </w:tr>
      <w:tr w:rsidR="00C7604D" w:rsidRPr="001037BF" w14:paraId="53661B43"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8B7E81"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noWrap/>
            <w:hideMark/>
          </w:tcPr>
          <w:p w14:paraId="6B810868"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فالون</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2C6D33"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2 مليون جنيه إسترليني</w:t>
            </w:r>
          </w:p>
        </w:tc>
      </w:tr>
      <w:tr w:rsidR="00C7604D" w:rsidRPr="001037BF" w14:paraId="0D7FF3A2"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30BC19"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noWrap/>
            <w:hideMark/>
          </w:tcPr>
          <w:p w14:paraId="5BACCDFE" w14:textId="77777777" w:rsidR="00C7604D" w:rsidRPr="001037BF" w:rsidRDefault="00C7604D"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كاميل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F676AFC"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61 مليون جنيه إسترليني</w:t>
            </w:r>
          </w:p>
        </w:tc>
      </w:tr>
      <w:tr w:rsidR="00C7604D" w:rsidRPr="001037BF" w14:paraId="79837F7D"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0B2362B" w14:textId="77777777" w:rsidR="00C7604D" w:rsidRPr="001037BF" w:rsidRDefault="00C7604D"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noWrap/>
            <w:hideMark/>
          </w:tcPr>
          <w:p w14:paraId="4FD4B875" w14:textId="77777777" w:rsidR="00C7604D" w:rsidRPr="001037BF" w:rsidRDefault="00C7604D"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وليمبوس</w:t>
            </w:r>
            <w:proofErr w:type="spellEnd"/>
            <w:r>
              <w:rPr>
                <w:rFonts w:ascii="Roboto" w:hAnsi="Roboto" w:hint="cs"/>
                <w:rtl/>
              </w:rPr>
              <w:t xml:space="preserve">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EB53A1F" w14:textId="77777777" w:rsidR="00C7604D" w:rsidRPr="001037BF" w:rsidRDefault="00C7604D" w:rsidP="0052499B">
            <w:pPr>
              <w:bidi/>
              <w:jc w:val="center"/>
              <w:rPr>
                <w:rFonts w:ascii="Roboto" w:hAnsi="Roboto" w:cs="Times New Roman"/>
                <w:b w:val="0"/>
                <w:bCs w:val="0"/>
                <w:color w:val="000000" w:themeColor="text1"/>
                <w:rtl/>
              </w:rPr>
            </w:pPr>
            <w:r>
              <w:rPr>
                <w:rFonts w:ascii="Roboto" w:hAnsi="Roboto" w:hint="cs"/>
                <w:b w:val="0"/>
                <w:bCs w:val="0"/>
                <w:rtl/>
              </w:rPr>
              <w:t>59 مليون جنيه إسترليني</w:t>
            </w:r>
          </w:p>
        </w:tc>
      </w:tr>
    </w:tbl>
    <w:p w14:paraId="2255AFF2" w14:textId="7E16AF25" w:rsidR="00070A48" w:rsidRPr="00E74529" w:rsidRDefault="00070A48">
      <w:pPr>
        <w:bidi/>
        <w:rPr>
          <w:rFonts w:ascii="Roboto" w:hAnsi="Roboto" w:cs="Times New Roman"/>
          <w:b/>
          <w:sz w:val="17"/>
          <w:szCs w:val="17"/>
          <w:u w:val="single"/>
          <w:rtl/>
        </w:rPr>
      </w:pPr>
      <w:r>
        <w:rPr>
          <w:rFonts w:hint="cs"/>
          <w:rtl/>
        </w:rPr>
        <w:br w:type="page"/>
      </w:r>
    </w:p>
    <w:p w14:paraId="1392D0B0" w14:textId="2668E365" w:rsidR="00391B7B" w:rsidRPr="00E74529" w:rsidRDefault="00391B7B" w:rsidP="00E74529">
      <w:pPr>
        <w:pStyle w:val="Title1"/>
        <w:bidi/>
        <w:rPr>
          <w:rtl/>
        </w:rPr>
      </w:pPr>
      <w:r>
        <w:rPr>
          <w:rFonts w:hint="cs"/>
          <w:rtl/>
        </w:rPr>
        <w:lastRenderedPageBreak/>
        <w:t>دور الرئيس التنفيذي لنادي جرين بارك (آنا سميث)</w:t>
      </w:r>
    </w:p>
    <w:p w14:paraId="28D0DB5E" w14:textId="7F21948D" w:rsidR="00391B7B" w:rsidRPr="00E74529" w:rsidRDefault="00391B7B" w:rsidP="00E74529">
      <w:pPr>
        <w:pStyle w:val="StandardParagraph"/>
        <w:bidi/>
        <w:rPr>
          <w:rtl/>
        </w:rPr>
      </w:pPr>
      <w:r>
        <w:rPr>
          <w:rFonts w:hint="cs"/>
          <w:rtl/>
        </w:rPr>
        <w:t>أنت الرئيس التنفيذي لنادي جرين بارك، آنا سميث.</w:t>
      </w:r>
      <w:r>
        <w:t xml:space="preserve"> </w:t>
      </w:r>
      <w:r>
        <w:rPr>
          <w:rFonts w:hint="cs"/>
          <w:rtl/>
        </w:rPr>
        <w:t xml:space="preserve">لقد شعرت بالصدمة والغضب عندما تلقيت مكالمة من </w:t>
      </w:r>
      <w:proofErr w:type="spellStart"/>
      <w:r>
        <w:rPr>
          <w:rFonts w:hint="cs"/>
          <w:rtl/>
        </w:rPr>
        <w:t>جيريمي</w:t>
      </w:r>
      <w:proofErr w:type="spellEnd"/>
      <w:r>
        <w:rPr>
          <w:rFonts w:hint="cs"/>
          <w:rtl/>
        </w:rPr>
        <w:t xml:space="preserve"> مانويل، وكيل لاعبك النجم، ديفيد سوسا، ليخبرك أن اللاعب يفكر في الانتقال من جرين بارك للانضمام إلى منافسه الأوروبي جارسيا </w:t>
      </w:r>
      <w:proofErr w:type="spellStart"/>
      <w:r>
        <w:rPr>
          <w:rFonts w:hint="cs"/>
          <w:rtl/>
        </w:rPr>
        <w:t>إف</w:t>
      </w:r>
      <w:proofErr w:type="spellEnd"/>
      <w:r>
        <w:rPr>
          <w:rFonts w:hint="cs"/>
          <w:rtl/>
        </w:rPr>
        <w:t xml:space="preserve"> سي.</w:t>
      </w:r>
      <w:r>
        <w:t xml:space="preserve"> </w:t>
      </w:r>
      <w:r>
        <w:rPr>
          <w:rFonts w:hint="cs"/>
          <w:rtl/>
        </w:rPr>
        <w:t>لم تتوقع أنت ولا مدرب الفريق، آدم نايت، هذا من ديفيد، الذي قضى حياته المهنية بالكامل في جرين بارك ولم يُظهر أي علامات على عدم الرضا.</w:t>
      </w:r>
    </w:p>
    <w:p w14:paraId="56C5CEF9" w14:textId="5AD4BAFF" w:rsidR="008C7400" w:rsidRPr="00E74529" w:rsidRDefault="00391B7B" w:rsidP="00E74529">
      <w:pPr>
        <w:pStyle w:val="StandardParagraph"/>
        <w:bidi/>
        <w:rPr>
          <w:rtl/>
        </w:rPr>
      </w:pPr>
      <w:r>
        <w:rPr>
          <w:rFonts w:hint="cs"/>
          <w:rtl/>
        </w:rPr>
        <w:t xml:space="preserve">طلب </w:t>
      </w:r>
      <w:proofErr w:type="spellStart"/>
      <w:r>
        <w:rPr>
          <w:rFonts w:hint="cs"/>
          <w:rtl/>
        </w:rPr>
        <w:t>جيريمي</w:t>
      </w:r>
      <w:proofErr w:type="spellEnd"/>
      <w:r>
        <w:rPr>
          <w:rFonts w:hint="cs"/>
          <w:rtl/>
        </w:rPr>
        <w:t xml:space="preserve"> مانويل عقد اجتماع بينه وبين مدرب جرين بارك، آدم نايت، وبينك للتفاوض على الشروط التي يرغب ديفيد بموجبها في البقاء في جرين بارك.</w:t>
      </w:r>
      <w:r>
        <w:t xml:space="preserve"> </w:t>
      </w:r>
      <w:r>
        <w:rPr>
          <w:rFonts w:hint="cs"/>
          <w:rtl/>
        </w:rPr>
        <w:t>يمكنك تدوين بعض الأمور المهمة بالنسبة لك في هذه المفاوضات.</w:t>
      </w:r>
      <w:r>
        <w:t xml:space="preserve"> </w:t>
      </w:r>
    </w:p>
    <w:p w14:paraId="572AA5D7" w14:textId="24FEB78F" w:rsidR="00D017D4" w:rsidRPr="00E74529" w:rsidRDefault="00391B7B" w:rsidP="00E74529">
      <w:pPr>
        <w:pStyle w:val="Indent1"/>
        <w:numPr>
          <w:ilvl w:val="0"/>
          <w:numId w:val="14"/>
        </w:numPr>
        <w:bidi/>
        <w:ind w:left="425" w:hanging="425"/>
        <w:rPr>
          <w:rtl/>
        </w:rPr>
      </w:pPr>
      <w:r>
        <w:rPr>
          <w:rFonts w:hint="cs"/>
          <w:rtl/>
        </w:rPr>
        <w:t>أنت ترغب في الاحتفاظ بلاعبك النجم.</w:t>
      </w:r>
      <w:r>
        <w:t xml:space="preserve"> </w:t>
      </w:r>
      <w:r>
        <w:rPr>
          <w:rFonts w:hint="cs"/>
          <w:rtl/>
        </w:rPr>
        <w:t>فديفيد يبلغ من العمر 26 عامًا، وقد وصل إلى ذروة مسيرته المهنية.</w:t>
      </w:r>
      <w:r>
        <w:t xml:space="preserve"> </w:t>
      </w:r>
      <w:r>
        <w:rPr>
          <w:rFonts w:hint="cs"/>
          <w:rtl/>
        </w:rPr>
        <w:t>ومن المفترض أن يكون قادرًا على اللعب على أعلى مستوى لمدة سبع سنوات أخرى أو أكثر بالنظر إلى أخلاقيات العمل القوية التي يتمتع بها داخل وخارج الملعب.</w:t>
      </w:r>
      <w:r>
        <w:t xml:space="preserve"> </w:t>
      </w:r>
      <w:r>
        <w:rPr>
          <w:rFonts w:hint="cs"/>
          <w:rtl/>
        </w:rPr>
        <w:t>إنك لم تفز بأي بطولة كبرى خلال العامين الماضيين، والاحتفاظ بلاعب مثل ديفيد أمر حيوي لعلامة الفريق وتطلعاته.</w:t>
      </w:r>
      <w:r>
        <w:t xml:space="preserve"> </w:t>
      </w:r>
      <w:r>
        <w:rPr>
          <w:rFonts w:hint="cs"/>
          <w:rtl/>
        </w:rPr>
        <w:t>في الوقت نفسه، كرجل أعمال، فأنت تريد في النهاية قيمة جيدة مقابل المال.</w:t>
      </w:r>
      <w:r>
        <w:t xml:space="preserve"> </w:t>
      </w:r>
      <w:r>
        <w:rPr>
          <w:rFonts w:hint="cs"/>
          <w:rtl/>
        </w:rPr>
        <w:t>نظرًا لأن ديفيد تم جلبه من فريق الناشئين بالنادي، كانت تكلفته صفرًا عمليًا.</w:t>
      </w:r>
      <w:r>
        <w:t xml:space="preserve"> </w:t>
      </w:r>
      <w:r>
        <w:rPr>
          <w:rFonts w:hint="cs"/>
          <w:rtl/>
        </w:rPr>
        <w:t>إن فرصة بيعه مقابل 65 مليون جنيه إسترليني -وهي رسوم الانتقال التي يعرضها نادي جارسيا إف سي سرًا لدفعها إلى جرين بارك مقابل ديفيد- ستساعدك في حصد عائد مالي ممتاز.</w:t>
      </w:r>
      <w:r>
        <w:t xml:space="preserve"> </w:t>
      </w:r>
      <w:r>
        <w:rPr>
          <w:rFonts w:hint="cs"/>
          <w:rtl/>
        </w:rPr>
        <w:t>يتم دفع رسوم الانتقال من قِبل النادي الذي ينضم إليه اللاعب (ربما نادي جارسيا إف سي) إلى النادي القديم (نادي جرين بارك إف سي الخاص بك) للسماح له بفسخ عقده السابق.</w:t>
      </w:r>
      <w:r>
        <w:t xml:space="preserve"> </w:t>
      </w:r>
      <w:r>
        <w:rPr>
          <w:rFonts w:hint="cs"/>
          <w:rtl/>
        </w:rPr>
        <w:t>وعلى الرغم من كون تلك المعلومات سرية، فإنه يمكنك الكشف لمدرب الفريق، آدم نايت، عن رسوم الانتقال إلى نادي جارسيا إف سي إذا اخترت ذلك.</w:t>
      </w:r>
      <w:r>
        <w:t xml:space="preserve"> </w:t>
      </w:r>
    </w:p>
    <w:p w14:paraId="7D817615" w14:textId="3ABD323A" w:rsidR="00391B7B" w:rsidRPr="00E74529" w:rsidRDefault="00391B7B" w:rsidP="00E74529">
      <w:pPr>
        <w:pStyle w:val="Indent1"/>
        <w:numPr>
          <w:ilvl w:val="0"/>
          <w:numId w:val="14"/>
        </w:numPr>
        <w:bidi/>
        <w:ind w:left="425" w:hanging="425"/>
        <w:rPr>
          <w:rtl/>
        </w:rPr>
      </w:pPr>
      <w:r>
        <w:rPr>
          <w:rFonts w:hint="cs"/>
          <w:rtl/>
        </w:rPr>
        <w:t>منع راتب ديفيد سوسا من التضخم بشكل خارج عن السيطرة.</w:t>
      </w:r>
      <w:r>
        <w:t xml:space="preserve"> </w:t>
      </w:r>
      <w:r>
        <w:rPr>
          <w:rFonts w:hint="cs"/>
          <w:rtl/>
        </w:rPr>
        <w:t>بسبب سياسات الدوري الإنجليزي الممتاز بشأن توزيع عائدات التلفزيون، ليس لديك نفس الميزانية لرواتب اللاعبين التي تتمتع بها أفضل الفِرق الإسبانية.</w:t>
      </w:r>
      <w:r>
        <w:t xml:space="preserve"> </w:t>
      </w:r>
      <w:r>
        <w:rPr>
          <w:rFonts w:hint="cs"/>
          <w:rtl/>
        </w:rPr>
        <w:t>وديفيد يعرف هذا جيدًا، ويجب أن يكون أكثر امتنانًا لكل ما فعله جرين بارك له!</w:t>
      </w:r>
      <w:r>
        <w:t xml:space="preserve"> </w:t>
      </w:r>
      <w:r>
        <w:rPr>
          <w:rFonts w:hint="cs"/>
          <w:rtl/>
        </w:rPr>
        <w:t>ولحسن الحظ، لست مضطرًا للتنافس على الإعفاءات الضريبية الممنوحة للاعبين الأجانب في إسبانيا، لأن ديفيد إسباني وبالتالي لا يحق له الحصول على هذا الإعفاء الضريبي.</w:t>
      </w:r>
      <w:r>
        <w:t xml:space="preserve"> </w:t>
      </w:r>
      <w:r>
        <w:rPr>
          <w:rFonts w:hint="cs"/>
          <w:rtl/>
        </w:rPr>
        <w:t>ولا شك أن وكيله الوضيع سيحاول الضغط عليك للحصول على أكبر قدر ممكن من المال كما فعل خلال المفاوضات الأولى قبل تسع سنوات عندما حصل لديفيد سوسا على أفضل راتب للمبتدئين وأفضل مدة عقد في العالم.</w:t>
      </w:r>
      <w:r>
        <w:t xml:space="preserve"> </w:t>
      </w:r>
      <w:r>
        <w:rPr>
          <w:rFonts w:hint="cs"/>
          <w:rtl/>
        </w:rPr>
        <w:t>يتمتع جيريمي مانويل بسمعة كونه وكيل اللاعبين الأكثر أنانية وقسوة في الصناعة - وليس من السهل أن تحقق ما تصبو إليه، وأنت على دراية بما يمكن توقعه منه في هذه المفاوضات.</w:t>
      </w:r>
      <w:r>
        <w:t xml:space="preserve"> </w:t>
      </w:r>
      <w:r>
        <w:rPr>
          <w:rFonts w:hint="cs"/>
          <w:rtl/>
        </w:rPr>
        <w:t>وبالرغم من أن ديفيد سوسا لاعب وشخص رائع في الحياة اليومية، فإنك تتساءل عما إذا كان يستخدم جيريمي للقيام بعمله القذر نيابةً عنه.</w:t>
      </w:r>
      <w:r>
        <w:t xml:space="preserve"> </w:t>
      </w:r>
    </w:p>
    <w:p w14:paraId="62BC3511" w14:textId="243F2B90" w:rsidR="00CE7052" w:rsidRPr="00E74529" w:rsidRDefault="0024226F" w:rsidP="00E74529">
      <w:pPr>
        <w:pStyle w:val="Indent1"/>
        <w:numPr>
          <w:ilvl w:val="0"/>
          <w:numId w:val="14"/>
        </w:numPr>
        <w:bidi/>
        <w:ind w:left="425" w:hanging="425"/>
        <w:rPr>
          <w:rtl/>
        </w:rPr>
      </w:pPr>
      <w:r>
        <w:rPr>
          <w:rFonts w:hint="cs"/>
          <w:rtl/>
        </w:rPr>
        <w:t>ومع ذلك، فإن الاحتفاظ بلاعب مثل ديفيد يعني أيضًا عدم الاضطرار إلى دفع رسوم الانتقال لتعيين لاعب آخر في مستواه، وهو ما من شأنه أن يلتهم ميزانية الانتقالات الخاصة بك.</w:t>
      </w:r>
      <w:r>
        <w:t xml:space="preserve"> </w:t>
      </w:r>
      <w:r>
        <w:rPr>
          <w:rFonts w:hint="cs"/>
          <w:rtl/>
        </w:rPr>
        <w:t>أنت واثق تمامًا من أن مدربك سيطلب المزيد من المال لتعيين مهاجم جديد بين التعزيزات الأخرى للفريق، وهو أمر توافق على أنه يجب القيام به، لكنك تخشى أن نادي جرين بارك قد لا يملك الميزانية اللازمة لذلك.</w:t>
      </w:r>
      <w:r>
        <w:t xml:space="preserve"> </w:t>
      </w:r>
      <w:r>
        <w:rPr>
          <w:rFonts w:hint="cs"/>
          <w:rtl/>
        </w:rPr>
        <w:t>ونتيجة لذلك، تريد أن يكون ديفيد أكثر مرونة بشأن المركز الذي يلعب فيه.يفضل ديفيد اللعب في خط الوسط ولكن الجماهير تحبه بسبب أهدافه، وتريده في مركز المهاجم، لذلك إذا احتفظت به فلن تتمكن فقط من تعظيم استثمارك فيه، بل يمكنك توفير أموال الانتقال لاستقدام مهاجم جديد أيضًا.</w:t>
      </w:r>
    </w:p>
    <w:p w14:paraId="0578C8DF" w14:textId="6124F4B3" w:rsidR="00070A48" w:rsidRPr="00E74529" w:rsidRDefault="00391B7B" w:rsidP="00E74529">
      <w:pPr>
        <w:pStyle w:val="Indent1"/>
        <w:numPr>
          <w:ilvl w:val="0"/>
          <w:numId w:val="14"/>
        </w:numPr>
        <w:bidi/>
        <w:ind w:left="425" w:hanging="425"/>
        <w:rPr>
          <w:rtl/>
        </w:rPr>
      </w:pPr>
      <w:r>
        <w:rPr>
          <w:rFonts w:hint="cs"/>
          <w:rtl/>
        </w:rPr>
        <w:t>أنت تحت ضغط كبير لتقديم فريق يحقق انتصارات بعد موسمين بدون أي ألقاب على الإطلاق.</w:t>
      </w:r>
      <w:r>
        <w:t xml:space="preserve"> </w:t>
      </w:r>
      <w:r>
        <w:rPr>
          <w:rFonts w:hint="cs"/>
          <w:rtl/>
        </w:rPr>
        <w:t>لقد حصلت بالفعل على موافقة مجلس الإدارة على إنفاق مبلغ أكبر من المعتاد قدره 75 مليون جنيه إسترليني خلال الصيف للحصول على مواهب جديدة.</w:t>
      </w:r>
      <w:r>
        <w:t xml:space="preserve"> </w:t>
      </w:r>
      <w:r>
        <w:rPr>
          <w:rFonts w:hint="cs"/>
          <w:rtl/>
        </w:rPr>
        <w:t>إذا كان ديفيد يريد اللعب لفريق قادر على تحقيق الألقاب، فأنت تعتقد أنك قادر على ذلك.</w:t>
      </w:r>
      <w:r>
        <w:t xml:space="preserve"> </w:t>
      </w:r>
      <w:r>
        <w:rPr>
          <w:rFonts w:hint="cs"/>
          <w:rtl/>
        </w:rPr>
        <w:t>إن الإنفاق بما يتجاوز ميزانيتك الحالية البالغة 75 مليون جنيه إسترليني من شأنه أن يشكل ضغطًا كبيرًا على موارد الفريق المالية.</w:t>
      </w:r>
      <w:r>
        <w:t xml:space="preserve"> </w:t>
      </w:r>
      <w:r>
        <w:rPr>
          <w:rFonts w:hint="cs"/>
          <w:rtl/>
        </w:rPr>
        <w:t>كما أنه لا يتم قياس أدائك كرئيس تنفيذي فقط من خلال الفوز بالمباريات والألقاب، ولكن أيضًا من خلال القيام بذلك مع تحقيق الربح.</w:t>
      </w:r>
      <w:r>
        <w:t xml:space="preserve"> </w:t>
      </w:r>
    </w:p>
    <w:p w14:paraId="3BB76FF6" w14:textId="5B9D6577" w:rsidR="00391B7B" w:rsidRPr="00E74529" w:rsidRDefault="00391B7B" w:rsidP="00E74529">
      <w:pPr>
        <w:pStyle w:val="Indent1"/>
        <w:numPr>
          <w:ilvl w:val="0"/>
          <w:numId w:val="14"/>
        </w:numPr>
        <w:bidi/>
        <w:ind w:left="425" w:hanging="425"/>
        <w:rPr>
          <w:rtl/>
        </w:rPr>
      </w:pPr>
      <w:r>
        <w:rPr>
          <w:rFonts w:hint="cs"/>
          <w:rtl/>
        </w:rPr>
        <w:t>لقد صادفت صديقة ديفيد، مارينا، في حفل افتتاحي، ووافقت من باب المجاملة على إلقاء نظرة على مجموعتها.</w:t>
      </w:r>
      <w:r>
        <w:t xml:space="preserve"> </w:t>
      </w:r>
      <w:r>
        <w:rPr>
          <w:rFonts w:hint="cs"/>
          <w:rtl/>
        </w:rPr>
        <w:t>لقد فوجئت وسعدت عندما رأيت أن مارينا مصممة أزياء موهوبة بشكل استثنائي وستكون الشخص المثالي للمساعدة في إعادة تصميم ملابس الفريق.</w:t>
      </w:r>
      <w:r>
        <w:t xml:space="preserve"> </w:t>
      </w:r>
      <w:r>
        <w:rPr>
          <w:rFonts w:hint="cs"/>
          <w:rtl/>
        </w:rPr>
        <w:t>ولن يستغرق الأمر سوى مكالمة هاتفية للحصول لها على وظيفة في مكتب راعي الملابس الخاص بالنادي في لندن.</w:t>
      </w:r>
      <w:r>
        <w:t xml:space="preserve"> </w:t>
      </w:r>
      <w:r>
        <w:rPr>
          <w:rFonts w:hint="cs"/>
          <w:rtl/>
        </w:rPr>
        <w:t xml:space="preserve">وعلى الرغم من أنك لا تحب تبادل إسداء الخدمات، إلا أنك تعتقد حقًا أنها ستكون أصلًا لشركة </w:t>
      </w:r>
      <w:r>
        <w:rPr>
          <w:rFonts w:hint="cs"/>
          <w:rtl/>
        </w:rPr>
        <w:lastRenderedPageBreak/>
        <w:t>الملابس.</w:t>
      </w:r>
      <w:r>
        <w:t xml:space="preserve"> </w:t>
      </w:r>
      <w:r>
        <w:rPr>
          <w:rFonts w:hint="cs"/>
          <w:rtl/>
        </w:rPr>
        <w:t>قد تكون إضافة مارينا إلى عائلة جرين بارك الممتدة طريقة فعالة من حيث التكلفة لإبقاء ديفيد في مانشستر وتحسين تصميمات الملابس الباهتة للنادي بشكل كبير والتي لديك قناعة بأنها تضر بالمبيعات التجارية.</w:t>
      </w:r>
      <w:r>
        <w:t xml:space="preserve"> </w:t>
      </w:r>
    </w:p>
    <w:p w14:paraId="3B5C4E55" w14:textId="7B17F967" w:rsidR="00082A01" w:rsidRPr="00E74529" w:rsidRDefault="00391B7B" w:rsidP="00E74529">
      <w:pPr>
        <w:pStyle w:val="Indent1"/>
        <w:numPr>
          <w:ilvl w:val="0"/>
          <w:numId w:val="14"/>
        </w:numPr>
        <w:bidi/>
        <w:ind w:left="425" w:hanging="425"/>
        <w:rPr>
          <w:rtl/>
        </w:rPr>
      </w:pPr>
      <w:r>
        <w:rPr>
          <w:rFonts w:hint="cs"/>
          <w:rtl/>
        </w:rPr>
        <w:t>لقد سئمت من هذا المتطفل المثير للاشمئزاز، جيريمي مانويل!  إذا تمكنت من إقناع ديفيد بإقالة جيريمي، فيمكنك في النهاية الانتقام لنفسك عن سنوات من حِيل التفاوض القذرة.</w:t>
      </w:r>
      <w:r>
        <w:t xml:space="preserve"> </w:t>
      </w:r>
      <w:r>
        <w:rPr>
          <w:rFonts w:hint="cs"/>
          <w:rtl/>
        </w:rPr>
        <w:t>وإذا قرر ديفيد حضور الاجتماع، فإنك على استعداد لتقديم صفقة أفضل لديفيد إذا أقال جيريمي، وذلك من أجل تلقين جيريمي درسًا فقط، ومنع ادعائه القيام بأي دور في نجاح تجديد عقد ديفيد المحتمل.</w:t>
      </w:r>
      <w:r>
        <w:t xml:space="preserve"> </w:t>
      </w:r>
      <w:r>
        <w:rPr>
          <w:rFonts w:hint="cs"/>
          <w:rtl/>
        </w:rPr>
        <w:t>إن تحقيق خسارة لجيريمي، وحمله على عدم إزعاجك بعد الآن، وإرسال رسالة إلى وكلاء الرياضة الآخرين في السوق بأنهم لا يمكنهم التصرف مثل جيريمي مع جرين بارك، يساوي الكثير بالنسبة لك.</w:t>
      </w:r>
      <w:r>
        <w:t xml:space="preserve"> </w:t>
      </w:r>
      <w:r>
        <w:rPr>
          <w:rFonts w:hint="cs"/>
          <w:rtl/>
        </w:rPr>
        <w:t>وبالرغم من أن جيريمي قد يسعى للانتقام أثناء بحثك عن لاعبين جدد قد يمثلهم في سوق الانتقالات، فإنك بحاجة إلى أن تُظهر للسوق أنه لا يوجد فرد في كرة القدم أكبر من ناديه.</w:t>
      </w:r>
      <w:r>
        <w:t xml:space="preserve"> </w:t>
      </w:r>
      <w:r>
        <w:rPr>
          <w:rFonts w:hint="cs"/>
          <w:rtl/>
        </w:rPr>
        <w:t>وفي حالة إقالة جيريمي، فإن الصفقة لا تتطلب موافقته.</w:t>
      </w:r>
    </w:p>
    <w:p w14:paraId="130389EB" w14:textId="2CC9C8A8" w:rsidR="00913F25" w:rsidRPr="00E74529" w:rsidRDefault="006647B9" w:rsidP="00E74529">
      <w:pPr>
        <w:pStyle w:val="StandardParagraph"/>
        <w:bidi/>
        <w:rPr>
          <w:rtl/>
        </w:rPr>
      </w:pPr>
      <w:r>
        <w:rPr>
          <w:rFonts w:hint="cs"/>
          <w:rtl/>
        </w:rPr>
        <w:t xml:space="preserve">قبل التفاوض مع </w:t>
      </w:r>
      <w:proofErr w:type="spellStart"/>
      <w:r>
        <w:rPr>
          <w:rFonts w:hint="cs"/>
          <w:rtl/>
        </w:rPr>
        <w:t>جيريمي</w:t>
      </w:r>
      <w:proofErr w:type="spellEnd"/>
      <w:r>
        <w:rPr>
          <w:rFonts w:hint="cs"/>
          <w:rtl/>
        </w:rPr>
        <w:t>، سيكون لديك أولًا اجتماع تحضيري مع آدم نايت.</w:t>
      </w:r>
      <w:r>
        <w:t xml:space="preserve"> </w:t>
      </w:r>
      <w:r>
        <w:rPr>
          <w:rFonts w:hint="cs"/>
          <w:rtl/>
        </w:rPr>
        <w:t xml:space="preserve">وبصفتكما الرئيس التنفيذي والمدرب في جرين بارك، على التوالي، يجب عليك أنت وآدم </w:t>
      </w:r>
      <w:r>
        <w:rPr>
          <w:rFonts w:hint="cs"/>
          <w:b/>
          <w:bCs/>
          <w:rtl/>
        </w:rPr>
        <w:t xml:space="preserve">التصديق </w:t>
      </w:r>
      <w:r>
        <w:rPr>
          <w:rFonts w:hint="cs"/>
          <w:rtl/>
        </w:rPr>
        <w:t>على الاتفاقية النهائية بشأن عقد ديفيد سوسا، وإلا فلن يكون من الممكن التوصل إلى اتفاق.</w:t>
      </w:r>
      <w:r>
        <w:t xml:space="preserve"> </w:t>
      </w:r>
      <w:r>
        <w:rPr>
          <w:rFonts w:hint="cs"/>
          <w:rtl/>
        </w:rPr>
        <w:t>وعلى الرغم من أن الرئيس التنفيذي في معظم الأندية هو صاحب الكلمة الأخيرة فيما يتعلق بعقود اللاعبين واتفاقيات الانتقال، فإن اتفاق آدم نايت معك ومع النادي يمنحه الحق في الموافقة شخصيًا على جميع هذه الصفقات، بصفته أسطورة جرين بارك وأحد أفضل المدربين في العالم.</w:t>
      </w:r>
      <w:r>
        <w:t xml:space="preserve"> </w:t>
      </w:r>
      <w:r>
        <w:rPr>
          <w:rFonts w:hint="cs"/>
          <w:rtl/>
        </w:rPr>
        <w:t xml:space="preserve">ففي الماضي، أجرى نايت اتصالات لم تحظَ بموافقتك، وتبين أنها الشيء الصحيح الذي يجب فعله للفريق، وقد تعلمت أن تثق في حكمه.   </w:t>
      </w:r>
    </w:p>
    <w:p w14:paraId="389CF1C0" w14:textId="77777777" w:rsidR="006647B9" w:rsidRDefault="006647B9">
      <w:pPr>
        <w:bidi/>
        <w:rPr>
          <w:rFonts w:ascii="Times New Roman" w:hAnsi="Times New Roman" w:cs="Times New Roman"/>
          <w:b/>
          <w:sz w:val="24"/>
          <w:szCs w:val="24"/>
          <w:rtl/>
        </w:rPr>
      </w:pPr>
      <w:r>
        <w:rPr>
          <w:rFonts w:hint="cs"/>
          <w:rtl/>
        </w:rPr>
        <w:br w:type="page"/>
      </w:r>
    </w:p>
    <w:p w14:paraId="03689075" w14:textId="6D466342" w:rsidR="00455D25" w:rsidRPr="00E74529" w:rsidRDefault="00455D25" w:rsidP="00E74529">
      <w:pPr>
        <w:pStyle w:val="Title2"/>
        <w:bidi/>
        <w:rPr>
          <w:rtl/>
        </w:rPr>
      </w:pPr>
      <w:r>
        <w:rPr>
          <w:rFonts w:hint="cs"/>
          <w:rtl/>
        </w:rPr>
        <w:lastRenderedPageBreak/>
        <w:t>نظام سداد النقاط للرئيس التنفيذي لنادي جرين بارك</w:t>
      </w:r>
    </w:p>
    <w:p w14:paraId="5D7A932C" w14:textId="418D0EC2" w:rsidR="00455D25" w:rsidRPr="00E74529" w:rsidRDefault="00455D25" w:rsidP="00E74529">
      <w:pPr>
        <w:pStyle w:val="StandardParagraph"/>
        <w:bidi/>
        <w:spacing w:after="0"/>
        <w:rPr>
          <w:sz w:val="20"/>
          <w:szCs w:val="20"/>
          <w:rtl/>
        </w:rPr>
      </w:pPr>
      <w:r>
        <w:rPr>
          <w:rFonts w:hint="cs"/>
          <w:sz w:val="20"/>
          <w:szCs w:val="20"/>
          <w:rtl/>
        </w:rPr>
        <w:t xml:space="preserve">فيما يلي نظام النقاط الخاص بك، الذي يجب عدم عرضه على أي </w:t>
      </w:r>
      <w:r>
        <w:rPr>
          <w:rFonts w:hint="cs"/>
          <w:b/>
          <w:bCs/>
          <w:sz w:val="20"/>
          <w:szCs w:val="20"/>
          <w:rtl/>
        </w:rPr>
        <w:t>شخص</w:t>
      </w:r>
      <w:r>
        <w:rPr>
          <w:rFonts w:hint="cs"/>
          <w:sz w:val="20"/>
          <w:szCs w:val="20"/>
          <w:rtl/>
        </w:rPr>
        <w:t xml:space="preserve"> (بما في ذلك المدرب).</w:t>
      </w:r>
      <w:r>
        <w:rPr>
          <w:sz w:val="20"/>
          <w:szCs w:val="20"/>
        </w:rPr>
        <w:t xml:space="preserve"> </w:t>
      </w:r>
    </w:p>
    <w:tbl>
      <w:tblPr>
        <w:bidiVisual/>
        <w:tblW w:w="9576" w:type="dxa"/>
        <w:tblLook w:val="04A0" w:firstRow="1" w:lastRow="0" w:firstColumn="1" w:lastColumn="0" w:noHBand="0" w:noVBand="1"/>
      </w:tblPr>
      <w:tblGrid>
        <w:gridCol w:w="4310"/>
        <w:gridCol w:w="3510"/>
        <w:gridCol w:w="1756"/>
      </w:tblGrid>
      <w:tr w:rsidR="00455D25" w:rsidRPr="00E52C57" w14:paraId="6C8EF764" w14:textId="77777777" w:rsidTr="00280A03">
        <w:trPr>
          <w:trHeight w:val="290"/>
        </w:trPr>
        <w:tc>
          <w:tcPr>
            <w:tcW w:w="431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6117973" w14:textId="77777777" w:rsidR="00455D25" w:rsidRPr="00E52C57" w:rsidRDefault="00455D25" w:rsidP="00312B95">
            <w:pPr>
              <w:bidi/>
              <w:spacing w:after="0" w:line="240" w:lineRule="auto"/>
              <w:rPr>
                <w:rFonts w:ascii="Roboto" w:eastAsia="Times New Roman" w:hAnsi="Roboto" w:cs="Times New Roman"/>
                <w:b/>
                <w:bCs/>
                <w:color w:val="000000"/>
                <w:sz w:val="20"/>
                <w:szCs w:val="20"/>
                <w:rtl/>
              </w:rPr>
            </w:pPr>
            <w:r>
              <w:rPr>
                <w:rFonts w:ascii="Roboto" w:hAnsi="Roboto" w:hint="cs"/>
                <w:b/>
                <w:bCs/>
                <w:color w:val="000000"/>
                <w:sz w:val="20"/>
                <w:szCs w:val="20"/>
                <w:rtl/>
              </w:rPr>
              <w:t>موضوع التفاوض</w:t>
            </w:r>
          </w:p>
        </w:tc>
        <w:tc>
          <w:tcPr>
            <w:tcW w:w="3510" w:type="dxa"/>
            <w:tcBorders>
              <w:top w:val="single" w:sz="8" w:space="0" w:color="auto"/>
              <w:left w:val="nil"/>
              <w:bottom w:val="single" w:sz="4" w:space="0" w:color="auto"/>
              <w:right w:val="single" w:sz="4" w:space="0" w:color="auto"/>
            </w:tcBorders>
            <w:shd w:val="clear" w:color="auto" w:fill="auto"/>
            <w:noWrap/>
            <w:vAlign w:val="bottom"/>
            <w:hideMark/>
          </w:tcPr>
          <w:p w14:paraId="476D22F8" w14:textId="77777777" w:rsidR="00455D25" w:rsidRPr="00E52C57" w:rsidRDefault="00455D25" w:rsidP="00312B95">
            <w:pPr>
              <w:bidi/>
              <w:spacing w:after="0" w:line="240" w:lineRule="auto"/>
              <w:rPr>
                <w:rFonts w:ascii="Roboto" w:eastAsia="Times New Roman" w:hAnsi="Roboto" w:cs="Times New Roman"/>
                <w:b/>
                <w:color w:val="000000"/>
                <w:sz w:val="20"/>
                <w:szCs w:val="20"/>
                <w:rtl/>
              </w:rPr>
            </w:pPr>
            <w:r>
              <w:rPr>
                <w:rFonts w:ascii="Roboto" w:hAnsi="Roboto" w:hint="cs"/>
                <w:color w:val="000000"/>
                <w:sz w:val="20"/>
                <w:szCs w:val="20"/>
                <w:rtl/>
              </w:rPr>
              <w:t> </w:t>
            </w:r>
            <w:r>
              <w:rPr>
                <w:rFonts w:ascii="Roboto" w:hAnsi="Roboto" w:hint="cs"/>
                <w:b/>
                <w:bCs/>
                <w:color w:val="000000"/>
                <w:sz w:val="20"/>
                <w:szCs w:val="20"/>
                <w:rtl/>
              </w:rPr>
              <w:t>الخيار</w:t>
            </w:r>
          </w:p>
        </w:tc>
        <w:tc>
          <w:tcPr>
            <w:tcW w:w="1756" w:type="dxa"/>
            <w:tcBorders>
              <w:top w:val="single" w:sz="8" w:space="0" w:color="auto"/>
              <w:left w:val="nil"/>
              <w:bottom w:val="single" w:sz="4" w:space="0" w:color="auto"/>
              <w:right w:val="single" w:sz="8" w:space="0" w:color="auto"/>
            </w:tcBorders>
            <w:shd w:val="clear" w:color="auto" w:fill="auto"/>
            <w:noWrap/>
            <w:vAlign w:val="bottom"/>
            <w:hideMark/>
          </w:tcPr>
          <w:p w14:paraId="40E3570A" w14:textId="702FFB43" w:rsidR="00455D25" w:rsidRPr="00E52C57" w:rsidRDefault="00455D25" w:rsidP="00735AAD">
            <w:pPr>
              <w:bidi/>
              <w:spacing w:after="0" w:line="240" w:lineRule="auto"/>
              <w:jc w:val="center"/>
              <w:rPr>
                <w:rFonts w:ascii="Roboto" w:eastAsia="Times New Roman" w:hAnsi="Roboto" w:cs="Times New Roman"/>
                <w:b/>
                <w:bCs/>
                <w:color w:val="000000"/>
                <w:sz w:val="20"/>
                <w:szCs w:val="20"/>
                <w:rtl/>
              </w:rPr>
            </w:pPr>
            <w:r>
              <w:rPr>
                <w:rFonts w:ascii="Roboto" w:hAnsi="Roboto" w:hint="cs"/>
                <w:b/>
                <w:bCs/>
                <w:color w:val="000000"/>
                <w:sz w:val="20"/>
                <w:szCs w:val="20"/>
                <w:rtl/>
              </w:rPr>
              <w:t>نقاطك</w:t>
            </w:r>
          </w:p>
        </w:tc>
      </w:tr>
      <w:tr w:rsidR="00455D25" w:rsidRPr="00E52C57" w14:paraId="59CDCDC3"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43B5B296"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hideMark/>
          </w:tcPr>
          <w:p w14:paraId="2C90F6B1"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1756" w:type="dxa"/>
            <w:tcBorders>
              <w:top w:val="nil"/>
              <w:left w:val="nil"/>
              <w:bottom w:val="single" w:sz="4" w:space="0" w:color="auto"/>
              <w:right w:val="single" w:sz="8" w:space="0" w:color="auto"/>
            </w:tcBorders>
            <w:shd w:val="clear" w:color="auto" w:fill="auto"/>
            <w:noWrap/>
            <w:vAlign w:val="bottom"/>
            <w:hideMark/>
          </w:tcPr>
          <w:p w14:paraId="5054A1BE"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r>
      <w:tr w:rsidR="007C5013" w:rsidRPr="00E52C57" w14:paraId="28855ECB"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475BA694" w14:textId="6937AD16" w:rsidR="007C5013" w:rsidRPr="00E52C57" w:rsidRDefault="007C5013"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اختيار النادي</w:t>
            </w:r>
          </w:p>
        </w:tc>
        <w:tc>
          <w:tcPr>
            <w:tcW w:w="3510" w:type="dxa"/>
            <w:tcBorders>
              <w:top w:val="nil"/>
              <w:left w:val="nil"/>
              <w:bottom w:val="single" w:sz="4" w:space="0" w:color="auto"/>
              <w:right w:val="single" w:sz="4" w:space="0" w:color="auto"/>
            </w:tcBorders>
            <w:shd w:val="clear" w:color="auto" w:fill="auto"/>
            <w:noWrap/>
            <w:vAlign w:val="bottom"/>
            <w:hideMark/>
          </w:tcPr>
          <w:p w14:paraId="22125575" w14:textId="17F822BA" w:rsidR="007C5013" w:rsidRPr="00E52C57" w:rsidRDefault="007C5013"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البقاء في جرين بارك</w:t>
            </w:r>
          </w:p>
        </w:tc>
        <w:tc>
          <w:tcPr>
            <w:tcW w:w="1756" w:type="dxa"/>
            <w:tcBorders>
              <w:top w:val="nil"/>
              <w:left w:val="nil"/>
              <w:bottom w:val="single" w:sz="4" w:space="0" w:color="auto"/>
              <w:right w:val="single" w:sz="8" w:space="0" w:color="auto"/>
            </w:tcBorders>
            <w:shd w:val="clear" w:color="auto" w:fill="auto"/>
            <w:noWrap/>
            <w:vAlign w:val="bottom"/>
            <w:hideMark/>
          </w:tcPr>
          <w:p w14:paraId="34652D3D" w14:textId="708B3901" w:rsidR="007C5013" w:rsidRPr="00E52C57" w:rsidRDefault="007C5013"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6</w:t>
            </w:r>
          </w:p>
        </w:tc>
      </w:tr>
      <w:tr w:rsidR="007C5013" w:rsidRPr="00E52C57" w14:paraId="6C88D41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1F925F39" w14:textId="77777777" w:rsidR="007C5013" w:rsidRPr="00E52C57" w:rsidRDefault="007C5013"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hideMark/>
          </w:tcPr>
          <w:p w14:paraId="4D5BE081" w14:textId="4971E914" w:rsidR="007C5013" w:rsidRPr="00B07E16" w:rsidRDefault="007C5013" w:rsidP="00DE390E">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xml:space="preserve">الانتقال إلى نادي جارسيا </w:t>
            </w:r>
            <w:proofErr w:type="spellStart"/>
            <w:r>
              <w:rPr>
                <w:rFonts w:ascii="Roboto" w:hAnsi="Roboto" w:hint="cs"/>
                <w:color w:val="000000"/>
                <w:sz w:val="20"/>
                <w:szCs w:val="20"/>
                <w:rtl/>
              </w:rPr>
              <w:t>إف</w:t>
            </w:r>
            <w:proofErr w:type="spellEnd"/>
            <w:r>
              <w:rPr>
                <w:rFonts w:ascii="Roboto" w:hAnsi="Roboto" w:hint="cs"/>
                <w:color w:val="000000"/>
                <w:sz w:val="20"/>
                <w:szCs w:val="20"/>
                <w:rtl/>
              </w:rPr>
              <w:t xml:space="preserve"> سي (مجموع نقاطك في حالة عدم إبرام صفقة)</w:t>
            </w:r>
          </w:p>
        </w:tc>
        <w:tc>
          <w:tcPr>
            <w:tcW w:w="1756" w:type="dxa"/>
            <w:tcBorders>
              <w:top w:val="nil"/>
              <w:left w:val="nil"/>
              <w:bottom w:val="single" w:sz="4" w:space="0" w:color="auto"/>
              <w:right w:val="single" w:sz="8" w:space="0" w:color="auto"/>
            </w:tcBorders>
            <w:shd w:val="clear" w:color="auto" w:fill="auto"/>
            <w:noWrap/>
            <w:vAlign w:val="bottom"/>
            <w:hideMark/>
          </w:tcPr>
          <w:p w14:paraId="58C083B0" w14:textId="0E03C147" w:rsidR="007C5013" w:rsidRPr="00E52C57" w:rsidRDefault="007C5013"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2</w:t>
            </w:r>
          </w:p>
        </w:tc>
      </w:tr>
      <w:tr w:rsidR="00455D25" w:rsidRPr="00E52C57" w14:paraId="6C98AA2D"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83CAE46"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AF69776"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511D5026"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p>
        </w:tc>
      </w:tr>
      <w:tr w:rsidR="00E06B42" w:rsidRPr="00E52C57" w14:paraId="748DF8FD"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37C58186" w14:textId="5E5A04BD" w:rsidR="00E06B42" w:rsidRPr="00E52C57" w:rsidRDefault="007C5013" w:rsidP="007C5013">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الراتب الأسبوعي</w:t>
            </w:r>
            <w:r>
              <w:rPr>
                <w:rFonts w:ascii="Roboto" w:hAnsi="Roboto"/>
                <w:color w:val="000000"/>
                <w:sz w:val="20"/>
                <w:szCs w:val="20"/>
              </w:rPr>
              <w:t xml:space="preserve"> </w:t>
            </w:r>
          </w:p>
        </w:tc>
        <w:tc>
          <w:tcPr>
            <w:tcW w:w="3510" w:type="dxa"/>
            <w:tcBorders>
              <w:top w:val="nil"/>
              <w:left w:val="nil"/>
              <w:bottom w:val="single" w:sz="4" w:space="0" w:color="auto"/>
              <w:right w:val="single" w:sz="4" w:space="0" w:color="auto"/>
            </w:tcBorders>
            <w:shd w:val="clear" w:color="auto" w:fill="auto"/>
            <w:noWrap/>
            <w:vAlign w:val="bottom"/>
          </w:tcPr>
          <w:p w14:paraId="2F06D137" w14:textId="66104DA2" w:rsidR="00E06B42" w:rsidRPr="00E52C57" w:rsidRDefault="00E06B42" w:rsidP="00312B95">
            <w:pPr>
              <w:bidi/>
              <w:spacing w:after="0" w:line="240" w:lineRule="auto"/>
              <w:rPr>
                <w:rFonts w:ascii="Roboto" w:eastAsia="Times New Roman" w:hAnsi="Roboto" w:cs="Times New Roman"/>
                <w:color w:val="000000"/>
                <w:sz w:val="20"/>
                <w:szCs w:val="20"/>
                <w:highlight w:val="red"/>
                <w:rtl/>
              </w:rPr>
            </w:pPr>
            <w:r>
              <w:rPr>
                <w:rFonts w:ascii="Roboto" w:hAnsi="Roboto" w:hint="cs"/>
                <w:color w:val="000000"/>
                <w:sz w:val="20"/>
                <w:szCs w:val="20"/>
                <w:rtl/>
              </w:rPr>
              <w:t>125000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3394F529" w14:textId="69547B28" w:rsidR="00E06B42" w:rsidRPr="00E52C57" w:rsidRDefault="00E06B4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E06B42" w:rsidRPr="00E52C57" w14:paraId="0B1B03FA"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595EC9D" w14:textId="77777777" w:rsidR="00E06B42" w:rsidRPr="00E52C57" w:rsidRDefault="00E06B42"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63A2E952" w14:textId="1E7E6E1F" w:rsidR="00E06B42" w:rsidRPr="00E52C57" w:rsidRDefault="00E06B42" w:rsidP="00312B95">
            <w:pPr>
              <w:bidi/>
              <w:spacing w:after="0" w:line="240" w:lineRule="auto"/>
              <w:rPr>
                <w:rFonts w:ascii="Roboto" w:eastAsia="Times New Roman" w:hAnsi="Roboto" w:cs="Times New Roman"/>
                <w:color w:val="000000"/>
                <w:sz w:val="20"/>
                <w:szCs w:val="20"/>
                <w:highlight w:val="red"/>
                <w:rtl/>
              </w:rPr>
            </w:pPr>
            <w:r>
              <w:rPr>
                <w:rFonts w:ascii="Roboto" w:hAnsi="Roboto" w:hint="cs"/>
                <w:color w:val="000000"/>
                <w:sz w:val="20"/>
                <w:szCs w:val="20"/>
                <w:rtl/>
              </w:rPr>
              <w:t>200000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7BDDE805" w14:textId="19515DB2" w:rsidR="00E06B42" w:rsidRPr="00E52C57" w:rsidRDefault="00E06B4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0</w:t>
            </w:r>
          </w:p>
        </w:tc>
      </w:tr>
      <w:tr w:rsidR="00E06B42" w:rsidRPr="00E52C57" w14:paraId="2A1EC00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674408C" w14:textId="77777777" w:rsidR="00E06B42" w:rsidRPr="00E52C57" w:rsidRDefault="00E06B42"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54DD1393" w14:textId="627E469A" w:rsidR="00E06B42" w:rsidRPr="00E52C57" w:rsidRDefault="00E06B42" w:rsidP="00312B95">
            <w:pPr>
              <w:bidi/>
              <w:spacing w:after="0" w:line="240" w:lineRule="auto"/>
              <w:rPr>
                <w:rFonts w:ascii="Roboto" w:eastAsia="Times New Roman" w:hAnsi="Roboto" w:cs="Times New Roman"/>
                <w:color w:val="000000"/>
                <w:sz w:val="20"/>
                <w:szCs w:val="20"/>
                <w:highlight w:val="red"/>
                <w:rtl/>
              </w:rPr>
            </w:pPr>
            <w:r>
              <w:rPr>
                <w:rFonts w:ascii="Roboto" w:hAnsi="Roboto" w:hint="cs"/>
                <w:color w:val="000000"/>
                <w:sz w:val="20"/>
                <w:szCs w:val="20"/>
                <w:rtl/>
              </w:rPr>
              <w:t>250000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4044CAA4" w14:textId="03B20A00" w:rsidR="00E06B42" w:rsidRPr="00E52C57" w:rsidRDefault="00E06B4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E06B42" w:rsidRPr="00E52C57" w14:paraId="45033B69"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8BAC80D" w14:textId="77777777" w:rsidR="00E06B42" w:rsidRPr="00E52C57" w:rsidRDefault="00E06B42"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30999B4D" w14:textId="1555BE67" w:rsidR="00E06B42" w:rsidRPr="00E52C57" w:rsidRDefault="00E06B42" w:rsidP="00312B95">
            <w:pPr>
              <w:bidi/>
              <w:spacing w:after="0" w:line="240" w:lineRule="auto"/>
              <w:rPr>
                <w:rFonts w:ascii="Roboto" w:eastAsia="Times New Roman" w:hAnsi="Roboto" w:cs="Times New Roman"/>
                <w:color w:val="000000"/>
                <w:sz w:val="20"/>
                <w:szCs w:val="20"/>
                <w:highlight w:val="red"/>
                <w:rtl/>
              </w:rPr>
            </w:pPr>
            <w:r>
              <w:rPr>
                <w:rFonts w:ascii="Roboto" w:hAnsi="Roboto" w:hint="cs"/>
                <w:color w:val="000000"/>
                <w:sz w:val="20"/>
                <w:szCs w:val="20"/>
                <w:rtl/>
              </w:rPr>
              <w:t>275000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0FE7A720" w14:textId="72D551D3" w:rsidR="00E06B42" w:rsidRPr="00E52C57" w:rsidRDefault="00E06B4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2</w:t>
            </w:r>
          </w:p>
        </w:tc>
      </w:tr>
      <w:tr w:rsidR="00E06B42" w:rsidRPr="00E52C57" w14:paraId="793C7A29"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80AFB3F" w14:textId="77777777" w:rsidR="00E06B42" w:rsidRPr="00E52C57" w:rsidRDefault="00E06B42"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48555A08" w14:textId="738C867C" w:rsidR="00E06B42" w:rsidRPr="00E52C57" w:rsidRDefault="00E06B42" w:rsidP="00312B95">
            <w:pPr>
              <w:bidi/>
              <w:spacing w:after="0" w:line="240" w:lineRule="auto"/>
              <w:rPr>
                <w:rFonts w:ascii="Roboto" w:eastAsia="Times New Roman" w:hAnsi="Roboto" w:cs="Times New Roman"/>
                <w:color w:val="000000"/>
                <w:sz w:val="20"/>
                <w:szCs w:val="20"/>
                <w:highlight w:val="red"/>
                <w:rtl/>
              </w:rPr>
            </w:pPr>
            <w:r>
              <w:rPr>
                <w:rFonts w:ascii="Roboto" w:hAnsi="Roboto" w:hint="cs"/>
                <w:color w:val="000000"/>
                <w:sz w:val="20"/>
                <w:szCs w:val="20"/>
                <w:rtl/>
              </w:rPr>
              <w:t>300000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0D6BBCF3" w14:textId="6915CC92" w:rsidR="00E06B42" w:rsidRPr="00E52C57" w:rsidRDefault="00E06B4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3</w:t>
            </w:r>
          </w:p>
        </w:tc>
      </w:tr>
      <w:tr w:rsidR="00455D25" w:rsidRPr="00E52C57" w14:paraId="33B1F3F7"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0276677"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292A88B"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6F5890A5"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p>
        </w:tc>
      </w:tr>
      <w:tr w:rsidR="00455D25" w:rsidRPr="00E52C57" w14:paraId="1F36C4E3"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4CE92578" w14:textId="3E74AEE3" w:rsidR="00455D25" w:rsidRPr="00E52C57" w:rsidRDefault="00455D25" w:rsidP="007C5013">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مركز اللعب</w:t>
            </w:r>
          </w:p>
        </w:tc>
        <w:tc>
          <w:tcPr>
            <w:tcW w:w="3510" w:type="dxa"/>
            <w:tcBorders>
              <w:top w:val="nil"/>
              <w:left w:val="nil"/>
              <w:bottom w:val="single" w:sz="4" w:space="0" w:color="auto"/>
              <w:right w:val="single" w:sz="4" w:space="0" w:color="auto"/>
            </w:tcBorders>
            <w:shd w:val="clear" w:color="auto" w:fill="auto"/>
            <w:noWrap/>
            <w:vAlign w:val="bottom"/>
          </w:tcPr>
          <w:p w14:paraId="274F4529"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يلعب كمهاجم في جميع المباريات</w:t>
            </w:r>
          </w:p>
        </w:tc>
        <w:tc>
          <w:tcPr>
            <w:tcW w:w="1756" w:type="dxa"/>
            <w:tcBorders>
              <w:top w:val="nil"/>
              <w:left w:val="nil"/>
              <w:bottom w:val="single" w:sz="4" w:space="0" w:color="auto"/>
              <w:right w:val="single" w:sz="8" w:space="0" w:color="auto"/>
            </w:tcBorders>
            <w:shd w:val="clear" w:color="auto" w:fill="auto"/>
            <w:noWrap/>
            <w:vAlign w:val="bottom"/>
          </w:tcPr>
          <w:p w14:paraId="271D0432" w14:textId="52C05E0B" w:rsidR="00455D25" w:rsidRPr="00E52C57" w:rsidRDefault="002B3193"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2</w:t>
            </w:r>
          </w:p>
        </w:tc>
      </w:tr>
      <w:tr w:rsidR="00455D25" w:rsidRPr="00E52C57" w14:paraId="4B155676"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32C0053"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1A152B0C" w14:textId="3E810F48" w:rsidR="00455D25" w:rsidRPr="00E52C57" w:rsidRDefault="00455D25" w:rsidP="0060773F">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يلعب كمهاجم 75% من الوقت، ولاعب وسط 25%</w:t>
            </w:r>
          </w:p>
        </w:tc>
        <w:tc>
          <w:tcPr>
            <w:tcW w:w="1756" w:type="dxa"/>
            <w:tcBorders>
              <w:top w:val="nil"/>
              <w:left w:val="nil"/>
              <w:bottom w:val="single" w:sz="4" w:space="0" w:color="auto"/>
              <w:right w:val="single" w:sz="8" w:space="0" w:color="auto"/>
            </w:tcBorders>
            <w:shd w:val="clear" w:color="auto" w:fill="auto"/>
            <w:noWrap/>
            <w:vAlign w:val="bottom"/>
          </w:tcPr>
          <w:p w14:paraId="39213C5C" w14:textId="70EC287B" w:rsidR="00455D25" w:rsidRPr="00E52C57" w:rsidRDefault="00550FC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455D25" w:rsidRPr="00E52C57" w14:paraId="4C81A24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CA2B9D2"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59BF75AB" w14:textId="0085B045" w:rsidR="00455D25" w:rsidRPr="00E52C57" w:rsidRDefault="00455D25" w:rsidP="0060773F">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يلعب كمهاجم بنسبة 50% من الوقت، ولاعب وسط بنسبة 50%</w:t>
            </w:r>
          </w:p>
        </w:tc>
        <w:tc>
          <w:tcPr>
            <w:tcW w:w="1756" w:type="dxa"/>
            <w:tcBorders>
              <w:top w:val="nil"/>
              <w:left w:val="nil"/>
              <w:bottom w:val="single" w:sz="4" w:space="0" w:color="auto"/>
              <w:right w:val="single" w:sz="8" w:space="0" w:color="auto"/>
            </w:tcBorders>
            <w:shd w:val="clear" w:color="auto" w:fill="auto"/>
            <w:noWrap/>
            <w:vAlign w:val="bottom"/>
          </w:tcPr>
          <w:p w14:paraId="21120CCC" w14:textId="6610F854" w:rsidR="00455D25" w:rsidRPr="00E52C57" w:rsidRDefault="00550FC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0</w:t>
            </w:r>
          </w:p>
        </w:tc>
      </w:tr>
      <w:tr w:rsidR="009F06A6" w:rsidRPr="00E52C57" w14:paraId="3926DA5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D039AE1" w14:textId="77777777" w:rsidR="009F06A6" w:rsidRPr="00E52C57" w:rsidRDefault="009F06A6"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E59611D" w14:textId="3FA27325" w:rsidR="009F06A6" w:rsidRPr="00E52C57" w:rsidRDefault="009F06A6" w:rsidP="009F06A6">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يلعب كمهاجم بنسبة 25% من الوقت، ولاعب وسط بنسبة 75%</w:t>
            </w:r>
          </w:p>
        </w:tc>
        <w:tc>
          <w:tcPr>
            <w:tcW w:w="1756" w:type="dxa"/>
            <w:tcBorders>
              <w:top w:val="nil"/>
              <w:left w:val="nil"/>
              <w:bottom w:val="single" w:sz="4" w:space="0" w:color="auto"/>
              <w:right w:val="single" w:sz="8" w:space="0" w:color="auto"/>
            </w:tcBorders>
            <w:shd w:val="clear" w:color="auto" w:fill="auto"/>
            <w:noWrap/>
            <w:vAlign w:val="bottom"/>
          </w:tcPr>
          <w:p w14:paraId="35EF51EE" w14:textId="36C79F02" w:rsidR="009F06A6" w:rsidRPr="00E52C57" w:rsidRDefault="00550FC2"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455D25" w:rsidRPr="00E52C57" w14:paraId="0794268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43AA801"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794BE2A9"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يبقى كلاعب خط وسط 100% من الوقت</w:t>
            </w:r>
          </w:p>
        </w:tc>
        <w:tc>
          <w:tcPr>
            <w:tcW w:w="1756" w:type="dxa"/>
            <w:tcBorders>
              <w:top w:val="nil"/>
              <w:left w:val="nil"/>
              <w:bottom w:val="single" w:sz="4" w:space="0" w:color="auto"/>
              <w:right w:val="single" w:sz="8" w:space="0" w:color="auto"/>
            </w:tcBorders>
            <w:shd w:val="clear" w:color="auto" w:fill="auto"/>
            <w:noWrap/>
            <w:vAlign w:val="bottom"/>
          </w:tcPr>
          <w:p w14:paraId="6F43655A" w14:textId="62B42FB2" w:rsidR="00455D25" w:rsidRPr="00E52C57" w:rsidRDefault="00D516A7"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2</w:t>
            </w:r>
          </w:p>
        </w:tc>
      </w:tr>
      <w:tr w:rsidR="00455D25" w:rsidRPr="00E52C57" w14:paraId="283F2F84"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997EEF9"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34B7BB0C"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1756" w:type="dxa"/>
            <w:tcBorders>
              <w:top w:val="nil"/>
              <w:left w:val="nil"/>
              <w:bottom w:val="single" w:sz="4" w:space="0" w:color="auto"/>
              <w:right w:val="single" w:sz="8" w:space="0" w:color="auto"/>
            </w:tcBorders>
            <w:shd w:val="clear" w:color="auto" w:fill="auto"/>
            <w:noWrap/>
            <w:vAlign w:val="bottom"/>
          </w:tcPr>
          <w:p w14:paraId="078F871E"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r>
      <w:tr w:rsidR="00455D25" w:rsidRPr="00E52C57" w14:paraId="7F6B66CE"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B0E957A" w14:textId="39B1B246" w:rsidR="00455D25" w:rsidRPr="00E52C57" w:rsidRDefault="007C5013" w:rsidP="007C5013">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استثمار النادي في اللاعبين الجدد</w:t>
            </w:r>
          </w:p>
        </w:tc>
        <w:tc>
          <w:tcPr>
            <w:tcW w:w="3510" w:type="dxa"/>
            <w:tcBorders>
              <w:top w:val="nil"/>
              <w:left w:val="nil"/>
              <w:bottom w:val="single" w:sz="4" w:space="0" w:color="auto"/>
              <w:right w:val="single" w:sz="4" w:space="0" w:color="auto"/>
            </w:tcBorders>
            <w:shd w:val="clear" w:color="auto" w:fill="auto"/>
            <w:noWrap/>
            <w:vAlign w:val="bottom"/>
          </w:tcPr>
          <w:p w14:paraId="1989177B" w14:textId="32593AF7" w:rsidR="00455D25" w:rsidRPr="00E52C57" w:rsidRDefault="007C5013"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100 مليون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3B5678F7" w14:textId="7A87B29B" w:rsidR="00455D25" w:rsidRPr="00E52C57" w:rsidRDefault="00347899" w:rsidP="00D516A7">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2</w:t>
            </w:r>
          </w:p>
        </w:tc>
      </w:tr>
      <w:tr w:rsidR="00455D25" w:rsidRPr="00E52C57" w14:paraId="631DB717"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653ED30"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6CBF2A1E" w14:textId="2437E60F" w:rsidR="00455D25" w:rsidRPr="00E52C57" w:rsidRDefault="007C5013" w:rsidP="004B35DB">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75 مليون جنيه إسترليني</w:t>
            </w:r>
          </w:p>
        </w:tc>
        <w:tc>
          <w:tcPr>
            <w:tcW w:w="1756" w:type="dxa"/>
            <w:tcBorders>
              <w:top w:val="nil"/>
              <w:left w:val="nil"/>
              <w:bottom w:val="single" w:sz="4" w:space="0" w:color="auto"/>
              <w:right w:val="single" w:sz="8" w:space="0" w:color="auto"/>
            </w:tcBorders>
            <w:shd w:val="clear" w:color="auto" w:fill="auto"/>
            <w:noWrap/>
            <w:vAlign w:val="bottom"/>
          </w:tcPr>
          <w:p w14:paraId="7CBFBF60" w14:textId="7032096D" w:rsidR="00455D25" w:rsidRPr="00E52C57" w:rsidRDefault="00C27508" w:rsidP="000E068C">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0</w:t>
            </w:r>
          </w:p>
        </w:tc>
      </w:tr>
      <w:tr w:rsidR="00455D25" w:rsidRPr="00E52C57" w14:paraId="08791F6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605D8E2"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295DFC51" w14:textId="0F818486" w:rsidR="00455D25" w:rsidRPr="00E52C57" w:rsidRDefault="007C5013" w:rsidP="00EF6420">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50 مليون جنيه إسترليني</w:t>
            </w:r>
            <w:r>
              <w:rPr>
                <w:rFonts w:ascii="Roboto" w:hAnsi="Roboto"/>
                <w:color w:val="000000"/>
                <w:sz w:val="20"/>
                <w:szCs w:val="20"/>
              </w:rPr>
              <w:t xml:space="preserve"> </w:t>
            </w:r>
          </w:p>
        </w:tc>
        <w:tc>
          <w:tcPr>
            <w:tcW w:w="1756" w:type="dxa"/>
            <w:tcBorders>
              <w:top w:val="nil"/>
              <w:left w:val="nil"/>
              <w:bottom w:val="single" w:sz="4" w:space="0" w:color="auto"/>
              <w:right w:val="single" w:sz="8" w:space="0" w:color="auto"/>
            </w:tcBorders>
            <w:shd w:val="clear" w:color="auto" w:fill="auto"/>
            <w:noWrap/>
            <w:vAlign w:val="bottom"/>
          </w:tcPr>
          <w:p w14:paraId="15A57B55" w14:textId="0B296136" w:rsidR="00455D25" w:rsidRPr="00E52C57" w:rsidRDefault="00C27508" w:rsidP="000E068C">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455D25" w:rsidRPr="00E52C57" w14:paraId="6E555C5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9B7979A"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033FC438"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1756" w:type="dxa"/>
            <w:tcBorders>
              <w:top w:val="nil"/>
              <w:left w:val="nil"/>
              <w:bottom w:val="single" w:sz="4" w:space="0" w:color="auto"/>
              <w:right w:val="single" w:sz="8" w:space="0" w:color="auto"/>
            </w:tcBorders>
            <w:shd w:val="clear" w:color="auto" w:fill="auto"/>
            <w:noWrap/>
            <w:vAlign w:val="bottom"/>
          </w:tcPr>
          <w:p w14:paraId="40574095" w14:textId="77777777" w:rsidR="00455D25" w:rsidRPr="00E52C57" w:rsidRDefault="00455D25"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 </w:t>
            </w:r>
          </w:p>
        </w:tc>
      </w:tr>
      <w:tr w:rsidR="00455D25" w:rsidRPr="00E52C57" w14:paraId="49BD2C7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BC52A29" w14:textId="77777777" w:rsidR="00455D25" w:rsidRPr="00E52C57" w:rsidRDefault="00455D25" w:rsidP="000047AD">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الحصول على وظيفة لصديقة ديفيد في لندن</w:t>
            </w:r>
            <w:r>
              <w:rPr>
                <w:rFonts w:ascii="Roboto" w:hAnsi="Roboto"/>
                <w:color w:val="000000"/>
                <w:sz w:val="20"/>
                <w:szCs w:val="20"/>
              </w:rPr>
              <w:t xml:space="preserve"> </w:t>
            </w:r>
          </w:p>
        </w:tc>
        <w:tc>
          <w:tcPr>
            <w:tcW w:w="3510" w:type="dxa"/>
            <w:tcBorders>
              <w:top w:val="nil"/>
              <w:left w:val="nil"/>
              <w:bottom w:val="single" w:sz="4" w:space="0" w:color="auto"/>
              <w:right w:val="single" w:sz="4" w:space="0" w:color="auto"/>
            </w:tcBorders>
            <w:shd w:val="clear" w:color="auto" w:fill="auto"/>
            <w:noWrap/>
            <w:vAlign w:val="bottom"/>
          </w:tcPr>
          <w:p w14:paraId="35EF40BC"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نعم</w:t>
            </w:r>
          </w:p>
        </w:tc>
        <w:tc>
          <w:tcPr>
            <w:tcW w:w="1756" w:type="dxa"/>
            <w:tcBorders>
              <w:top w:val="nil"/>
              <w:left w:val="nil"/>
              <w:bottom w:val="single" w:sz="4" w:space="0" w:color="auto"/>
              <w:right w:val="single" w:sz="8" w:space="0" w:color="auto"/>
            </w:tcBorders>
            <w:shd w:val="clear" w:color="auto" w:fill="auto"/>
            <w:noWrap/>
            <w:vAlign w:val="bottom"/>
          </w:tcPr>
          <w:p w14:paraId="36933DF8" w14:textId="05DDA9BE" w:rsidR="00455D25" w:rsidRPr="00E52C57" w:rsidRDefault="00D516A7"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1</w:t>
            </w:r>
          </w:p>
        </w:tc>
      </w:tr>
      <w:tr w:rsidR="00455D25" w:rsidRPr="00E52C57" w14:paraId="4677FA7A"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9605F45"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0133CC30"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لا</w:t>
            </w:r>
          </w:p>
        </w:tc>
        <w:tc>
          <w:tcPr>
            <w:tcW w:w="1756" w:type="dxa"/>
            <w:tcBorders>
              <w:top w:val="nil"/>
              <w:left w:val="nil"/>
              <w:bottom w:val="single" w:sz="4" w:space="0" w:color="auto"/>
              <w:right w:val="single" w:sz="8" w:space="0" w:color="auto"/>
            </w:tcBorders>
            <w:shd w:val="clear" w:color="auto" w:fill="auto"/>
            <w:noWrap/>
            <w:vAlign w:val="bottom"/>
          </w:tcPr>
          <w:p w14:paraId="3B2CF321" w14:textId="77777777" w:rsidR="00455D25" w:rsidRPr="00E52C57" w:rsidRDefault="00455D25"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0</w:t>
            </w:r>
          </w:p>
        </w:tc>
      </w:tr>
      <w:tr w:rsidR="00455D25" w:rsidRPr="00E52C57" w14:paraId="2AD97DE1"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3D0F630"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02813714"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322AB11D" w14:textId="77777777" w:rsidR="00455D25" w:rsidRPr="00E52C57" w:rsidRDefault="00455D25" w:rsidP="00312B95">
            <w:pPr>
              <w:spacing w:after="0" w:line="240" w:lineRule="auto"/>
              <w:rPr>
                <w:rFonts w:ascii="Roboto" w:eastAsia="Times New Roman" w:hAnsi="Roboto" w:cs="Times New Roman"/>
                <w:color w:val="000000"/>
                <w:sz w:val="20"/>
                <w:szCs w:val="20"/>
              </w:rPr>
            </w:pPr>
          </w:p>
        </w:tc>
      </w:tr>
      <w:tr w:rsidR="00455D25" w:rsidRPr="00E52C57" w14:paraId="2A1846F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4BEF122" w14:textId="77777777" w:rsidR="00455D25" w:rsidRPr="00E52C57" w:rsidRDefault="00455D25" w:rsidP="00045C9D">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xml:space="preserve">إقالة </w:t>
            </w:r>
            <w:proofErr w:type="spellStart"/>
            <w:r>
              <w:rPr>
                <w:rFonts w:ascii="Roboto" w:hAnsi="Roboto" w:hint="cs"/>
                <w:color w:val="000000"/>
                <w:sz w:val="20"/>
                <w:szCs w:val="20"/>
                <w:rtl/>
              </w:rPr>
              <w:t>جيريمي</w:t>
            </w:r>
            <w:proofErr w:type="spellEnd"/>
            <w:r>
              <w:rPr>
                <w:rFonts w:ascii="Roboto" w:hAnsi="Roboto" w:hint="cs"/>
                <w:color w:val="000000"/>
                <w:sz w:val="20"/>
                <w:szCs w:val="20"/>
                <w:rtl/>
              </w:rPr>
              <w:t xml:space="preserve"> مانويل</w:t>
            </w:r>
          </w:p>
        </w:tc>
        <w:tc>
          <w:tcPr>
            <w:tcW w:w="3510" w:type="dxa"/>
            <w:tcBorders>
              <w:top w:val="nil"/>
              <w:left w:val="nil"/>
              <w:bottom w:val="single" w:sz="4" w:space="0" w:color="auto"/>
              <w:right w:val="single" w:sz="4" w:space="0" w:color="auto"/>
            </w:tcBorders>
            <w:shd w:val="clear" w:color="auto" w:fill="auto"/>
            <w:noWrap/>
            <w:vAlign w:val="bottom"/>
          </w:tcPr>
          <w:p w14:paraId="5C35A1BB"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نعم</w:t>
            </w:r>
          </w:p>
        </w:tc>
        <w:tc>
          <w:tcPr>
            <w:tcW w:w="1756" w:type="dxa"/>
            <w:tcBorders>
              <w:top w:val="nil"/>
              <w:left w:val="nil"/>
              <w:bottom w:val="single" w:sz="4" w:space="0" w:color="auto"/>
              <w:right w:val="single" w:sz="8" w:space="0" w:color="auto"/>
            </w:tcBorders>
            <w:shd w:val="clear" w:color="auto" w:fill="auto"/>
            <w:noWrap/>
            <w:vAlign w:val="bottom"/>
          </w:tcPr>
          <w:p w14:paraId="108A70DB" w14:textId="684F1998" w:rsidR="00455D25" w:rsidRPr="00E52C57" w:rsidRDefault="00C557B7"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4</w:t>
            </w:r>
          </w:p>
        </w:tc>
      </w:tr>
      <w:tr w:rsidR="00455D25" w:rsidRPr="00E52C57" w14:paraId="693759B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0666D09"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7471B1CE"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لا</w:t>
            </w:r>
          </w:p>
        </w:tc>
        <w:tc>
          <w:tcPr>
            <w:tcW w:w="1756" w:type="dxa"/>
            <w:tcBorders>
              <w:top w:val="nil"/>
              <w:left w:val="nil"/>
              <w:bottom w:val="single" w:sz="4" w:space="0" w:color="auto"/>
              <w:right w:val="single" w:sz="8" w:space="0" w:color="auto"/>
            </w:tcBorders>
            <w:shd w:val="clear" w:color="auto" w:fill="auto"/>
            <w:noWrap/>
            <w:vAlign w:val="bottom"/>
          </w:tcPr>
          <w:p w14:paraId="48BF2D3D" w14:textId="77777777" w:rsidR="00455D25" w:rsidRPr="00E52C57" w:rsidRDefault="00455D25" w:rsidP="00312B95">
            <w:pPr>
              <w:bidi/>
              <w:spacing w:after="0" w:line="240" w:lineRule="auto"/>
              <w:jc w:val="right"/>
              <w:rPr>
                <w:rFonts w:ascii="Roboto" w:eastAsia="Times New Roman" w:hAnsi="Roboto" w:cs="Times New Roman"/>
                <w:color w:val="000000"/>
                <w:sz w:val="20"/>
                <w:szCs w:val="20"/>
                <w:rtl/>
              </w:rPr>
            </w:pPr>
            <w:r>
              <w:rPr>
                <w:rFonts w:ascii="Roboto" w:hAnsi="Roboto" w:hint="cs"/>
                <w:color w:val="000000"/>
                <w:sz w:val="20"/>
                <w:szCs w:val="20"/>
                <w:rtl/>
              </w:rPr>
              <w:t>0</w:t>
            </w:r>
          </w:p>
        </w:tc>
      </w:tr>
      <w:tr w:rsidR="00455D25" w:rsidRPr="00E52C57" w14:paraId="19219EF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B78E805"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3510" w:type="dxa"/>
            <w:tcBorders>
              <w:top w:val="nil"/>
              <w:left w:val="nil"/>
              <w:bottom w:val="single" w:sz="4" w:space="0" w:color="auto"/>
              <w:right w:val="single" w:sz="4" w:space="0" w:color="auto"/>
            </w:tcBorders>
            <w:shd w:val="clear" w:color="auto" w:fill="auto"/>
            <w:noWrap/>
            <w:vAlign w:val="bottom"/>
          </w:tcPr>
          <w:p w14:paraId="3869BFF0"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1756" w:type="dxa"/>
            <w:tcBorders>
              <w:top w:val="nil"/>
              <w:left w:val="nil"/>
              <w:bottom w:val="single" w:sz="4" w:space="0" w:color="auto"/>
              <w:right w:val="single" w:sz="8" w:space="0" w:color="auto"/>
            </w:tcBorders>
            <w:shd w:val="clear" w:color="auto" w:fill="auto"/>
            <w:noWrap/>
            <w:vAlign w:val="bottom"/>
          </w:tcPr>
          <w:p w14:paraId="4BF535E6"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r>
      <w:tr w:rsidR="00455D25" w:rsidRPr="00E52C57" w14:paraId="7750CC25"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39DCE8A3" w14:textId="280BC29A" w:rsidR="00455D25" w:rsidRPr="00E52C57" w:rsidRDefault="00391B7B" w:rsidP="00312B95">
            <w:pPr>
              <w:bidi/>
              <w:spacing w:after="0" w:line="240" w:lineRule="auto"/>
              <w:rPr>
                <w:rFonts w:ascii="Roboto" w:eastAsia="Times New Roman" w:hAnsi="Roboto" w:cs="Times New Roman"/>
                <w:b/>
                <w:color w:val="000000"/>
                <w:sz w:val="20"/>
                <w:szCs w:val="20"/>
                <w:rtl/>
              </w:rPr>
            </w:pPr>
            <w:r>
              <w:rPr>
                <w:rFonts w:ascii="Roboto" w:hAnsi="Roboto" w:hint="cs"/>
                <w:b/>
                <w:bCs/>
                <w:color w:val="000000"/>
                <w:sz w:val="20"/>
                <w:szCs w:val="20"/>
                <w:rtl/>
              </w:rPr>
              <w:t>إجمالي نقاط الرئيس التنفيذي لنادي جرين بارك</w:t>
            </w:r>
          </w:p>
        </w:tc>
        <w:tc>
          <w:tcPr>
            <w:tcW w:w="3510" w:type="dxa"/>
            <w:tcBorders>
              <w:top w:val="nil"/>
              <w:left w:val="nil"/>
              <w:bottom w:val="single" w:sz="4" w:space="0" w:color="auto"/>
              <w:right w:val="single" w:sz="4" w:space="0" w:color="auto"/>
            </w:tcBorders>
            <w:shd w:val="clear" w:color="auto" w:fill="auto"/>
            <w:noWrap/>
            <w:vAlign w:val="bottom"/>
          </w:tcPr>
          <w:p w14:paraId="6AD58CCE"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c>
          <w:tcPr>
            <w:tcW w:w="1756" w:type="dxa"/>
            <w:tcBorders>
              <w:top w:val="nil"/>
              <w:left w:val="nil"/>
              <w:bottom w:val="single" w:sz="4" w:space="0" w:color="auto"/>
              <w:right w:val="single" w:sz="8" w:space="0" w:color="auto"/>
            </w:tcBorders>
            <w:shd w:val="clear" w:color="auto" w:fill="auto"/>
            <w:noWrap/>
            <w:vAlign w:val="bottom"/>
          </w:tcPr>
          <w:p w14:paraId="1D87A1A4" w14:textId="77777777" w:rsidR="00455D25" w:rsidRPr="00E52C57" w:rsidRDefault="00455D25" w:rsidP="00312B95">
            <w:pPr>
              <w:bidi/>
              <w:spacing w:after="0" w:line="240" w:lineRule="auto"/>
              <w:rPr>
                <w:rFonts w:ascii="Roboto" w:eastAsia="Times New Roman" w:hAnsi="Roboto" w:cs="Times New Roman"/>
                <w:color w:val="000000"/>
                <w:sz w:val="20"/>
                <w:szCs w:val="20"/>
                <w:rtl/>
              </w:rPr>
            </w:pPr>
            <w:r>
              <w:rPr>
                <w:rFonts w:ascii="Roboto" w:hAnsi="Roboto" w:hint="cs"/>
                <w:color w:val="000000"/>
                <w:sz w:val="20"/>
                <w:szCs w:val="20"/>
                <w:rtl/>
              </w:rPr>
              <w:t> </w:t>
            </w:r>
          </w:p>
        </w:tc>
      </w:tr>
    </w:tbl>
    <w:p w14:paraId="71B490CA" w14:textId="77777777" w:rsidR="00455D25" w:rsidRPr="00582B34" w:rsidRDefault="00455D25" w:rsidP="00455D25">
      <w:pPr>
        <w:spacing w:after="0" w:line="240" w:lineRule="auto"/>
        <w:rPr>
          <w:rFonts w:ascii="Times New Roman" w:hAnsi="Times New Roman" w:cs="Times New Roman"/>
          <w:sz w:val="16"/>
          <w:szCs w:val="16"/>
        </w:rPr>
      </w:pPr>
    </w:p>
    <w:p w14:paraId="7CA0C18C" w14:textId="4E18CD18" w:rsidR="00EE2151" w:rsidRPr="00E74529" w:rsidRDefault="00582B34" w:rsidP="00E74529">
      <w:pPr>
        <w:bidi/>
        <w:spacing w:after="0" w:line="240" w:lineRule="auto"/>
        <w:jc w:val="both"/>
        <w:rPr>
          <w:rFonts w:ascii="Roboto" w:hAnsi="Roboto" w:cs="Times New Roman"/>
          <w:b/>
          <w:color w:val="FF0000"/>
          <w:sz w:val="20"/>
          <w:szCs w:val="20"/>
          <w:rtl/>
        </w:rPr>
      </w:pPr>
      <w:r>
        <w:rPr>
          <w:rFonts w:ascii="Roboto" w:hAnsi="Roboto" w:hint="cs"/>
          <w:b/>
          <w:bCs/>
          <w:color w:val="FF0000"/>
          <w:sz w:val="20"/>
          <w:szCs w:val="20"/>
          <w:rtl/>
        </w:rPr>
        <w:t>بعد الانتهاء من المفاوضات، احسب إجمالي النقاط التي حصلت عليها في الجدول أعلاه، بناءً على الخيارات التي اتخذت قرارًا بشأنها في الاتفاق النهائي مع نظرائك.</w:t>
      </w:r>
      <w:r>
        <w:rPr>
          <w:rFonts w:ascii="Roboto" w:hAnsi="Roboto"/>
          <w:b/>
          <w:bCs/>
          <w:color w:val="FF0000"/>
          <w:sz w:val="20"/>
          <w:szCs w:val="20"/>
        </w:rPr>
        <w:t xml:space="preserve"> </w:t>
      </w:r>
      <w:r>
        <w:rPr>
          <w:rFonts w:ascii="Roboto" w:hAnsi="Roboto" w:hint="cs"/>
          <w:b/>
          <w:bCs/>
          <w:color w:val="FF0000"/>
          <w:sz w:val="20"/>
          <w:szCs w:val="20"/>
          <w:rtl/>
        </w:rPr>
        <w:t xml:space="preserve">إذا فشلت في التوصل إلى اتفاق، فستحصل على نقطتين بناءً على بيع ديفيد إلى نادي </w:t>
      </w:r>
      <w:proofErr w:type="spellStart"/>
      <w:r>
        <w:rPr>
          <w:rFonts w:ascii="Roboto" w:hAnsi="Roboto" w:hint="cs"/>
          <w:b/>
          <w:bCs/>
          <w:color w:val="FF0000"/>
          <w:sz w:val="20"/>
          <w:szCs w:val="20"/>
          <w:rtl/>
        </w:rPr>
        <w:t>إف</w:t>
      </w:r>
      <w:proofErr w:type="spellEnd"/>
      <w:r>
        <w:rPr>
          <w:rFonts w:ascii="Roboto" w:hAnsi="Roboto" w:hint="cs"/>
          <w:b/>
          <w:bCs/>
          <w:color w:val="FF0000"/>
          <w:sz w:val="20"/>
          <w:szCs w:val="20"/>
          <w:rtl/>
        </w:rPr>
        <w:t xml:space="preserve"> سي جارسيا كما هو مذكور أعلاه.</w:t>
      </w:r>
      <w:r>
        <w:rPr>
          <w:rFonts w:ascii="Roboto" w:hAnsi="Roboto"/>
          <w:b/>
          <w:bCs/>
          <w:color w:val="FF0000"/>
          <w:sz w:val="20"/>
          <w:szCs w:val="20"/>
        </w:rPr>
        <w:t xml:space="preserve"> </w:t>
      </w:r>
      <w:r>
        <w:rPr>
          <w:rFonts w:ascii="Roboto" w:hAnsi="Roboto" w:hint="cs"/>
          <w:b/>
          <w:bCs/>
          <w:color w:val="FF0000"/>
          <w:sz w:val="20"/>
          <w:szCs w:val="20"/>
          <w:rtl/>
        </w:rPr>
        <w:t>بعد ذلك، يرجى جمع إجمالي النقاط الفردية لكل من نظرائك الأربعة (الرئيس التنفيذي، والمدرب، واللاعب، والوكيل) واستكمال نموذج النتيجة وتقديمه إلى مُحاضر الدورة.</w:t>
      </w:r>
      <w:r>
        <w:rPr>
          <w:rFonts w:ascii="Roboto" w:hAnsi="Roboto"/>
          <w:b/>
          <w:bCs/>
          <w:color w:val="FF0000"/>
          <w:sz w:val="20"/>
          <w:szCs w:val="20"/>
        </w:rPr>
        <w:t xml:space="preserve"> </w:t>
      </w:r>
    </w:p>
    <w:p w14:paraId="01B28FCB" w14:textId="5F688135" w:rsidR="00E52C57" w:rsidRDefault="00E52C57">
      <w:pPr>
        <w:rPr>
          <w:rFonts w:ascii="Times New Roman Bold" w:hAnsi="Times New Roman Bold" w:cs="Times New Roman"/>
          <w:b/>
          <w:caps/>
          <w:sz w:val="24"/>
          <w:szCs w:val="24"/>
        </w:rPr>
      </w:pPr>
    </w:p>
    <w:sectPr w:rsidR="00E52C57" w:rsidSect="00084453">
      <w:headerReference w:type="default" r:id="rId15"/>
      <w:footerReference w:type="default" r:id="rId16"/>
      <w:pgSz w:w="11906" w:h="16838" w:code="9"/>
      <w:pgMar w:top="2041"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77B956" w14:textId="77777777" w:rsidR="002E6F5C" w:rsidRDefault="002E6F5C" w:rsidP="00622D38">
      <w:pPr>
        <w:spacing w:after="0" w:line="240" w:lineRule="auto"/>
      </w:pPr>
      <w:r>
        <w:separator/>
      </w:r>
    </w:p>
  </w:endnote>
  <w:endnote w:type="continuationSeparator" w:id="0">
    <w:p w14:paraId="24717CC7" w14:textId="77777777" w:rsidR="002E6F5C" w:rsidRDefault="002E6F5C" w:rsidP="00622D38">
      <w:pPr>
        <w:spacing w:after="0" w:line="240" w:lineRule="auto"/>
      </w:pPr>
      <w:r>
        <w:continuationSeparator/>
      </w:r>
    </w:p>
  </w:endnote>
  <w:endnote w:type="continuationNotice" w:id="1">
    <w:p w14:paraId="3451551C" w14:textId="77777777" w:rsidR="002E6F5C" w:rsidRDefault="002E6F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A6760" w14:textId="77777777" w:rsidR="00D020C1" w:rsidRDefault="00D02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098B9" w14:textId="7AC8D76B" w:rsidR="0044339C" w:rsidRPr="009C765A" w:rsidRDefault="0044339C" w:rsidP="0044339C">
    <w:pPr>
      <w:pStyle w:val="Footer"/>
      <w:tabs>
        <w:tab w:val="clear" w:pos="4680"/>
        <w:tab w:val="clear" w:pos="9360"/>
        <w:tab w:val="center" w:pos="9356"/>
      </w:tabs>
      <w:rPr>
        <w:rFonts w:ascii="Roboto" w:eastAsia="Times New Roman" w:hAnsi="Roboto" w:cs="Arial"/>
        <w:sz w:val="20"/>
        <w:szCs w:val="20"/>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D2F3D" w14:textId="77777777" w:rsidR="00D020C1" w:rsidRDefault="00D020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F7181" w14:textId="77777777" w:rsidR="009C765A" w:rsidRPr="0044339C" w:rsidRDefault="009C765A" w:rsidP="0044339C">
    <w:pPr>
      <w:pStyle w:val="Footer"/>
      <w:tabs>
        <w:tab w:val="clear" w:pos="4680"/>
        <w:tab w:val="clear" w:pos="9360"/>
        <w:tab w:val="center" w:pos="9356"/>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AD0C4" w14:textId="77777777" w:rsidR="002E6F5C" w:rsidRDefault="002E6F5C" w:rsidP="00622D38">
      <w:pPr>
        <w:spacing w:after="0" w:line="240" w:lineRule="auto"/>
      </w:pPr>
      <w:r>
        <w:separator/>
      </w:r>
    </w:p>
  </w:footnote>
  <w:footnote w:type="continuationSeparator" w:id="0">
    <w:p w14:paraId="42DD6916" w14:textId="77777777" w:rsidR="002E6F5C" w:rsidRDefault="002E6F5C" w:rsidP="00622D38">
      <w:pPr>
        <w:spacing w:after="0" w:line="240" w:lineRule="auto"/>
      </w:pPr>
      <w:r>
        <w:continuationSeparator/>
      </w:r>
    </w:p>
  </w:footnote>
  <w:footnote w:type="continuationNotice" w:id="1">
    <w:p w14:paraId="21FBC987" w14:textId="77777777" w:rsidR="002E6F5C" w:rsidRDefault="002E6F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0ABE8" w14:textId="77777777" w:rsidR="00D020C1" w:rsidRDefault="00D02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07232" w14:textId="7B2291BF" w:rsidR="0044339C" w:rsidRDefault="0044339C" w:rsidP="00D020C1">
    <w:pPr>
      <w:pStyle w:val="Header"/>
      <w:bidi/>
      <w:ind w:left="-851"/>
      <w:rPr>
        <w:rtl/>
      </w:rPr>
    </w:pPr>
    <w:r>
      <w:rPr>
        <w:rFonts w:ascii="Times New Roman" w:hAnsi="Times New Roman" w:hint="cs"/>
        <w:noProof/>
        <w:sz w:val="24"/>
        <w:rtl/>
      </w:rPr>
      <w:drawing>
        <wp:inline distT="0" distB="0" distL="0" distR="0" wp14:anchorId="783E4DEF" wp14:editId="0940CC47">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D975E" w14:textId="77777777" w:rsidR="00D020C1" w:rsidRDefault="00D020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58789" w14:textId="409600A2" w:rsidR="00E02943" w:rsidRDefault="0044339C">
    <w:pPr>
      <w:pStyle w:val="Header"/>
      <w:bidi/>
      <w:rPr>
        <w:rtl/>
      </w:rPr>
    </w:pPr>
    <w:r>
      <w:rPr>
        <w:rFonts w:ascii="Times New Roman" w:hAnsi="Times New Roman" w:hint="cs"/>
        <w:noProof/>
        <w:sz w:val="24"/>
        <w:rtl/>
      </w:rPr>
      <w:drawing>
        <wp:inline distT="0" distB="0" distL="0" distR="0" wp14:anchorId="55A31DB1" wp14:editId="6DB6FD25">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24A33A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58154">
    <w:abstractNumId w:val="14"/>
  </w:num>
  <w:num w:numId="2" w16cid:durableId="1317996074">
    <w:abstractNumId w:val="12"/>
  </w:num>
  <w:num w:numId="3" w16cid:durableId="8488298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4291156">
    <w:abstractNumId w:val="6"/>
  </w:num>
  <w:num w:numId="5" w16cid:durableId="1460369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6227747">
    <w:abstractNumId w:val="11"/>
  </w:num>
  <w:num w:numId="7" w16cid:durableId="467163149">
    <w:abstractNumId w:val="7"/>
  </w:num>
  <w:num w:numId="8" w16cid:durableId="1205874697">
    <w:abstractNumId w:val="10"/>
  </w:num>
  <w:num w:numId="9" w16cid:durableId="1501502441">
    <w:abstractNumId w:val="13"/>
  </w:num>
  <w:num w:numId="10" w16cid:durableId="1513569899">
    <w:abstractNumId w:val="5"/>
  </w:num>
  <w:num w:numId="11" w16cid:durableId="2097745815">
    <w:abstractNumId w:val="9"/>
  </w:num>
  <w:num w:numId="12" w16cid:durableId="1710564917">
    <w:abstractNumId w:val="3"/>
  </w:num>
  <w:num w:numId="13" w16cid:durableId="1944990513">
    <w:abstractNumId w:val="1"/>
  </w:num>
  <w:num w:numId="14" w16cid:durableId="1270356757">
    <w:abstractNumId w:val="4"/>
  </w:num>
  <w:num w:numId="15" w16cid:durableId="1153182664">
    <w:abstractNumId w:val="8"/>
  </w:num>
  <w:num w:numId="16" w16cid:durableId="1295989197">
    <w:abstractNumId w:val="2"/>
  </w:num>
  <w:num w:numId="17" w16cid:durableId="19816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7569"/>
    <w:rsid w:val="00020702"/>
    <w:rsid w:val="00026417"/>
    <w:rsid w:val="00032CC3"/>
    <w:rsid w:val="00035E5E"/>
    <w:rsid w:val="000370BD"/>
    <w:rsid w:val="0004231A"/>
    <w:rsid w:val="00045C9D"/>
    <w:rsid w:val="000509C9"/>
    <w:rsid w:val="00053717"/>
    <w:rsid w:val="0005554D"/>
    <w:rsid w:val="000613CE"/>
    <w:rsid w:val="00067869"/>
    <w:rsid w:val="00070A48"/>
    <w:rsid w:val="00071E30"/>
    <w:rsid w:val="00072F36"/>
    <w:rsid w:val="00074325"/>
    <w:rsid w:val="0007619C"/>
    <w:rsid w:val="00082A01"/>
    <w:rsid w:val="00084453"/>
    <w:rsid w:val="00086BB7"/>
    <w:rsid w:val="000924ED"/>
    <w:rsid w:val="000A7FB3"/>
    <w:rsid w:val="000B0FDD"/>
    <w:rsid w:val="000B2ABA"/>
    <w:rsid w:val="000B63DF"/>
    <w:rsid w:val="000C1C3C"/>
    <w:rsid w:val="000C2F03"/>
    <w:rsid w:val="000D4505"/>
    <w:rsid w:val="000E068C"/>
    <w:rsid w:val="000E1B57"/>
    <w:rsid w:val="000F6877"/>
    <w:rsid w:val="00100FC4"/>
    <w:rsid w:val="00107137"/>
    <w:rsid w:val="001275B6"/>
    <w:rsid w:val="001331ED"/>
    <w:rsid w:val="0013605A"/>
    <w:rsid w:val="00150563"/>
    <w:rsid w:val="00150F42"/>
    <w:rsid w:val="00153F67"/>
    <w:rsid w:val="00166262"/>
    <w:rsid w:val="00174498"/>
    <w:rsid w:val="00175215"/>
    <w:rsid w:val="00191271"/>
    <w:rsid w:val="0019370F"/>
    <w:rsid w:val="001A2D5A"/>
    <w:rsid w:val="001A2D81"/>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3052C"/>
    <w:rsid w:val="0024226F"/>
    <w:rsid w:val="0024326C"/>
    <w:rsid w:val="00247035"/>
    <w:rsid w:val="00251B1C"/>
    <w:rsid w:val="00256F65"/>
    <w:rsid w:val="00260878"/>
    <w:rsid w:val="00262882"/>
    <w:rsid w:val="00262C92"/>
    <w:rsid w:val="002648C1"/>
    <w:rsid w:val="00264F8E"/>
    <w:rsid w:val="00270BF0"/>
    <w:rsid w:val="00271B91"/>
    <w:rsid w:val="00274F71"/>
    <w:rsid w:val="00280A03"/>
    <w:rsid w:val="00281489"/>
    <w:rsid w:val="00292194"/>
    <w:rsid w:val="00297BD0"/>
    <w:rsid w:val="002B3193"/>
    <w:rsid w:val="002B35F5"/>
    <w:rsid w:val="002B75E7"/>
    <w:rsid w:val="002C1706"/>
    <w:rsid w:val="002C2E72"/>
    <w:rsid w:val="002C781E"/>
    <w:rsid w:val="002D00B3"/>
    <w:rsid w:val="002D2E82"/>
    <w:rsid w:val="002D494C"/>
    <w:rsid w:val="002D53A6"/>
    <w:rsid w:val="002D5DD3"/>
    <w:rsid w:val="002D6342"/>
    <w:rsid w:val="002D7FEB"/>
    <w:rsid w:val="002E4F56"/>
    <w:rsid w:val="002E6F5C"/>
    <w:rsid w:val="002F52C5"/>
    <w:rsid w:val="003001C1"/>
    <w:rsid w:val="003021D3"/>
    <w:rsid w:val="00302981"/>
    <w:rsid w:val="003115B8"/>
    <w:rsid w:val="00312B95"/>
    <w:rsid w:val="0031389A"/>
    <w:rsid w:val="0031602A"/>
    <w:rsid w:val="00321A89"/>
    <w:rsid w:val="0032605D"/>
    <w:rsid w:val="0033070A"/>
    <w:rsid w:val="00331D9C"/>
    <w:rsid w:val="003348FB"/>
    <w:rsid w:val="0033559F"/>
    <w:rsid w:val="0033569C"/>
    <w:rsid w:val="00336BA9"/>
    <w:rsid w:val="00340EFF"/>
    <w:rsid w:val="0034495B"/>
    <w:rsid w:val="00347899"/>
    <w:rsid w:val="003543CD"/>
    <w:rsid w:val="00365C88"/>
    <w:rsid w:val="00370B8C"/>
    <w:rsid w:val="00383460"/>
    <w:rsid w:val="00391518"/>
    <w:rsid w:val="003919C3"/>
    <w:rsid w:val="00391B7B"/>
    <w:rsid w:val="00396F79"/>
    <w:rsid w:val="003B06D0"/>
    <w:rsid w:val="003B4039"/>
    <w:rsid w:val="003B6286"/>
    <w:rsid w:val="003B7797"/>
    <w:rsid w:val="003C3033"/>
    <w:rsid w:val="003C52C7"/>
    <w:rsid w:val="003C6D8A"/>
    <w:rsid w:val="003D318D"/>
    <w:rsid w:val="003D4875"/>
    <w:rsid w:val="003E1760"/>
    <w:rsid w:val="003E2457"/>
    <w:rsid w:val="003F5949"/>
    <w:rsid w:val="003F5E4B"/>
    <w:rsid w:val="00400D0F"/>
    <w:rsid w:val="00403470"/>
    <w:rsid w:val="00404F5B"/>
    <w:rsid w:val="00406810"/>
    <w:rsid w:val="0041701C"/>
    <w:rsid w:val="004239CD"/>
    <w:rsid w:val="00426BC5"/>
    <w:rsid w:val="00434F59"/>
    <w:rsid w:val="00441548"/>
    <w:rsid w:val="00442D0F"/>
    <w:rsid w:val="0044339C"/>
    <w:rsid w:val="00444CCA"/>
    <w:rsid w:val="00445000"/>
    <w:rsid w:val="00445E68"/>
    <w:rsid w:val="0044722C"/>
    <w:rsid w:val="00454015"/>
    <w:rsid w:val="004546ED"/>
    <w:rsid w:val="004555C6"/>
    <w:rsid w:val="00455D25"/>
    <w:rsid w:val="00462F9E"/>
    <w:rsid w:val="00470C6A"/>
    <w:rsid w:val="00473219"/>
    <w:rsid w:val="00477DEE"/>
    <w:rsid w:val="004817DC"/>
    <w:rsid w:val="0048243D"/>
    <w:rsid w:val="004857C6"/>
    <w:rsid w:val="00491FC5"/>
    <w:rsid w:val="004A205D"/>
    <w:rsid w:val="004A3308"/>
    <w:rsid w:val="004A3520"/>
    <w:rsid w:val="004A366C"/>
    <w:rsid w:val="004A5BDF"/>
    <w:rsid w:val="004B35DB"/>
    <w:rsid w:val="004C0F14"/>
    <w:rsid w:val="004C2C0C"/>
    <w:rsid w:val="004C4687"/>
    <w:rsid w:val="004C5D92"/>
    <w:rsid w:val="004D41FA"/>
    <w:rsid w:val="004E06EE"/>
    <w:rsid w:val="004E63B8"/>
    <w:rsid w:val="004F05AD"/>
    <w:rsid w:val="004F1C2A"/>
    <w:rsid w:val="004F7E06"/>
    <w:rsid w:val="00503006"/>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5964"/>
    <w:rsid w:val="0056707F"/>
    <w:rsid w:val="005700EA"/>
    <w:rsid w:val="00573C8E"/>
    <w:rsid w:val="00582B34"/>
    <w:rsid w:val="00586DEF"/>
    <w:rsid w:val="005931F0"/>
    <w:rsid w:val="005933CA"/>
    <w:rsid w:val="005A406D"/>
    <w:rsid w:val="005A70A7"/>
    <w:rsid w:val="005B1F8C"/>
    <w:rsid w:val="005B6D59"/>
    <w:rsid w:val="005C2ED2"/>
    <w:rsid w:val="005C4461"/>
    <w:rsid w:val="005C45C7"/>
    <w:rsid w:val="005D2635"/>
    <w:rsid w:val="005D2EE7"/>
    <w:rsid w:val="005E03F2"/>
    <w:rsid w:val="005E4084"/>
    <w:rsid w:val="005F3843"/>
    <w:rsid w:val="005F501F"/>
    <w:rsid w:val="005F6522"/>
    <w:rsid w:val="00602E50"/>
    <w:rsid w:val="00605032"/>
    <w:rsid w:val="0060773F"/>
    <w:rsid w:val="00607D42"/>
    <w:rsid w:val="0061381B"/>
    <w:rsid w:val="00615C76"/>
    <w:rsid w:val="00622D38"/>
    <w:rsid w:val="00625E97"/>
    <w:rsid w:val="00632C58"/>
    <w:rsid w:val="00633243"/>
    <w:rsid w:val="0063443C"/>
    <w:rsid w:val="0064201F"/>
    <w:rsid w:val="0064665D"/>
    <w:rsid w:val="00655B33"/>
    <w:rsid w:val="00660CE8"/>
    <w:rsid w:val="006631C9"/>
    <w:rsid w:val="006647B9"/>
    <w:rsid w:val="0066585A"/>
    <w:rsid w:val="00667DF5"/>
    <w:rsid w:val="006718C0"/>
    <w:rsid w:val="00680569"/>
    <w:rsid w:val="00680A5D"/>
    <w:rsid w:val="00684D9F"/>
    <w:rsid w:val="00686075"/>
    <w:rsid w:val="00690A12"/>
    <w:rsid w:val="006933C5"/>
    <w:rsid w:val="006A12D9"/>
    <w:rsid w:val="006A6B8A"/>
    <w:rsid w:val="006B0933"/>
    <w:rsid w:val="006B100F"/>
    <w:rsid w:val="006B3D8D"/>
    <w:rsid w:val="006C0BAE"/>
    <w:rsid w:val="006C2981"/>
    <w:rsid w:val="006D040F"/>
    <w:rsid w:val="006D049E"/>
    <w:rsid w:val="006E446F"/>
    <w:rsid w:val="006E7406"/>
    <w:rsid w:val="006F302A"/>
    <w:rsid w:val="00711560"/>
    <w:rsid w:val="0071214F"/>
    <w:rsid w:val="00727351"/>
    <w:rsid w:val="00732F02"/>
    <w:rsid w:val="00735AAD"/>
    <w:rsid w:val="00736C55"/>
    <w:rsid w:val="00740D94"/>
    <w:rsid w:val="00743864"/>
    <w:rsid w:val="007456FB"/>
    <w:rsid w:val="00746E26"/>
    <w:rsid w:val="007503A0"/>
    <w:rsid w:val="00770F21"/>
    <w:rsid w:val="00792197"/>
    <w:rsid w:val="00794539"/>
    <w:rsid w:val="00796B86"/>
    <w:rsid w:val="00797249"/>
    <w:rsid w:val="00797BA2"/>
    <w:rsid w:val="007A0AAB"/>
    <w:rsid w:val="007A1A5D"/>
    <w:rsid w:val="007A4D04"/>
    <w:rsid w:val="007A50AE"/>
    <w:rsid w:val="007B03EF"/>
    <w:rsid w:val="007B258B"/>
    <w:rsid w:val="007B7B88"/>
    <w:rsid w:val="007C5013"/>
    <w:rsid w:val="007D3AE4"/>
    <w:rsid w:val="007D7A4A"/>
    <w:rsid w:val="007E0DE2"/>
    <w:rsid w:val="007E2627"/>
    <w:rsid w:val="007E3716"/>
    <w:rsid w:val="007E7AE7"/>
    <w:rsid w:val="007F7074"/>
    <w:rsid w:val="00800903"/>
    <w:rsid w:val="00802CF0"/>
    <w:rsid w:val="008113D3"/>
    <w:rsid w:val="0081293A"/>
    <w:rsid w:val="00816207"/>
    <w:rsid w:val="008178F6"/>
    <w:rsid w:val="00820ECD"/>
    <w:rsid w:val="00820FAC"/>
    <w:rsid w:val="00825D02"/>
    <w:rsid w:val="0084045D"/>
    <w:rsid w:val="008536DA"/>
    <w:rsid w:val="00854C9F"/>
    <w:rsid w:val="00862C2D"/>
    <w:rsid w:val="0086428C"/>
    <w:rsid w:val="00864EE6"/>
    <w:rsid w:val="0087099B"/>
    <w:rsid w:val="00875FD4"/>
    <w:rsid w:val="00882107"/>
    <w:rsid w:val="008859E6"/>
    <w:rsid w:val="00885AA0"/>
    <w:rsid w:val="00892391"/>
    <w:rsid w:val="00894085"/>
    <w:rsid w:val="008A4C73"/>
    <w:rsid w:val="008A4D9A"/>
    <w:rsid w:val="008B3B3A"/>
    <w:rsid w:val="008B788B"/>
    <w:rsid w:val="008C210F"/>
    <w:rsid w:val="008C6C91"/>
    <w:rsid w:val="008C7267"/>
    <w:rsid w:val="008C7400"/>
    <w:rsid w:val="008C78DC"/>
    <w:rsid w:val="008D00B6"/>
    <w:rsid w:val="008D1E1E"/>
    <w:rsid w:val="008D1FC9"/>
    <w:rsid w:val="008D5EA2"/>
    <w:rsid w:val="008D681E"/>
    <w:rsid w:val="008D70BC"/>
    <w:rsid w:val="008E6622"/>
    <w:rsid w:val="008F0C0C"/>
    <w:rsid w:val="008F167D"/>
    <w:rsid w:val="008F224F"/>
    <w:rsid w:val="008F41BE"/>
    <w:rsid w:val="008F71DA"/>
    <w:rsid w:val="00906612"/>
    <w:rsid w:val="0091244D"/>
    <w:rsid w:val="00913F25"/>
    <w:rsid w:val="00914A36"/>
    <w:rsid w:val="00916CD2"/>
    <w:rsid w:val="00917599"/>
    <w:rsid w:val="009200E3"/>
    <w:rsid w:val="00921609"/>
    <w:rsid w:val="00930617"/>
    <w:rsid w:val="00930997"/>
    <w:rsid w:val="00941D3C"/>
    <w:rsid w:val="009430A3"/>
    <w:rsid w:val="00947955"/>
    <w:rsid w:val="00950862"/>
    <w:rsid w:val="0095592E"/>
    <w:rsid w:val="00957B81"/>
    <w:rsid w:val="0096057B"/>
    <w:rsid w:val="0096440C"/>
    <w:rsid w:val="009657FE"/>
    <w:rsid w:val="00966E09"/>
    <w:rsid w:val="009702B9"/>
    <w:rsid w:val="00972BC3"/>
    <w:rsid w:val="0098372A"/>
    <w:rsid w:val="009855BF"/>
    <w:rsid w:val="0098668A"/>
    <w:rsid w:val="00993169"/>
    <w:rsid w:val="00994F04"/>
    <w:rsid w:val="00995401"/>
    <w:rsid w:val="009954DE"/>
    <w:rsid w:val="009A3375"/>
    <w:rsid w:val="009A5FA3"/>
    <w:rsid w:val="009B6C3D"/>
    <w:rsid w:val="009C2150"/>
    <w:rsid w:val="009C4032"/>
    <w:rsid w:val="009C4E29"/>
    <w:rsid w:val="009C765A"/>
    <w:rsid w:val="009D5A07"/>
    <w:rsid w:val="009D69FF"/>
    <w:rsid w:val="009D6C27"/>
    <w:rsid w:val="009E4BC7"/>
    <w:rsid w:val="009F06A6"/>
    <w:rsid w:val="009F0EF2"/>
    <w:rsid w:val="009F11D1"/>
    <w:rsid w:val="009F154C"/>
    <w:rsid w:val="00A00954"/>
    <w:rsid w:val="00A0197A"/>
    <w:rsid w:val="00A1018E"/>
    <w:rsid w:val="00A12CD7"/>
    <w:rsid w:val="00A20F0A"/>
    <w:rsid w:val="00A244D2"/>
    <w:rsid w:val="00A30EB7"/>
    <w:rsid w:val="00A33845"/>
    <w:rsid w:val="00A40CB9"/>
    <w:rsid w:val="00A43D2D"/>
    <w:rsid w:val="00A44A9B"/>
    <w:rsid w:val="00A44B50"/>
    <w:rsid w:val="00A46C8F"/>
    <w:rsid w:val="00A47CE7"/>
    <w:rsid w:val="00A51E95"/>
    <w:rsid w:val="00A56CD0"/>
    <w:rsid w:val="00A61359"/>
    <w:rsid w:val="00A739B4"/>
    <w:rsid w:val="00A74017"/>
    <w:rsid w:val="00A803AB"/>
    <w:rsid w:val="00A806E6"/>
    <w:rsid w:val="00A87590"/>
    <w:rsid w:val="00A967FD"/>
    <w:rsid w:val="00AA062B"/>
    <w:rsid w:val="00AA4020"/>
    <w:rsid w:val="00AA616B"/>
    <w:rsid w:val="00AB7623"/>
    <w:rsid w:val="00AC04BA"/>
    <w:rsid w:val="00AC31A6"/>
    <w:rsid w:val="00AC6098"/>
    <w:rsid w:val="00AC66DE"/>
    <w:rsid w:val="00AD3C94"/>
    <w:rsid w:val="00AE2051"/>
    <w:rsid w:val="00AE320A"/>
    <w:rsid w:val="00AF2B2D"/>
    <w:rsid w:val="00AF58D8"/>
    <w:rsid w:val="00AF6A65"/>
    <w:rsid w:val="00B00D59"/>
    <w:rsid w:val="00B026D5"/>
    <w:rsid w:val="00B07E16"/>
    <w:rsid w:val="00B1687E"/>
    <w:rsid w:val="00B35EAF"/>
    <w:rsid w:val="00B366C0"/>
    <w:rsid w:val="00B419D6"/>
    <w:rsid w:val="00B42112"/>
    <w:rsid w:val="00B463A0"/>
    <w:rsid w:val="00B46469"/>
    <w:rsid w:val="00B47931"/>
    <w:rsid w:val="00B51837"/>
    <w:rsid w:val="00B5433C"/>
    <w:rsid w:val="00B55370"/>
    <w:rsid w:val="00B60438"/>
    <w:rsid w:val="00B631F3"/>
    <w:rsid w:val="00B64412"/>
    <w:rsid w:val="00B7629D"/>
    <w:rsid w:val="00B77B29"/>
    <w:rsid w:val="00B81E50"/>
    <w:rsid w:val="00B83F18"/>
    <w:rsid w:val="00B85413"/>
    <w:rsid w:val="00B86900"/>
    <w:rsid w:val="00B87598"/>
    <w:rsid w:val="00B918B1"/>
    <w:rsid w:val="00BA1186"/>
    <w:rsid w:val="00BA3FE5"/>
    <w:rsid w:val="00BA416F"/>
    <w:rsid w:val="00BA447F"/>
    <w:rsid w:val="00BB49E5"/>
    <w:rsid w:val="00BB789D"/>
    <w:rsid w:val="00BB7946"/>
    <w:rsid w:val="00BD656B"/>
    <w:rsid w:val="00BE1067"/>
    <w:rsid w:val="00BE1B9F"/>
    <w:rsid w:val="00BE470C"/>
    <w:rsid w:val="00BE7EDC"/>
    <w:rsid w:val="00BF043D"/>
    <w:rsid w:val="00BF0D27"/>
    <w:rsid w:val="00BF1468"/>
    <w:rsid w:val="00BF5D43"/>
    <w:rsid w:val="00C12BD5"/>
    <w:rsid w:val="00C1317B"/>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604D"/>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19A4"/>
    <w:rsid w:val="00CE7052"/>
    <w:rsid w:val="00CF5A3B"/>
    <w:rsid w:val="00CF6FF2"/>
    <w:rsid w:val="00D017D4"/>
    <w:rsid w:val="00D020C1"/>
    <w:rsid w:val="00D03E98"/>
    <w:rsid w:val="00D162E8"/>
    <w:rsid w:val="00D16C3E"/>
    <w:rsid w:val="00D2076C"/>
    <w:rsid w:val="00D22A80"/>
    <w:rsid w:val="00D24622"/>
    <w:rsid w:val="00D25D0D"/>
    <w:rsid w:val="00D263C6"/>
    <w:rsid w:val="00D3050A"/>
    <w:rsid w:val="00D30E9B"/>
    <w:rsid w:val="00D414DE"/>
    <w:rsid w:val="00D44B3D"/>
    <w:rsid w:val="00D458D5"/>
    <w:rsid w:val="00D4720E"/>
    <w:rsid w:val="00D516A7"/>
    <w:rsid w:val="00D5371E"/>
    <w:rsid w:val="00D55729"/>
    <w:rsid w:val="00D559C3"/>
    <w:rsid w:val="00D55ED8"/>
    <w:rsid w:val="00D638D8"/>
    <w:rsid w:val="00D6584A"/>
    <w:rsid w:val="00D74F3B"/>
    <w:rsid w:val="00D753D6"/>
    <w:rsid w:val="00D81156"/>
    <w:rsid w:val="00D84087"/>
    <w:rsid w:val="00D8566C"/>
    <w:rsid w:val="00D85885"/>
    <w:rsid w:val="00D96DE7"/>
    <w:rsid w:val="00D973DB"/>
    <w:rsid w:val="00DA7FBC"/>
    <w:rsid w:val="00DB505A"/>
    <w:rsid w:val="00DC0DB1"/>
    <w:rsid w:val="00DC2330"/>
    <w:rsid w:val="00DC6BFC"/>
    <w:rsid w:val="00DC6EF6"/>
    <w:rsid w:val="00DD1076"/>
    <w:rsid w:val="00DD3C51"/>
    <w:rsid w:val="00DE2B99"/>
    <w:rsid w:val="00DE390E"/>
    <w:rsid w:val="00DE4D98"/>
    <w:rsid w:val="00DE5AF7"/>
    <w:rsid w:val="00DE6401"/>
    <w:rsid w:val="00DF3BAC"/>
    <w:rsid w:val="00DF4694"/>
    <w:rsid w:val="00DF7235"/>
    <w:rsid w:val="00E02943"/>
    <w:rsid w:val="00E042A9"/>
    <w:rsid w:val="00E04C5F"/>
    <w:rsid w:val="00E06B42"/>
    <w:rsid w:val="00E125F2"/>
    <w:rsid w:val="00E1422F"/>
    <w:rsid w:val="00E22C86"/>
    <w:rsid w:val="00E355CF"/>
    <w:rsid w:val="00E40E7A"/>
    <w:rsid w:val="00E5062C"/>
    <w:rsid w:val="00E51A0D"/>
    <w:rsid w:val="00E52C57"/>
    <w:rsid w:val="00E5366E"/>
    <w:rsid w:val="00E53F06"/>
    <w:rsid w:val="00E60E80"/>
    <w:rsid w:val="00E666A5"/>
    <w:rsid w:val="00E709B5"/>
    <w:rsid w:val="00E74529"/>
    <w:rsid w:val="00E824C3"/>
    <w:rsid w:val="00E845D2"/>
    <w:rsid w:val="00E84C87"/>
    <w:rsid w:val="00E91365"/>
    <w:rsid w:val="00E9311A"/>
    <w:rsid w:val="00E93509"/>
    <w:rsid w:val="00E93C24"/>
    <w:rsid w:val="00EA0CF2"/>
    <w:rsid w:val="00EB0D37"/>
    <w:rsid w:val="00EB4B5E"/>
    <w:rsid w:val="00EC1E1D"/>
    <w:rsid w:val="00EC592B"/>
    <w:rsid w:val="00ED23D0"/>
    <w:rsid w:val="00ED4564"/>
    <w:rsid w:val="00ED4FD7"/>
    <w:rsid w:val="00EE0B60"/>
    <w:rsid w:val="00EE2151"/>
    <w:rsid w:val="00EE6A28"/>
    <w:rsid w:val="00EF09E0"/>
    <w:rsid w:val="00EF6420"/>
    <w:rsid w:val="00F01498"/>
    <w:rsid w:val="00F0659E"/>
    <w:rsid w:val="00F07805"/>
    <w:rsid w:val="00F12F73"/>
    <w:rsid w:val="00F25335"/>
    <w:rsid w:val="00F27392"/>
    <w:rsid w:val="00F300BC"/>
    <w:rsid w:val="00F41988"/>
    <w:rsid w:val="00F664E7"/>
    <w:rsid w:val="00F82232"/>
    <w:rsid w:val="00F905C0"/>
    <w:rsid w:val="00F921E0"/>
    <w:rsid w:val="00F9329E"/>
    <w:rsid w:val="00F93480"/>
    <w:rsid w:val="00FA49EC"/>
    <w:rsid w:val="00FB1701"/>
    <w:rsid w:val="00FB791A"/>
    <w:rsid w:val="00FC0DFE"/>
    <w:rsid w:val="00FC17B5"/>
    <w:rsid w:val="00FC3713"/>
    <w:rsid w:val="00FD2B5F"/>
    <w:rsid w:val="00FD3AA1"/>
    <w:rsid w:val="00FD5675"/>
    <w:rsid w:val="00FE26F3"/>
    <w:rsid w:val="00FE3134"/>
    <w:rsid w:val="00FE538A"/>
    <w:rsid w:val="00FE53AF"/>
    <w:rsid w:val="00FF0CF0"/>
    <w:rsid w:val="00FF31A2"/>
    <w:rsid w:val="00FF4010"/>
    <w:rsid w:val="73448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E74529"/>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E74529"/>
    <w:rPr>
      <w:rFonts w:ascii="Roboto" w:eastAsiaTheme="minorEastAsia" w:hAnsi="Roboto" w:cs="Arial"/>
      <w:b/>
      <w:noProof/>
      <w:color w:val="00684B"/>
      <w:sz w:val="28"/>
      <w:szCs w:val="40"/>
    </w:rPr>
  </w:style>
  <w:style w:type="paragraph" w:customStyle="1" w:styleId="Text">
    <w:name w:val="Text"/>
    <w:basedOn w:val="Normal"/>
    <w:link w:val="TextChar"/>
    <w:rsid w:val="00E74529"/>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E74529"/>
    <w:rPr>
      <w:rFonts w:ascii="Arial" w:eastAsiaTheme="minorEastAsia" w:hAnsi="Arial" w:cs="Arial"/>
      <w:color w:val="414141"/>
      <w:szCs w:val="28"/>
    </w:rPr>
  </w:style>
  <w:style w:type="paragraph" w:customStyle="1" w:styleId="Title2">
    <w:name w:val="Title 2"/>
    <w:basedOn w:val="Title1"/>
    <w:link w:val="Title2Char"/>
    <w:qFormat/>
    <w:rsid w:val="00E74529"/>
    <w:pPr>
      <w:spacing w:before="240"/>
    </w:pPr>
    <w:rPr>
      <w:sz w:val="24"/>
    </w:rPr>
  </w:style>
  <w:style w:type="character" w:customStyle="1" w:styleId="Title2Char">
    <w:name w:val="Title 2 Char"/>
    <w:basedOn w:val="Title1Char"/>
    <w:link w:val="Title2"/>
    <w:rsid w:val="00E74529"/>
    <w:rPr>
      <w:rFonts w:ascii="Roboto" w:eastAsiaTheme="minorEastAsia" w:hAnsi="Roboto" w:cs="Arial"/>
      <w:b/>
      <w:noProof/>
      <w:color w:val="00684B"/>
      <w:sz w:val="24"/>
      <w:szCs w:val="40"/>
    </w:rPr>
  </w:style>
  <w:style w:type="paragraph" w:customStyle="1" w:styleId="Indent1">
    <w:name w:val="Indent 1"/>
    <w:basedOn w:val="ListBullet"/>
    <w:link w:val="Indent1Char"/>
    <w:qFormat/>
    <w:rsid w:val="00E74529"/>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E74529"/>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E74529"/>
    <w:pPr>
      <w:contextualSpacing/>
    </w:pPr>
  </w:style>
  <w:style w:type="paragraph" w:customStyle="1" w:styleId="Exhibitno">
    <w:name w:val="Exhibit no"/>
    <w:basedOn w:val="Normal"/>
    <w:link w:val="ExhibitnoChar"/>
    <w:qFormat/>
    <w:rsid w:val="00E74529"/>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E74529"/>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E74529"/>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E74529"/>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E74529"/>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E74529"/>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741038">
      <w:bodyDiv w:val="1"/>
      <w:marLeft w:val="0"/>
      <w:marRight w:val="0"/>
      <w:marTop w:val="0"/>
      <w:marBottom w:val="0"/>
      <w:divBdr>
        <w:top w:val="none" w:sz="0" w:space="0" w:color="auto"/>
        <w:left w:val="none" w:sz="0" w:space="0" w:color="auto"/>
        <w:bottom w:val="none" w:sz="0" w:space="0" w:color="auto"/>
        <w:right w:val="none" w:sz="0" w:space="0" w:color="auto"/>
      </w:divBdr>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6982716">
      <w:bodyDiv w:val="1"/>
      <w:marLeft w:val="0"/>
      <w:marRight w:val="0"/>
      <w:marTop w:val="0"/>
      <w:marBottom w:val="0"/>
      <w:divBdr>
        <w:top w:val="none" w:sz="0" w:space="0" w:color="auto"/>
        <w:left w:val="none" w:sz="0" w:space="0" w:color="auto"/>
        <w:bottom w:val="none" w:sz="0" w:space="0" w:color="auto"/>
        <w:right w:val="none" w:sz="0" w:space="0" w:color="auto"/>
      </w:divBdr>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697535333">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00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OEHLER Mathias</cp:lastModifiedBy>
  <cp:revision>70</cp:revision>
  <dcterms:created xsi:type="dcterms:W3CDTF">2016-09-19T07:54:00Z</dcterms:created>
  <dcterms:modified xsi:type="dcterms:W3CDTF">2024-11-22T14:52:00Z</dcterms:modified>
</cp:coreProperties>
</file>